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3203CF">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3203CF">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3203CF">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3203CF">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3203CF">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3203CF">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3203CF">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3203CF">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3203CF">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3203CF">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3203CF">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3203CF">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3203CF">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3203CF">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3203CF">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3203CF">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3203CF">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3203CF">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3203CF">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3203CF">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3203CF">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3203CF">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3203CF">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241B9" w:rsidRPr="00D2146B" w:rsidRDefault="00F241B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241B9" w:rsidRPr="00D2146B" w:rsidRDefault="00F241B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241B9" w:rsidRDefault="00F241B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241B9" w:rsidRDefault="00F241B9" w:rsidP="00942B30">
                              <w:pPr>
                                <w:spacing w:before="60" w:line="256" w:lineRule="auto"/>
                                <w:jc w:val="center"/>
                                <w:rPr>
                                  <w:sz w:val="24"/>
                                  <w:szCs w:val="24"/>
                                </w:rPr>
                              </w:pPr>
                              <w:r>
                                <w:rPr>
                                  <w:rFonts w:eastAsia="Calibri"/>
                                  <w:color w:val="000000"/>
                                  <w:sz w:val="18"/>
                                  <w:szCs w:val="18"/>
                                </w:rPr>
                                <w:t>Parser</w:t>
                              </w:r>
                            </w:p>
                            <w:p w14:paraId="1ABFD117" w14:textId="77777777" w:rsidR="00F241B9" w:rsidRDefault="00F241B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241B9" w:rsidRDefault="00F241B9" w:rsidP="003727AB">
                              <w:pPr>
                                <w:spacing w:before="60" w:line="254" w:lineRule="auto"/>
                                <w:jc w:val="center"/>
                                <w:rPr>
                                  <w:sz w:val="24"/>
                                  <w:szCs w:val="24"/>
                                </w:rPr>
                              </w:pPr>
                              <w:r>
                                <w:rPr>
                                  <w:rFonts w:eastAsia="Calibri"/>
                                  <w:color w:val="000000"/>
                                  <w:sz w:val="18"/>
                                  <w:szCs w:val="18"/>
                                </w:rPr>
                                <w:t>Scanner</w:t>
                              </w:r>
                            </w:p>
                            <w:p w14:paraId="03FD0412" w14:textId="77777777" w:rsidR="00F241B9" w:rsidRDefault="00F241B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241B9" w:rsidRDefault="00F241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241B9" w:rsidRDefault="00F241B9" w:rsidP="003567A1">
                              <w:pPr>
                                <w:spacing w:before="0" w:line="252" w:lineRule="auto"/>
                                <w:jc w:val="center"/>
                                <w:rPr>
                                  <w:sz w:val="24"/>
                                  <w:szCs w:val="24"/>
                                </w:rPr>
                              </w:pPr>
                            </w:p>
                            <w:p w14:paraId="217B84F7" w14:textId="77777777" w:rsidR="00F241B9" w:rsidRDefault="00F241B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241B9" w:rsidRDefault="00F241B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241B9" w:rsidRPr="00EF6288" w:rsidRDefault="00F241B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241B9" w:rsidRDefault="00F241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241B9" w:rsidRDefault="00F241B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241B9" w:rsidRDefault="00F241B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241B9" w:rsidRPr="00E962F6" w:rsidRDefault="00F241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241B9" w:rsidRDefault="00F241B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F241B9" w:rsidRDefault="00F241B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F241B9" w:rsidRDefault="00F241B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241B9" w:rsidRDefault="00F241B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241B9" w:rsidRDefault="00F241B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241B9" w:rsidRPr="00D2146B" w:rsidRDefault="00F241B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241B9" w:rsidRPr="00D2146B" w:rsidRDefault="00F241B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241B9" w:rsidRDefault="00F241B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241B9" w:rsidRDefault="00F241B9" w:rsidP="00942B30">
                        <w:pPr>
                          <w:spacing w:before="60" w:line="256" w:lineRule="auto"/>
                          <w:jc w:val="center"/>
                          <w:rPr>
                            <w:sz w:val="24"/>
                            <w:szCs w:val="24"/>
                          </w:rPr>
                        </w:pPr>
                        <w:r>
                          <w:rPr>
                            <w:rFonts w:eastAsia="Calibri"/>
                            <w:color w:val="000000"/>
                            <w:sz w:val="18"/>
                            <w:szCs w:val="18"/>
                          </w:rPr>
                          <w:t>Parser</w:t>
                        </w:r>
                      </w:p>
                      <w:p w14:paraId="1ABFD117" w14:textId="77777777" w:rsidR="00F241B9" w:rsidRDefault="00F241B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241B9" w:rsidRDefault="00F241B9" w:rsidP="003727AB">
                        <w:pPr>
                          <w:spacing w:before="60" w:line="254" w:lineRule="auto"/>
                          <w:jc w:val="center"/>
                          <w:rPr>
                            <w:sz w:val="24"/>
                            <w:szCs w:val="24"/>
                          </w:rPr>
                        </w:pPr>
                        <w:r>
                          <w:rPr>
                            <w:rFonts w:eastAsia="Calibri"/>
                            <w:color w:val="000000"/>
                            <w:sz w:val="18"/>
                            <w:szCs w:val="18"/>
                          </w:rPr>
                          <w:t>Scanner</w:t>
                        </w:r>
                      </w:p>
                      <w:p w14:paraId="03FD0412" w14:textId="77777777" w:rsidR="00F241B9" w:rsidRDefault="00F241B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241B9" w:rsidRDefault="00F241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241B9" w:rsidRDefault="00F241B9" w:rsidP="003567A1">
                        <w:pPr>
                          <w:spacing w:before="0" w:line="252" w:lineRule="auto"/>
                          <w:jc w:val="center"/>
                          <w:rPr>
                            <w:sz w:val="24"/>
                            <w:szCs w:val="24"/>
                          </w:rPr>
                        </w:pPr>
                      </w:p>
                      <w:p w14:paraId="217B84F7" w14:textId="77777777" w:rsidR="00F241B9" w:rsidRDefault="00F241B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241B9" w:rsidRDefault="00F241B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241B9" w:rsidRPr="00EF6288" w:rsidRDefault="00F241B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241B9" w:rsidRDefault="00F241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241B9" w:rsidRDefault="00F241B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241B9" w:rsidRDefault="00F241B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241B9" w:rsidRPr="00E962F6" w:rsidRDefault="00F241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241B9" w:rsidRDefault="00F241B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F241B9" w:rsidRDefault="00F241B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F241B9" w:rsidRDefault="00F241B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241B9" w:rsidRDefault="00F241B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241B9" w:rsidRDefault="00F241B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241B9" w:rsidRPr="00D2146B" w:rsidRDefault="00F241B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241B9" w:rsidRPr="00D2146B" w:rsidRDefault="00F241B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241B9" w:rsidRDefault="00F241B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241B9" w:rsidRDefault="00F241B9" w:rsidP="00541B67">
                              <w:pPr>
                                <w:spacing w:before="60" w:line="256" w:lineRule="auto"/>
                                <w:jc w:val="center"/>
                                <w:rPr>
                                  <w:sz w:val="24"/>
                                  <w:szCs w:val="24"/>
                                </w:rPr>
                              </w:pPr>
                              <w:r>
                                <w:rPr>
                                  <w:rFonts w:eastAsia="Calibri"/>
                                  <w:color w:val="000000"/>
                                  <w:sz w:val="18"/>
                                  <w:szCs w:val="18"/>
                                </w:rPr>
                                <w:t>Parser</w:t>
                              </w:r>
                            </w:p>
                            <w:p w14:paraId="738A4637" w14:textId="77777777" w:rsidR="00F241B9" w:rsidRDefault="00F241B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241B9" w:rsidRDefault="00F241B9" w:rsidP="00541B67">
                              <w:pPr>
                                <w:spacing w:before="60" w:line="254" w:lineRule="auto"/>
                                <w:jc w:val="center"/>
                                <w:rPr>
                                  <w:sz w:val="24"/>
                                  <w:szCs w:val="24"/>
                                </w:rPr>
                              </w:pPr>
                              <w:r>
                                <w:rPr>
                                  <w:rFonts w:eastAsia="Calibri"/>
                                  <w:color w:val="000000"/>
                                  <w:sz w:val="18"/>
                                  <w:szCs w:val="18"/>
                                </w:rPr>
                                <w:t>Scanner</w:t>
                              </w:r>
                            </w:p>
                            <w:p w14:paraId="1FC59E41" w14:textId="77777777" w:rsidR="00F241B9" w:rsidRDefault="00F241B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241B9" w:rsidRDefault="00F241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241B9" w:rsidRDefault="00F241B9" w:rsidP="00541B67">
                              <w:pPr>
                                <w:spacing w:before="0" w:line="252" w:lineRule="auto"/>
                                <w:jc w:val="center"/>
                                <w:rPr>
                                  <w:sz w:val="24"/>
                                  <w:szCs w:val="24"/>
                                </w:rPr>
                              </w:pPr>
                            </w:p>
                            <w:p w14:paraId="1164C4DA" w14:textId="77777777" w:rsidR="00F241B9" w:rsidRDefault="00F241B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241B9" w:rsidRDefault="00F241B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241B9" w:rsidRPr="00EF6288" w:rsidRDefault="00F241B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241B9" w:rsidRDefault="00F241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241B9" w:rsidRDefault="00F241B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241B9" w:rsidRDefault="00F241B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241B9" w:rsidRPr="00E962F6" w:rsidRDefault="00F241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241B9" w:rsidRDefault="00F241B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F241B9" w:rsidRDefault="00F241B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F241B9" w:rsidRDefault="00F241B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F241B9" w:rsidRDefault="00F241B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F241B9" w:rsidRDefault="00F241B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241B9" w:rsidRPr="00D2146B" w:rsidRDefault="00F241B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241B9" w:rsidRPr="00D2146B" w:rsidRDefault="00F241B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241B9" w:rsidRDefault="00F241B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241B9" w:rsidRDefault="00F241B9" w:rsidP="00541B67">
                        <w:pPr>
                          <w:spacing w:before="60" w:line="256" w:lineRule="auto"/>
                          <w:jc w:val="center"/>
                          <w:rPr>
                            <w:sz w:val="24"/>
                            <w:szCs w:val="24"/>
                          </w:rPr>
                        </w:pPr>
                        <w:r>
                          <w:rPr>
                            <w:rFonts w:eastAsia="Calibri"/>
                            <w:color w:val="000000"/>
                            <w:sz w:val="18"/>
                            <w:szCs w:val="18"/>
                          </w:rPr>
                          <w:t>Parser</w:t>
                        </w:r>
                      </w:p>
                      <w:p w14:paraId="738A4637" w14:textId="77777777" w:rsidR="00F241B9" w:rsidRDefault="00F241B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241B9" w:rsidRDefault="00F241B9" w:rsidP="00541B67">
                        <w:pPr>
                          <w:spacing w:before="60" w:line="254" w:lineRule="auto"/>
                          <w:jc w:val="center"/>
                          <w:rPr>
                            <w:sz w:val="24"/>
                            <w:szCs w:val="24"/>
                          </w:rPr>
                        </w:pPr>
                        <w:r>
                          <w:rPr>
                            <w:rFonts w:eastAsia="Calibri"/>
                            <w:color w:val="000000"/>
                            <w:sz w:val="18"/>
                            <w:szCs w:val="18"/>
                          </w:rPr>
                          <w:t>Scanner</w:t>
                        </w:r>
                      </w:p>
                      <w:p w14:paraId="1FC59E41" w14:textId="77777777" w:rsidR="00F241B9" w:rsidRDefault="00F241B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241B9" w:rsidRDefault="00F241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241B9" w:rsidRDefault="00F241B9" w:rsidP="00541B67">
                        <w:pPr>
                          <w:spacing w:before="0" w:line="252" w:lineRule="auto"/>
                          <w:jc w:val="center"/>
                          <w:rPr>
                            <w:sz w:val="24"/>
                            <w:szCs w:val="24"/>
                          </w:rPr>
                        </w:pPr>
                      </w:p>
                      <w:p w14:paraId="1164C4DA" w14:textId="77777777" w:rsidR="00F241B9" w:rsidRDefault="00F241B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241B9" w:rsidRDefault="00F241B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241B9" w:rsidRPr="00EF6288" w:rsidRDefault="00F241B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241B9" w:rsidRDefault="00F241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241B9" w:rsidRDefault="00F241B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241B9" w:rsidRDefault="00F241B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241B9" w:rsidRPr="00E962F6" w:rsidRDefault="00F241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241B9" w:rsidRDefault="00F241B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F241B9" w:rsidRDefault="00F241B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F241B9" w:rsidRDefault="00F241B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241B9" w:rsidRDefault="00F241B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241B9" w:rsidRDefault="00F241B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lastRenderedPageBreak/>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lastRenderedPageBreak/>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lastRenderedPageBreak/>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241B9" w:rsidRPr="00D2146B" w:rsidRDefault="00F241B9" w:rsidP="0050082D">
                              <w:pPr>
                                <w:spacing w:before="0" w:after="0"/>
                                <w:rPr>
                                  <w:sz w:val="18"/>
                                  <w:szCs w:val="18"/>
                                  <w:lang w:val="sv-SE"/>
                                </w:rPr>
                              </w:pPr>
                              <w:r>
                                <w:rPr>
                                  <w:sz w:val="18"/>
                                  <w:szCs w:val="18"/>
                                  <w:lang w:val="sv-SE"/>
                                </w:rPr>
                                <w:t>Static int globalInt</w:t>
                              </w:r>
                            </w:p>
                            <w:p w14:paraId="69A6032C" w14:textId="768161F7" w:rsidR="00F241B9" w:rsidRDefault="00F241B9" w:rsidP="0050082D">
                              <w:pPr>
                                <w:spacing w:before="0" w:after="0"/>
                                <w:rPr>
                                  <w:sz w:val="18"/>
                                  <w:szCs w:val="18"/>
                                  <w:lang w:val="sv-SE"/>
                                </w:rPr>
                              </w:pPr>
                              <w:r>
                                <w:rPr>
                                  <w:sz w:val="18"/>
                                  <w:szCs w:val="18"/>
                                  <w:lang w:val="sv-SE"/>
                                </w:rPr>
                                <w:t>Static int i</w:t>
                              </w:r>
                            </w:p>
                            <w:p w14:paraId="65DC2C71" w14:textId="7AEEED2D" w:rsidR="00F241B9" w:rsidRDefault="00F241B9" w:rsidP="0050082D">
                              <w:pPr>
                                <w:spacing w:before="0" w:after="0"/>
                                <w:rPr>
                                  <w:sz w:val="18"/>
                                  <w:szCs w:val="18"/>
                                  <w:lang w:val="sv-SE"/>
                                </w:rPr>
                              </w:pPr>
                            </w:p>
                            <w:p w14:paraId="3B0DD407" w14:textId="21D67AC3" w:rsidR="00F241B9" w:rsidRPr="001B6705" w:rsidRDefault="00F241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241B9" w:rsidRPr="00D2146B" w:rsidRDefault="00F241B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241B9" w:rsidRPr="00D2146B" w:rsidRDefault="00F241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241B9" w:rsidRDefault="00F241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241B9" w:rsidRPr="00D2146B" w:rsidRDefault="00F241B9" w:rsidP="0050082D">
                              <w:pPr>
                                <w:spacing w:before="0" w:after="0" w:line="256" w:lineRule="auto"/>
                                <w:rPr>
                                  <w:sz w:val="18"/>
                                  <w:szCs w:val="18"/>
                                </w:rPr>
                              </w:pPr>
                              <w:r>
                                <w:rPr>
                                  <w:sz w:val="18"/>
                                  <w:szCs w:val="18"/>
                                </w:rPr>
                                <w:t>Auto mainChar : char</w:t>
                              </w:r>
                            </w:p>
                            <w:p w14:paraId="302437A3" w14:textId="77777777" w:rsidR="00F241B9" w:rsidRDefault="00F241B9" w:rsidP="0050082D">
                              <w:pPr>
                                <w:spacing w:before="0" w:after="0" w:line="256" w:lineRule="auto"/>
                                <w:rPr>
                                  <w:rFonts w:eastAsia="Calibri"/>
                                  <w:color w:val="000000"/>
                                  <w:sz w:val="18"/>
                                  <w:szCs w:val="18"/>
                                </w:rPr>
                              </w:pPr>
                            </w:p>
                            <w:p w14:paraId="71CC6A80" w14:textId="77C30F45" w:rsidR="00F241B9" w:rsidRPr="00D2146B" w:rsidRDefault="00F241B9" w:rsidP="008C458D">
                              <w:pPr>
                                <w:spacing w:before="0" w:after="0" w:line="256" w:lineRule="auto"/>
                                <w:rPr>
                                  <w:sz w:val="18"/>
                                  <w:szCs w:val="18"/>
                                </w:rPr>
                              </w:pPr>
                              <w:r>
                                <w:rPr>
                                  <w:rFonts w:eastAsia="Calibri"/>
                                  <w:color w:val="000000"/>
                                  <w:sz w:val="18"/>
                                  <w:szCs w:val="18"/>
                                </w:rPr>
                                <w:t>m_parentTable</w:t>
                              </w:r>
                            </w:p>
                            <w:p w14:paraId="4A1EB75F" w14:textId="77777777" w:rsidR="00F241B9" w:rsidRPr="00D2146B" w:rsidRDefault="00F241B9" w:rsidP="0050082D">
                              <w:pPr>
                                <w:spacing w:before="0" w:after="0" w:line="256" w:lineRule="auto"/>
                                <w:rPr>
                                  <w:sz w:val="18"/>
                                  <w:szCs w:val="18"/>
                                </w:rPr>
                              </w:pPr>
                              <w:r w:rsidRPr="00D2146B">
                                <w:rPr>
                                  <w:rFonts w:eastAsia="Calibri"/>
                                  <w:color w:val="000000"/>
                                  <w:sz w:val="18"/>
                                  <w:szCs w:val="18"/>
                                </w:rPr>
                                <w:t> </w:t>
                              </w:r>
                            </w:p>
                            <w:p w14:paraId="176D8F8E" w14:textId="77777777" w:rsidR="00F241B9" w:rsidRPr="00D2146B" w:rsidRDefault="00F241B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241B9" w:rsidRPr="00D2146B" w:rsidRDefault="00F241B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241B9" w:rsidRPr="00D2146B" w:rsidRDefault="00F241B9" w:rsidP="0050082D">
                              <w:pPr>
                                <w:spacing w:before="0" w:after="0" w:line="254" w:lineRule="auto"/>
                                <w:rPr>
                                  <w:sz w:val="18"/>
                                  <w:szCs w:val="18"/>
                                </w:rPr>
                              </w:pPr>
                              <w:r>
                                <w:rPr>
                                  <w:rFonts w:eastAsia="Calibri"/>
                                  <w:color w:val="000000"/>
                                  <w:sz w:val="18"/>
                                  <w:szCs w:val="18"/>
                                </w:rPr>
                                <w:t>auto int i</w:t>
                              </w:r>
                            </w:p>
                            <w:p w14:paraId="1EB866A9" w14:textId="57278A33" w:rsidR="00F241B9" w:rsidRDefault="00F241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241B9" w:rsidRDefault="00F241B9" w:rsidP="00073BF2">
                              <w:pPr>
                                <w:spacing w:before="0" w:after="0" w:line="254" w:lineRule="auto"/>
                                <w:rPr>
                                  <w:rFonts w:eastAsia="Calibri"/>
                                  <w:color w:val="000000"/>
                                  <w:sz w:val="18"/>
                                  <w:szCs w:val="18"/>
                                </w:rPr>
                              </w:pPr>
                            </w:p>
                            <w:p w14:paraId="55FF5C13" w14:textId="77777777" w:rsidR="00F241B9" w:rsidRPr="00D2146B" w:rsidRDefault="00F241B9" w:rsidP="00073BF2">
                              <w:pPr>
                                <w:spacing w:before="0" w:after="0" w:line="256" w:lineRule="auto"/>
                                <w:rPr>
                                  <w:sz w:val="18"/>
                                  <w:szCs w:val="18"/>
                                </w:rPr>
                              </w:pPr>
                              <w:r>
                                <w:rPr>
                                  <w:rFonts w:eastAsia="Calibri"/>
                                  <w:color w:val="000000"/>
                                  <w:sz w:val="18"/>
                                  <w:szCs w:val="18"/>
                                </w:rPr>
                                <w:t>m_parentTable</w:t>
                              </w:r>
                            </w:p>
                            <w:p w14:paraId="20CF0F08" w14:textId="77777777" w:rsidR="00F241B9" w:rsidRPr="00D2146B" w:rsidRDefault="00F241B9" w:rsidP="00073BF2">
                              <w:pPr>
                                <w:spacing w:before="0" w:after="0" w:line="254" w:lineRule="auto"/>
                                <w:rPr>
                                  <w:sz w:val="18"/>
                                  <w:szCs w:val="18"/>
                                </w:rPr>
                              </w:pPr>
                            </w:p>
                            <w:p w14:paraId="2347329E" w14:textId="77777777" w:rsidR="00F241B9" w:rsidRPr="00D2146B" w:rsidRDefault="00F241B9" w:rsidP="0050082D">
                              <w:pPr>
                                <w:spacing w:before="0" w:after="0" w:line="254" w:lineRule="auto"/>
                                <w:rPr>
                                  <w:sz w:val="18"/>
                                  <w:szCs w:val="18"/>
                                </w:rPr>
                              </w:pPr>
                              <w:r w:rsidRPr="00D2146B">
                                <w:rPr>
                                  <w:rFonts w:eastAsia="Calibri"/>
                                  <w:color w:val="000000"/>
                                  <w:sz w:val="18"/>
                                  <w:szCs w:val="18"/>
                                </w:rPr>
                                <w:t> </w:t>
                              </w:r>
                            </w:p>
                            <w:p w14:paraId="7D6DAD56" w14:textId="77777777" w:rsidR="00F241B9" w:rsidRPr="00D2146B" w:rsidRDefault="00F241B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241B9" w:rsidRPr="00D2146B" w:rsidRDefault="00F241B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241B9" w:rsidRPr="00100F82" w:rsidRDefault="00F241B9" w:rsidP="00100F82">
                              <w:pPr>
                                <w:spacing w:before="0" w:after="0"/>
                                <w:rPr>
                                  <w:sz w:val="18"/>
                                  <w:szCs w:val="18"/>
                                </w:rPr>
                              </w:pPr>
                              <w:r w:rsidRPr="00100F82">
                                <w:rPr>
                                  <w:sz w:val="18"/>
                                  <w:szCs w:val="18"/>
                                </w:rPr>
                                <w:t>auto int i</w:t>
                              </w:r>
                            </w:p>
                            <w:p w14:paraId="5D0A676C" w14:textId="673BC4F3" w:rsidR="00F241B9" w:rsidRPr="00100F82" w:rsidRDefault="00F241B9" w:rsidP="00100F82">
                              <w:pPr>
                                <w:spacing w:before="0" w:after="0"/>
                                <w:rPr>
                                  <w:sz w:val="18"/>
                                  <w:szCs w:val="18"/>
                                </w:rPr>
                              </w:pPr>
                              <w:r w:rsidRPr="00100F82">
                                <w:rPr>
                                  <w:sz w:val="18"/>
                                  <w:szCs w:val="18"/>
                                </w:rPr>
                                <w:t>auto double blockDouble</w:t>
                              </w:r>
                            </w:p>
                            <w:p w14:paraId="5B01AFF6" w14:textId="77777777" w:rsidR="00F241B9" w:rsidRDefault="00F241B9" w:rsidP="00100F82">
                              <w:pPr>
                                <w:spacing w:before="0" w:after="0" w:line="256" w:lineRule="auto"/>
                                <w:rPr>
                                  <w:rFonts w:eastAsia="Calibri"/>
                                  <w:color w:val="000000"/>
                                  <w:sz w:val="18"/>
                                  <w:szCs w:val="18"/>
                                </w:rPr>
                              </w:pPr>
                            </w:p>
                            <w:p w14:paraId="35EF25BA" w14:textId="6D9A7EDC" w:rsidR="00F241B9" w:rsidRPr="00D2146B" w:rsidRDefault="00F241B9" w:rsidP="00100F82">
                              <w:pPr>
                                <w:spacing w:before="0" w:after="0" w:line="256" w:lineRule="auto"/>
                                <w:rPr>
                                  <w:sz w:val="18"/>
                                  <w:szCs w:val="18"/>
                                </w:rPr>
                              </w:pPr>
                              <w:r>
                                <w:rPr>
                                  <w:rFonts w:eastAsia="Calibri"/>
                                  <w:color w:val="000000"/>
                                  <w:sz w:val="18"/>
                                  <w:szCs w:val="18"/>
                                </w:rPr>
                                <w:t>m_parentTable</w:t>
                              </w:r>
                            </w:p>
                            <w:p w14:paraId="274031CF" w14:textId="32871C06" w:rsidR="00F241B9" w:rsidRDefault="00F241B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241B9" w:rsidRDefault="00F241B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241B9" w:rsidRDefault="00F241B9" w:rsidP="00D44BB8">
                              <w:pPr>
                                <w:spacing w:line="252" w:lineRule="auto"/>
                              </w:pPr>
                              <w:r>
                                <w:rPr>
                                  <w:rFonts w:eastAsia="Calibri"/>
                                  <w:color w:val="000000"/>
                                  <w:sz w:val="18"/>
                                  <w:szCs w:val="18"/>
                                </w:rPr>
                                <w:t>SymbolTable.CurrentTable</w:t>
                              </w:r>
                            </w:p>
                            <w:p w14:paraId="332537CB" w14:textId="66AB52F1" w:rsidR="00F241B9" w:rsidRDefault="00F241B9" w:rsidP="00D44BB8">
                              <w:pPr>
                                <w:spacing w:line="252" w:lineRule="auto"/>
                              </w:pPr>
                            </w:p>
                            <w:p w14:paraId="35DA4169" w14:textId="77777777" w:rsidR="00F241B9" w:rsidRDefault="00F241B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241B9" w:rsidRPr="00610E6C" w:rsidRDefault="00F241B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241B9" w:rsidRPr="00D2146B" w:rsidRDefault="00F241B9" w:rsidP="0050082D">
                        <w:pPr>
                          <w:spacing w:before="0" w:after="0"/>
                          <w:rPr>
                            <w:sz w:val="18"/>
                            <w:szCs w:val="18"/>
                            <w:lang w:val="sv-SE"/>
                          </w:rPr>
                        </w:pPr>
                        <w:r>
                          <w:rPr>
                            <w:sz w:val="18"/>
                            <w:szCs w:val="18"/>
                            <w:lang w:val="sv-SE"/>
                          </w:rPr>
                          <w:t>Static int globalInt</w:t>
                        </w:r>
                      </w:p>
                      <w:p w14:paraId="69A6032C" w14:textId="768161F7" w:rsidR="00F241B9" w:rsidRDefault="00F241B9" w:rsidP="0050082D">
                        <w:pPr>
                          <w:spacing w:before="0" w:after="0"/>
                          <w:rPr>
                            <w:sz w:val="18"/>
                            <w:szCs w:val="18"/>
                            <w:lang w:val="sv-SE"/>
                          </w:rPr>
                        </w:pPr>
                        <w:r>
                          <w:rPr>
                            <w:sz w:val="18"/>
                            <w:szCs w:val="18"/>
                            <w:lang w:val="sv-SE"/>
                          </w:rPr>
                          <w:t>Static int i</w:t>
                        </w:r>
                      </w:p>
                      <w:p w14:paraId="65DC2C71" w14:textId="7AEEED2D" w:rsidR="00F241B9" w:rsidRDefault="00F241B9" w:rsidP="0050082D">
                        <w:pPr>
                          <w:spacing w:before="0" w:after="0"/>
                          <w:rPr>
                            <w:sz w:val="18"/>
                            <w:szCs w:val="18"/>
                            <w:lang w:val="sv-SE"/>
                          </w:rPr>
                        </w:pPr>
                      </w:p>
                      <w:p w14:paraId="3B0DD407" w14:textId="21D67AC3" w:rsidR="00F241B9" w:rsidRPr="001B6705" w:rsidRDefault="00F241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241B9" w:rsidRPr="00D2146B" w:rsidRDefault="00F241B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241B9" w:rsidRPr="00D2146B" w:rsidRDefault="00F241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241B9" w:rsidRDefault="00F241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241B9" w:rsidRPr="00D2146B" w:rsidRDefault="00F241B9" w:rsidP="0050082D">
                        <w:pPr>
                          <w:spacing w:before="0" w:after="0" w:line="256" w:lineRule="auto"/>
                          <w:rPr>
                            <w:sz w:val="18"/>
                            <w:szCs w:val="18"/>
                          </w:rPr>
                        </w:pPr>
                        <w:r>
                          <w:rPr>
                            <w:sz w:val="18"/>
                            <w:szCs w:val="18"/>
                          </w:rPr>
                          <w:t>Auto mainChar : char</w:t>
                        </w:r>
                      </w:p>
                      <w:p w14:paraId="302437A3" w14:textId="77777777" w:rsidR="00F241B9" w:rsidRDefault="00F241B9" w:rsidP="0050082D">
                        <w:pPr>
                          <w:spacing w:before="0" w:after="0" w:line="256" w:lineRule="auto"/>
                          <w:rPr>
                            <w:rFonts w:eastAsia="Calibri"/>
                            <w:color w:val="000000"/>
                            <w:sz w:val="18"/>
                            <w:szCs w:val="18"/>
                          </w:rPr>
                        </w:pPr>
                      </w:p>
                      <w:p w14:paraId="71CC6A80" w14:textId="77C30F45" w:rsidR="00F241B9" w:rsidRPr="00D2146B" w:rsidRDefault="00F241B9" w:rsidP="008C458D">
                        <w:pPr>
                          <w:spacing w:before="0" w:after="0" w:line="256" w:lineRule="auto"/>
                          <w:rPr>
                            <w:sz w:val="18"/>
                            <w:szCs w:val="18"/>
                          </w:rPr>
                        </w:pPr>
                        <w:r>
                          <w:rPr>
                            <w:rFonts w:eastAsia="Calibri"/>
                            <w:color w:val="000000"/>
                            <w:sz w:val="18"/>
                            <w:szCs w:val="18"/>
                          </w:rPr>
                          <w:t>m_parentTable</w:t>
                        </w:r>
                      </w:p>
                      <w:p w14:paraId="4A1EB75F" w14:textId="77777777" w:rsidR="00F241B9" w:rsidRPr="00D2146B" w:rsidRDefault="00F241B9" w:rsidP="0050082D">
                        <w:pPr>
                          <w:spacing w:before="0" w:after="0" w:line="256" w:lineRule="auto"/>
                          <w:rPr>
                            <w:sz w:val="18"/>
                            <w:szCs w:val="18"/>
                          </w:rPr>
                        </w:pPr>
                        <w:r w:rsidRPr="00D2146B">
                          <w:rPr>
                            <w:rFonts w:eastAsia="Calibri"/>
                            <w:color w:val="000000"/>
                            <w:sz w:val="18"/>
                            <w:szCs w:val="18"/>
                          </w:rPr>
                          <w:t> </w:t>
                        </w:r>
                      </w:p>
                      <w:p w14:paraId="176D8F8E" w14:textId="77777777" w:rsidR="00F241B9" w:rsidRPr="00D2146B" w:rsidRDefault="00F241B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241B9" w:rsidRPr="00D2146B" w:rsidRDefault="00F241B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241B9" w:rsidRPr="00D2146B" w:rsidRDefault="00F241B9" w:rsidP="0050082D">
                        <w:pPr>
                          <w:spacing w:before="0" w:after="0" w:line="254" w:lineRule="auto"/>
                          <w:rPr>
                            <w:sz w:val="18"/>
                            <w:szCs w:val="18"/>
                          </w:rPr>
                        </w:pPr>
                        <w:r>
                          <w:rPr>
                            <w:rFonts w:eastAsia="Calibri"/>
                            <w:color w:val="000000"/>
                            <w:sz w:val="18"/>
                            <w:szCs w:val="18"/>
                          </w:rPr>
                          <w:t>auto int i</w:t>
                        </w:r>
                      </w:p>
                      <w:p w14:paraId="1EB866A9" w14:textId="57278A33" w:rsidR="00F241B9" w:rsidRDefault="00F241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241B9" w:rsidRDefault="00F241B9" w:rsidP="00073BF2">
                        <w:pPr>
                          <w:spacing w:before="0" w:after="0" w:line="254" w:lineRule="auto"/>
                          <w:rPr>
                            <w:rFonts w:eastAsia="Calibri"/>
                            <w:color w:val="000000"/>
                            <w:sz w:val="18"/>
                            <w:szCs w:val="18"/>
                          </w:rPr>
                        </w:pPr>
                      </w:p>
                      <w:p w14:paraId="55FF5C13" w14:textId="77777777" w:rsidR="00F241B9" w:rsidRPr="00D2146B" w:rsidRDefault="00F241B9" w:rsidP="00073BF2">
                        <w:pPr>
                          <w:spacing w:before="0" w:after="0" w:line="256" w:lineRule="auto"/>
                          <w:rPr>
                            <w:sz w:val="18"/>
                            <w:szCs w:val="18"/>
                          </w:rPr>
                        </w:pPr>
                        <w:r>
                          <w:rPr>
                            <w:rFonts w:eastAsia="Calibri"/>
                            <w:color w:val="000000"/>
                            <w:sz w:val="18"/>
                            <w:szCs w:val="18"/>
                          </w:rPr>
                          <w:t>m_parentTable</w:t>
                        </w:r>
                      </w:p>
                      <w:p w14:paraId="20CF0F08" w14:textId="77777777" w:rsidR="00F241B9" w:rsidRPr="00D2146B" w:rsidRDefault="00F241B9" w:rsidP="00073BF2">
                        <w:pPr>
                          <w:spacing w:before="0" w:after="0" w:line="254" w:lineRule="auto"/>
                          <w:rPr>
                            <w:sz w:val="18"/>
                            <w:szCs w:val="18"/>
                          </w:rPr>
                        </w:pPr>
                      </w:p>
                      <w:p w14:paraId="2347329E" w14:textId="77777777" w:rsidR="00F241B9" w:rsidRPr="00D2146B" w:rsidRDefault="00F241B9" w:rsidP="0050082D">
                        <w:pPr>
                          <w:spacing w:before="0" w:after="0" w:line="254" w:lineRule="auto"/>
                          <w:rPr>
                            <w:sz w:val="18"/>
                            <w:szCs w:val="18"/>
                          </w:rPr>
                        </w:pPr>
                        <w:r w:rsidRPr="00D2146B">
                          <w:rPr>
                            <w:rFonts w:eastAsia="Calibri"/>
                            <w:color w:val="000000"/>
                            <w:sz w:val="18"/>
                            <w:szCs w:val="18"/>
                          </w:rPr>
                          <w:t> </w:t>
                        </w:r>
                      </w:p>
                      <w:p w14:paraId="7D6DAD56" w14:textId="77777777" w:rsidR="00F241B9" w:rsidRPr="00D2146B" w:rsidRDefault="00F241B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241B9" w:rsidRPr="00D2146B" w:rsidRDefault="00F241B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241B9" w:rsidRPr="00100F82" w:rsidRDefault="00F241B9" w:rsidP="00100F82">
                        <w:pPr>
                          <w:spacing w:before="0" w:after="0"/>
                          <w:rPr>
                            <w:sz w:val="18"/>
                            <w:szCs w:val="18"/>
                          </w:rPr>
                        </w:pPr>
                        <w:r w:rsidRPr="00100F82">
                          <w:rPr>
                            <w:sz w:val="18"/>
                            <w:szCs w:val="18"/>
                          </w:rPr>
                          <w:t>auto int i</w:t>
                        </w:r>
                      </w:p>
                      <w:p w14:paraId="5D0A676C" w14:textId="673BC4F3" w:rsidR="00F241B9" w:rsidRPr="00100F82" w:rsidRDefault="00F241B9" w:rsidP="00100F82">
                        <w:pPr>
                          <w:spacing w:before="0" w:after="0"/>
                          <w:rPr>
                            <w:sz w:val="18"/>
                            <w:szCs w:val="18"/>
                          </w:rPr>
                        </w:pPr>
                        <w:r w:rsidRPr="00100F82">
                          <w:rPr>
                            <w:sz w:val="18"/>
                            <w:szCs w:val="18"/>
                          </w:rPr>
                          <w:t>auto double blockDouble</w:t>
                        </w:r>
                      </w:p>
                      <w:p w14:paraId="5B01AFF6" w14:textId="77777777" w:rsidR="00F241B9" w:rsidRDefault="00F241B9" w:rsidP="00100F82">
                        <w:pPr>
                          <w:spacing w:before="0" w:after="0" w:line="256" w:lineRule="auto"/>
                          <w:rPr>
                            <w:rFonts w:eastAsia="Calibri"/>
                            <w:color w:val="000000"/>
                            <w:sz w:val="18"/>
                            <w:szCs w:val="18"/>
                          </w:rPr>
                        </w:pPr>
                      </w:p>
                      <w:p w14:paraId="35EF25BA" w14:textId="6D9A7EDC" w:rsidR="00F241B9" w:rsidRPr="00D2146B" w:rsidRDefault="00F241B9" w:rsidP="00100F82">
                        <w:pPr>
                          <w:spacing w:before="0" w:after="0" w:line="256" w:lineRule="auto"/>
                          <w:rPr>
                            <w:sz w:val="18"/>
                            <w:szCs w:val="18"/>
                          </w:rPr>
                        </w:pPr>
                        <w:r>
                          <w:rPr>
                            <w:rFonts w:eastAsia="Calibri"/>
                            <w:color w:val="000000"/>
                            <w:sz w:val="18"/>
                            <w:szCs w:val="18"/>
                          </w:rPr>
                          <w:t>m_parentTable</w:t>
                        </w:r>
                      </w:p>
                      <w:p w14:paraId="274031CF" w14:textId="32871C06" w:rsidR="00F241B9" w:rsidRDefault="00F241B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241B9" w:rsidRDefault="00F241B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241B9" w:rsidRDefault="00F241B9" w:rsidP="00D44BB8">
                        <w:pPr>
                          <w:spacing w:line="252" w:lineRule="auto"/>
                        </w:pPr>
                        <w:r>
                          <w:rPr>
                            <w:rFonts w:eastAsia="Calibri"/>
                            <w:color w:val="000000"/>
                            <w:sz w:val="18"/>
                            <w:szCs w:val="18"/>
                          </w:rPr>
                          <w:t>SymbolTable.CurrentTable</w:t>
                        </w:r>
                      </w:p>
                      <w:p w14:paraId="332537CB" w14:textId="66AB52F1" w:rsidR="00F241B9" w:rsidRDefault="00F241B9" w:rsidP="00D44BB8">
                        <w:pPr>
                          <w:spacing w:line="252" w:lineRule="auto"/>
                        </w:pPr>
                      </w:p>
                      <w:p w14:paraId="35DA4169" w14:textId="77777777" w:rsidR="00F241B9" w:rsidRDefault="00F241B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241B9" w:rsidRPr="00610E6C" w:rsidRDefault="00F241B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241B9" w:rsidRPr="00D2146B" w:rsidRDefault="00F241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241B9" w:rsidRPr="00D2146B" w:rsidRDefault="00F241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241B9" w:rsidRPr="00D2146B" w:rsidRDefault="00F241B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241B9" w:rsidRPr="00D2146B" w:rsidRDefault="00F241B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241B9" w:rsidRPr="00D2146B" w:rsidRDefault="00F241B9" w:rsidP="00D2146B">
                              <w:pPr>
                                <w:spacing w:before="0" w:after="0"/>
                                <w:rPr>
                                  <w:sz w:val="18"/>
                                  <w:szCs w:val="18"/>
                                  <w:lang w:val="sv-SE"/>
                                </w:rPr>
                              </w:pPr>
                              <w:r w:rsidRPr="00D2146B">
                                <w:rPr>
                                  <w:sz w:val="18"/>
                                  <w:szCs w:val="18"/>
                                  <w:lang w:val="sv-SE"/>
                                </w:rPr>
                                <w:t>Ellipse Frame Pointer</w:t>
                              </w:r>
                            </w:p>
                            <w:p w14:paraId="366E1AE1" w14:textId="757FAE9A" w:rsidR="00F241B9" w:rsidRPr="00D2146B" w:rsidRDefault="00F241B9" w:rsidP="00D2146B">
                              <w:pPr>
                                <w:spacing w:before="0" w:after="0"/>
                                <w:rPr>
                                  <w:sz w:val="18"/>
                                  <w:szCs w:val="18"/>
                                  <w:lang w:val="sv-SE"/>
                                </w:rPr>
                              </w:pPr>
                              <w:r w:rsidRPr="00D2146B">
                                <w:rPr>
                                  <w:sz w:val="18"/>
                                  <w:szCs w:val="18"/>
                                  <w:lang w:val="sv-SE"/>
                                </w:rPr>
                                <w:t>Regular Frame Pointer</w:t>
                              </w:r>
                            </w:p>
                            <w:p w14:paraId="3E5A4966" w14:textId="38836501" w:rsidR="00F241B9" w:rsidRPr="00D2146B" w:rsidRDefault="00F241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241B9" w:rsidRPr="00D2146B" w:rsidRDefault="00F241B9" w:rsidP="00D2146B">
                              <w:pPr>
                                <w:spacing w:before="0" w:after="0"/>
                                <w:rPr>
                                  <w:sz w:val="18"/>
                                  <w:szCs w:val="18"/>
                                  <w:lang w:val="sv-SE"/>
                                </w:rPr>
                              </w:pPr>
                            </w:p>
                            <w:p w14:paraId="48B5950A" w14:textId="77777777" w:rsidR="00F241B9" w:rsidRPr="00D2146B" w:rsidRDefault="00F241B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241B9" w:rsidRPr="00D2146B" w:rsidRDefault="00F241B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241B9" w:rsidRPr="00D2146B" w:rsidRDefault="00F241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241B9" w:rsidRPr="00D2146B" w:rsidRDefault="00F241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241B9" w:rsidRPr="00D2146B" w:rsidRDefault="00F241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241B9" w:rsidRPr="00D2146B" w:rsidRDefault="00F241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241B9" w:rsidRPr="00D2146B" w:rsidRDefault="00F241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 </w:t>
                              </w:r>
                            </w:p>
                            <w:p w14:paraId="2924CD49"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241B9" w:rsidRPr="00D2146B" w:rsidRDefault="00F241B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241B9" w:rsidRPr="00D2146B" w:rsidRDefault="00F241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241B9" w:rsidRPr="00D2146B" w:rsidRDefault="00F241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241B9" w:rsidRPr="00D2146B" w:rsidRDefault="00F241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 </w:t>
                              </w:r>
                            </w:p>
                            <w:p w14:paraId="1ECBE518"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241B9" w:rsidRPr="00D2146B" w:rsidRDefault="00F241B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241B9" w:rsidRPr="00D2146B" w:rsidRDefault="00F241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241B9" w:rsidRPr="00D2146B" w:rsidRDefault="00F241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241B9" w:rsidRPr="00D2146B" w:rsidRDefault="00F241B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241B9" w:rsidRPr="00D2146B" w:rsidRDefault="00F241B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241B9" w:rsidRPr="00D2146B" w:rsidRDefault="00F241B9" w:rsidP="00D2146B">
                        <w:pPr>
                          <w:spacing w:before="0" w:after="0"/>
                          <w:rPr>
                            <w:sz w:val="18"/>
                            <w:szCs w:val="18"/>
                            <w:lang w:val="sv-SE"/>
                          </w:rPr>
                        </w:pPr>
                        <w:r w:rsidRPr="00D2146B">
                          <w:rPr>
                            <w:sz w:val="18"/>
                            <w:szCs w:val="18"/>
                            <w:lang w:val="sv-SE"/>
                          </w:rPr>
                          <w:t>Ellipse Frame Pointer</w:t>
                        </w:r>
                      </w:p>
                      <w:p w14:paraId="366E1AE1" w14:textId="757FAE9A" w:rsidR="00F241B9" w:rsidRPr="00D2146B" w:rsidRDefault="00F241B9" w:rsidP="00D2146B">
                        <w:pPr>
                          <w:spacing w:before="0" w:after="0"/>
                          <w:rPr>
                            <w:sz w:val="18"/>
                            <w:szCs w:val="18"/>
                            <w:lang w:val="sv-SE"/>
                          </w:rPr>
                        </w:pPr>
                        <w:r w:rsidRPr="00D2146B">
                          <w:rPr>
                            <w:sz w:val="18"/>
                            <w:szCs w:val="18"/>
                            <w:lang w:val="sv-SE"/>
                          </w:rPr>
                          <w:t>Regular Frame Pointer</w:t>
                        </w:r>
                      </w:p>
                      <w:p w14:paraId="3E5A4966" w14:textId="38836501" w:rsidR="00F241B9" w:rsidRPr="00D2146B" w:rsidRDefault="00F241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241B9" w:rsidRPr="00D2146B" w:rsidRDefault="00F241B9" w:rsidP="00D2146B">
                        <w:pPr>
                          <w:spacing w:before="0" w:after="0"/>
                          <w:rPr>
                            <w:sz w:val="18"/>
                            <w:szCs w:val="18"/>
                            <w:lang w:val="sv-SE"/>
                          </w:rPr>
                        </w:pPr>
                      </w:p>
                      <w:p w14:paraId="48B5950A" w14:textId="77777777" w:rsidR="00F241B9" w:rsidRPr="00D2146B" w:rsidRDefault="00F241B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241B9" w:rsidRPr="00D2146B" w:rsidRDefault="00F241B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241B9" w:rsidRPr="00D2146B" w:rsidRDefault="00F241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241B9" w:rsidRPr="00D2146B" w:rsidRDefault="00F241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241B9" w:rsidRPr="00D2146B" w:rsidRDefault="00F241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241B9" w:rsidRPr="00D2146B" w:rsidRDefault="00F241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241B9" w:rsidRPr="00D2146B" w:rsidRDefault="00F241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 </w:t>
                        </w:r>
                      </w:p>
                      <w:p w14:paraId="2924CD49" w14:textId="77777777" w:rsidR="00F241B9" w:rsidRPr="00D2146B" w:rsidRDefault="00F241B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241B9" w:rsidRPr="00D2146B" w:rsidRDefault="00F241B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241B9" w:rsidRPr="00D2146B" w:rsidRDefault="00F241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241B9" w:rsidRPr="00D2146B" w:rsidRDefault="00F241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241B9" w:rsidRPr="00D2146B" w:rsidRDefault="00F241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 </w:t>
                        </w:r>
                      </w:p>
                      <w:p w14:paraId="1ECBE518" w14:textId="77777777" w:rsidR="00F241B9" w:rsidRPr="00D2146B" w:rsidRDefault="00F241B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241B9" w:rsidRPr="00D2146B" w:rsidRDefault="00F241B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241B9" w:rsidRPr="00D2146B" w:rsidRDefault="00F241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241B9" w:rsidRDefault="00F241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241B9" w:rsidRDefault="00F241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241B9" w:rsidRPr="00D2146B" w:rsidRDefault="00F241B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241B9" w:rsidRPr="00D2146B" w:rsidRDefault="00F241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241B9" w:rsidRPr="00D2146B" w:rsidRDefault="00F241B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241B9" w:rsidRPr="00D2146B" w:rsidRDefault="00F241B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241B9" w:rsidRPr="00D2146B" w:rsidRDefault="00F241B9" w:rsidP="002903DF">
                              <w:pPr>
                                <w:spacing w:before="0" w:after="0"/>
                                <w:rPr>
                                  <w:sz w:val="18"/>
                                  <w:szCs w:val="18"/>
                                  <w:lang w:val="sv-SE"/>
                                </w:rPr>
                              </w:pPr>
                              <w:r w:rsidRPr="00D2146B">
                                <w:rPr>
                                  <w:sz w:val="18"/>
                                  <w:szCs w:val="18"/>
                                  <w:lang w:val="sv-SE"/>
                                </w:rPr>
                                <w:t>Ellipse Frame Pointer</w:t>
                              </w:r>
                            </w:p>
                            <w:p w14:paraId="5718813E" w14:textId="77777777" w:rsidR="00F241B9" w:rsidRPr="00D2146B" w:rsidRDefault="00F241B9" w:rsidP="002903DF">
                              <w:pPr>
                                <w:spacing w:before="0" w:after="0"/>
                                <w:rPr>
                                  <w:sz w:val="18"/>
                                  <w:szCs w:val="18"/>
                                  <w:lang w:val="sv-SE"/>
                                </w:rPr>
                              </w:pPr>
                              <w:r w:rsidRPr="00D2146B">
                                <w:rPr>
                                  <w:sz w:val="18"/>
                                  <w:szCs w:val="18"/>
                                  <w:lang w:val="sv-SE"/>
                                </w:rPr>
                                <w:t>Regular Frame Pointer</w:t>
                              </w:r>
                            </w:p>
                            <w:p w14:paraId="62230721" w14:textId="77777777" w:rsidR="00F241B9" w:rsidRPr="00D2146B" w:rsidRDefault="00F241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241B9" w:rsidRPr="00D2146B" w:rsidRDefault="00F241B9" w:rsidP="002903DF">
                              <w:pPr>
                                <w:spacing w:before="0" w:after="0"/>
                                <w:rPr>
                                  <w:sz w:val="18"/>
                                  <w:szCs w:val="18"/>
                                  <w:lang w:val="sv-SE"/>
                                </w:rPr>
                              </w:pPr>
                            </w:p>
                            <w:p w14:paraId="3BE3217A" w14:textId="77777777" w:rsidR="00F241B9" w:rsidRPr="00D2146B" w:rsidRDefault="00F241B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241B9" w:rsidRPr="00D2146B" w:rsidRDefault="00F241B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241B9" w:rsidRDefault="00F241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241B9" w:rsidRPr="00D2146B" w:rsidRDefault="00F241B9" w:rsidP="002903DF">
                              <w:pPr>
                                <w:spacing w:before="0" w:after="0" w:line="256" w:lineRule="auto"/>
                                <w:rPr>
                                  <w:sz w:val="18"/>
                                  <w:szCs w:val="18"/>
                                </w:rPr>
                              </w:pPr>
                              <w:r>
                                <w:rPr>
                                  <w:rFonts w:eastAsia="Calibri"/>
                                  <w:color w:val="000000"/>
                                  <w:sz w:val="18"/>
                                  <w:szCs w:val="18"/>
                                </w:rPr>
                                <w:t>Elliptic parameter: 21</w:t>
                              </w:r>
                            </w:p>
                            <w:p w14:paraId="0F8126A1"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w:t>
                              </w:r>
                            </w:p>
                            <w:p w14:paraId="28313E96"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241B9" w:rsidRPr="00D2146B" w:rsidRDefault="00F241B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241B9" w:rsidRPr="00D2146B" w:rsidRDefault="00F241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 </w:t>
                              </w:r>
                            </w:p>
                            <w:p w14:paraId="48FC4ABF"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241B9" w:rsidRPr="00D2146B" w:rsidRDefault="00F241B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241B9" w:rsidRPr="00D2146B" w:rsidRDefault="00F241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241B9" w:rsidRDefault="00F241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241B9" w:rsidRDefault="00F241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241B9" w:rsidRPr="00D2146B" w:rsidRDefault="00F241B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241B9" w:rsidRPr="00D2146B" w:rsidRDefault="00F241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241B9" w:rsidRPr="00D2146B" w:rsidRDefault="00F241B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241B9" w:rsidRPr="00D2146B" w:rsidRDefault="00F241B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241B9" w:rsidRPr="00D2146B" w:rsidRDefault="00F241B9" w:rsidP="002903DF">
                        <w:pPr>
                          <w:spacing w:before="0" w:after="0"/>
                          <w:rPr>
                            <w:sz w:val="18"/>
                            <w:szCs w:val="18"/>
                            <w:lang w:val="sv-SE"/>
                          </w:rPr>
                        </w:pPr>
                        <w:r w:rsidRPr="00D2146B">
                          <w:rPr>
                            <w:sz w:val="18"/>
                            <w:szCs w:val="18"/>
                            <w:lang w:val="sv-SE"/>
                          </w:rPr>
                          <w:t>Ellipse Frame Pointer</w:t>
                        </w:r>
                      </w:p>
                      <w:p w14:paraId="5718813E" w14:textId="77777777" w:rsidR="00F241B9" w:rsidRPr="00D2146B" w:rsidRDefault="00F241B9" w:rsidP="002903DF">
                        <w:pPr>
                          <w:spacing w:before="0" w:after="0"/>
                          <w:rPr>
                            <w:sz w:val="18"/>
                            <w:szCs w:val="18"/>
                            <w:lang w:val="sv-SE"/>
                          </w:rPr>
                        </w:pPr>
                        <w:r w:rsidRPr="00D2146B">
                          <w:rPr>
                            <w:sz w:val="18"/>
                            <w:szCs w:val="18"/>
                            <w:lang w:val="sv-SE"/>
                          </w:rPr>
                          <w:t>Regular Frame Pointer</w:t>
                        </w:r>
                      </w:p>
                      <w:p w14:paraId="62230721" w14:textId="77777777" w:rsidR="00F241B9" w:rsidRPr="00D2146B" w:rsidRDefault="00F241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241B9" w:rsidRPr="00D2146B" w:rsidRDefault="00F241B9" w:rsidP="002903DF">
                        <w:pPr>
                          <w:spacing w:before="0" w:after="0"/>
                          <w:rPr>
                            <w:sz w:val="18"/>
                            <w:szCs w:val="18"/>
                            <w:lang w:val="sv-SE"/>
                          </w:rPr>
                        </w:pPr>
                      </w:p>
                      <w:p w14:paraId="3BE3217A" w14:textId="77777777" w:rsidR="00F241B9" w:rsidRPr="00D2146B" w:rsidRDefault="00F241B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241B9" w:rsidRPr="00D2146B" w:rsidRDefault="00F241B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241B9" w:rsidRDefault="00F241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241B9" w:rsidRPr="00D2146B" w:rsidRDefault="00F241B9" w:rsidP="002903DF">
                        <w:pPr>
                          <w:spacing w:before="0" w:after="0" w:line="256" w:lineRule="auto"/>
                          <w:rPr>
                            <w:sz w:val="18"/>
                            <w:szCs w:val="18"/>
                          </w:rPr>
                        </w:pPr>
                        <w:r>
                          <w:rPr>
                            <w:rFonts w:eastAsia="Calibri"/>
                            <w:color w:val="000000"/>
                            <w:sz w:val="18"/>
                            <w:szCs w:val="18"/>
                          </w:rPr>
                          <w:t>Elliptic parameter: 21</w:t>
                        </w:r>
                      </w:p>
                      <w:p w14:paraId="0F8126A1"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w:t>
                        </w:r>
                      </w:p>
                      <w:p w14:paraId="28313E96" w14:textId="77777777" w:rsidR="00F241B9" w:rsidRPr="00D2146B" w:rsidRDefault="00F241B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241B9" w:rsidRPr="00D2146B" w:rsidRDefault="00F241B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241B9" w:rsidRPr="00D2146B" w:rsidRDefault="00F241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 </w:t>
                        </w:r>
                      </w:p>
                      <w:p w14:paraId="48FC4ABF" w14:textId="77777777" w:rsidR="00F241B9" w:rsidRPr="00D2146B" w:rsidRDefault="00F241B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241B9" w:rsidRPr="00D2146B" w:rsidRDefault="00F241B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241B9" w:rsidRPr="00DF14A9" w:rsidRDefault="00F241B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241B9" w:rsidRPr="00490BCB" w:rsidRDefault="00F241B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241B9" w:rsidRPr="00490BCB" w:rsidRDefault="00F241B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241B9" w:rsidRPr="00490BCB" w:rsidRDefault="00F241B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241B9" w:rsidRPr="00490BCB" w:rsidRDefault="00F241B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241B9" w:rsidRPr="00490BCB" w:rsidRDefault="00F241B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241B9" w:rsidRPr="00490BCB" w:rsidRDefault="00F241B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241B9" w:rsidRPr="00090144" w:rsidRDefault="00F241B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241B9" w:rsidRPr="00090144" w:rsidRDefault="00F241B9" w:rsidP="00B70491">
                              <w:pPr>
                                <w:spacing w:before="0" w:after="0" w:line="240" w:lineRule="auto"/>
                                <w:rPr>
                                  <w:rFonts w:eastAsia="Calibri"/>
                                  <w:color w:val="000000"/>
                                </w:rPr>
                              </w:pPr>
                              <w:r w:rsidRPr="00090144">
                                <w:rPr>
                                  <w:rFonts w:eastAsia="Calibri"/>
                                  <w:color w:val="000000"/>
                                </w:rPr>
                                <w:t>Frame pointer of</w:t>
                              </w:r>
                            </w:p>
                            <w:p w14:paraId="77E191A3" w14:textId="77777777" w:rsidR="00F241B9" w:rsidRPr="00090144" w:rsidRDefault="00F241B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241B9" w:rsidRPr="00090144" w:rsidRDefault="00F241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241B9" w:rsidRPr="00090144" w:rsidRDefault="00F241B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241B9" w:rsidRPr="00090144" w:rsidRDefault="00F241B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241B9" w:rsidRPr="00090144" w:rsidRDefault="00F241B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241B9" w:rsidRDefault="00F241B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241B9" w:rsidRDefault="00F241B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241B9" w:rsidRDefault="00F241B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241B9" w:rsidRDefault="00F241B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241B9" w:rsidRPr="00DF14A9" w:rsidRDefault="00F241B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241B9" w:rsidRPr="00490BCB" w:rsidRDefault="00F241B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241B9" w:rsidRPr="00490BCB" w:rsidRDefault="00F241B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241B9" w:rsidRPr="00490BCB" w:rsidRDefault="00F241B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241B9" w:rsidRPr="00490BCB" w:rsidRDefault="00F241B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241B9" w:rsidRPr="00490BCB" w:rsidRDefault="00F241B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241B9" w:rsidRPr="00490BCB" w:rsidRDefault="00F241B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241B9" w:rsidRPr="00490BCB" w:rsidRDefault="00F241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241B9" w:rsidRPr="00090144" w:rsidRDefault="00F241B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241B9" w:rsidRPr="00090144" w:rsidRDefault="00F241B9" w:rsidP="00B70491">
                        <w:pPr>
                          <w:spacing w:before="0" w:after="0" w:line="240" w:lineRule="auto"/>
                          <w:rPr>
                            <w:rFonts w:eastAsia="Calibri"/>
                            <w:color w:val="000000"/>
                          </w:rPr>
                        </w:pPr>
                        <w:r w:rsidRPr="00090144">
                          <w:rPr>
                            <w:rFonts w:eastAsia="Calibri"/>
                            <w:color w:val="000000"/>
                          </w:rPr>
                          <w:t>Frame pointer of</w:t>
                        </w:r>
                      </w:p>
                      <w:p w14:paraId="77E191A3" w14:textId="77777777" w:rsidR="00F241B9" w:rsidRPr="00090144" w:rsidRDefault="00F241B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241B9" w:rsidRPr="00090144" w:rsidRDefault="00F241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241B9" w:rsidRPr="00090144" w:rsidRDefault="00F241B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241B9" w:rsidRPr="00090144" w:rsidRDefault="00F241B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241B9" w:rsidRPr="00090144" w:rsidRDefault="00F241B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241B9" w:rsidRDefault="00F241B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241B9" w:rsidRDefault="00F241B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241B9" w:rsidRDefault="00F241B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241B9" w:rsidRDefault="00F241B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241B9" w:rsidRPr="00DF14A9" w:rsidRDefault="00F241B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241B9" w:rsidRPr="00490BCB" w:rsidRDefault="00F241B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241B9" w:rsidRPr="00490BCB" w:rsidRDefault="00F241B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241B9" w:rsidRPr="00490BCB" w:rsidRDefault="00F241B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241B9" w:rsidRPr="00490BCB" w:rsidRDefault="00F241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241B9" w:rsidRPr="00090144" w:rsidRDefault="00F241B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241B9" w:rsidRPr="00090144" w:rsidRDefault="00F241B9" w:rsidP="00605AE9">
                              <w:pPr>
                                <w:spacing w:before="0" w:after="0" w:line="240" w:lineRule="auto"/>
                                <w:rPr>
                                  <w:rFonts w:eastAsia="Calibri"/>
                                  <w:color w:val="000000"/>
                                </w:rPr>
                              </w:pPr>
                              <w:r w:rsidRPr="00090144">
                                <w:rPr>
                                  <w:rFonts w:eastAsia="Calibri"/>
                                  <w:color w:val="000000"/>
                                </w:rPr>
                                <w:t>Frame pointer of</w:t>
                              </w:r>
                            </w:p>
                            <w:p w14:paraId="68E90914" w14:textId="77777777" w:rsidR="00F241B9" w:rsidRPr="00090144" w:rsidRDefault="00F241B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241B9" w:rsidRPr="00090144" w:rsidRDefault="00F241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241B9" w:rsidRPr="00090144" w:rsidRDefault="00F241B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241B9" w:rsidRPr="00090144" w:rsidRDefault="00F241B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241B9" w:rsidRPr="00090144" w:rsidRDefault="00F241B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241B9" w:rsidRDefault="00F241B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241B9" w:rsidRDefault="00F241B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241B9" w:rsidRDefault="00F241B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241B9" w:rsidRDefault="00F241B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241B9" w:rsidRDefault="00F241B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241B9" w:rsidRDefault="00F241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241B9" w:rsidRPr="00582B75" w:rsidRDefault="00F241B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241B9" w:rsidRPr="00490BCB" w:rsidRDefault="00F241B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241B9" w:rsidRPr="00490BCB" w:rsidRDefault="00F241B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241B9" w:rsidRDefault="00F241B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241B9" w:rsidRPr="00E55D4A" w:rsidRDefault="00F241B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241B9" w:rsidRDefault="00F241B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241B9" w:rsidRDefault="00F241B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241B9" w:rsidRDefault="00F241B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241B9" w:rsidRDefault="00F241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241B9" w:rsidRDefault="00F241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241B9" w:rsidRDefault="00F241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241B9" w:rsidRDefault="00F241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241B9" w:rsidRDefault="00F241B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241B9" w:rsidRDefault="00F241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241B9" w:rsidRDefault="00F241B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241B9" w:rsidRDefault="00F241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241B9" w:rsidRDefault="00F241B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241B9" w:rsidRDefault="00F241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241B9" w:rsidRDefault="00F241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241B9" w:rsidRDefault="00F241B9" w:rsidP="00496983">
                              <w:pPr>
                                <w:spacing w:before="0" w:line="257" w:lineRule="auto"/>
                                <w:jc w:val="center"/>
                                <w:rPr>
                                  <w:sz w:val="24"/>
                                  <w:szCs w:val="24"/>
                                </w:rPr>
                              </w:pPr>
                              <w:r>
                                <w:rPr>
                                  <w:rFonts w:eastAsia="Calibri"/>
                                  <w:color w:val="000000"/>
                                  <w:sz w:val="16"/>
                                  <w:szCs w:val="16"/>
                                </w:rPr>
                                <w:t>129</w:t>
                              </w:r>
                            </w:p>
                            <w:p w14:paraId="3E4A06D3" w14:textId="77777777" w:rsidR="00F241B9" w:rsidRDefault="00F241B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241B9" w:rsidRDefault="00F241B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241B9" w:rsidRDefault="00F241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241B9" w:rsidRDefault="00F241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241B9" w:rsidRDefault="00F241B9" w:rsidP="006A7496">
                              <w:pPr>
                                <w:spacing w:before="100" w:line="257" w:lineRule="auto"/>
                                <w:jc w:val="left"/>
                                <w:rPr>
                                  <w:sz w:val="24"/>
                                  <w:szCs w:val="24"/>
                                </w:rPr>
                              </w:pPr>
                              <w:r>
                                <w:rPr>
                                  <w:rFonts w:eastAsia="Calibri"/>
                                  <w:color w:val="000000"/>
                                  <w:sz w:val="16"/>
                                  <w:szCs w:val="16"/>
                                </w:rPr>
                                <w:t>Before</w:t>
                              </w:r>
                            </w:p>
                            <w:p w14:paraId="6B197F32" w14:textId="77777777" w:rsidR="00F241B9" w:rsidRDefault="00F241B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241B9" w:rsidRDefault="00F241B9" w:rsidP="006A7496">
                              <w:pPr>
                                <w:spacing w:before="100" w:line="256" w:lineRule="auto"/>
                                <w:rPr>
                                  <w:sz w:val="24"/>
                                  <w:szCs w:val="24"/>
                                </w:rPr>
                              </w:pPr>
                              <w:r>
                                <w:rPr>
                                  <w:rFonts w:eastAsia="Calibri"/>
                                  <w:color w:val="000000"/>
                                  <w:sz w:val="16"/>
                                  <w:szCs w:val="16"/>
                                </w:rPr>
                                <w:t>After</w:t>
                              </w:r>
                            </w:p>
                            <w:p w14:paraId="7E3E04C8" w14:textId="77777777" w:rsidR="00F241B9" w:rsidRDefault="00F241B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241B9" w:rsidRPr="00DF14A9" w:rsidRDefault="00F241B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241B9" w:rsidRPr="00490BCB" w:rsidRDefault="00F241B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241B9" w:rsidRPr="00490BCB" w:rsidRDefault="00F241B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241B9" w:rsidRPr="00490BCB" w:rsidRDefault="00F241B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241B9" w:rsidRPr="00490BCB" w:rsidRDefault="00F241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241B9" w:rsidRPr="00490BCB" w:rsidRDefault="00F241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241B9" w:rsidRPr="00090144" w:rsidRDefault="00F241B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241B9" w:rsidRPr="00090144" w:rsidRDefault="00F241B9" w:rsidP="00605AE9">
                        <w:pPr>
                          <w:spacing w:before="0" w:after="0" w:line="240" w:lineRule="auto"/>
                          <w:rPr>
                            <w:rFonts w:eastAsia="Calibri"/>
                            <w:color w:val="000000"/>
                          </w:rPr>
                        </w:pPr>
                        <w:r w:rsidRPr="00090144">
                          <w:rPr>
                            <w:rFonts w:eastAsia="Calibri"/>
                            <w:color w:val="000000"/>
                          </w:rPr>
                          <w:t>Frame pointer of</w:t>
                        </w:r>
                      </w:p>
                      <w:p w14:paraId="68E90914" w14:textId="77777777" w:rsidR="00F241B9" w:rsidRPr="00090144" w:rsidRDefault="00F241B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241B9" w:rsidRPr="00090144" w:rsidRDefault="00F241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241B9" w:rsidRPr="00090144" w:rsidRDefault="00F241B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241B9" w:rsidRPr="00090144" w:rsidRDefault="00F241B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241B9" w:rsidRPr="00090144" w:rsidRDefault="00F241B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241B9" w:rsidRDefault="00F241B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241B9" w:rsidRDefault="00F241B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241B9" w:rsidRDefault="00F241B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241B9" w:rsidRDefault="00F241B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241B9" w:rsidRDefault="00F241B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241B9" w:rsidRDefault="00F241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241B9" w:rsidRPr="00582B75" w:rsidRDefault="00F241B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241B9" w:rsidRPr="00490BCB" w:rsidRDefault="00F241B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241B9" w:rsidRPr="00490BCB" w:rsidRDefault="00F241B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241B9" w:rsidRDefault="00F241B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241B9" w:rsidRPr="00E55D4A" w:rsidRDefault="00F241B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241B9" w:rsidRDefault="00F241B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241B9" w:rsidRDefault="00F241B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241B9" w:rsidRDefault="00F241B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241B9" w:rsidRDefault="00F241B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241B9" w:rsidRDefault="00F241B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241B9" w:rsidRDefault="00F241B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241B9" w:rsidRDefault="00F241B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241B9" w:rsidRDefault="00F241B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241B9" w:rsidRDefault="00F241B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241B9" w:rsidRDefault="00F241B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241B9" w:rsidRDefault="00F241B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241B9" w:rsidRDefault="00F241B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241B9" w:rsidRDefault="00F241B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241B9" w:rsidRDefault="00F241B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241B9" w:rsidRDefault="00F241B9" w:rsidP="00496983">
                        <w:pPr>
                          <w:spacing w:before="0" w:line="257" w:lineRule="auto"/>
                          <w:jc w:val="center"/>
                          <w:rPr>
                            <w:sz w:val="24"/>
                            <w:szCs w:val="24"/>
                          </w:rPr>
                        </w:pPr>
                        <w:r>
                          <w:rPr>
                            <w:rFonts w:eastAsia="Calibri"/>
                            <w:color w:val="000000"/>
                            <w:sz w:val="16"/>
                            <w:szCs w:val="16"/>
                          </w:rPr>
                          <w:t>129</w:t>
                        </w:r>
                      </w:p>
                      <w:p w14:paraId="3E4A06D3" w14:textId="77777777" w:rsidR="00F241B9" w:rsidRDefault="00F241B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241B9" w:rsidRDefault="00F241B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241B9" w:rsidRDefault="00F241B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241B9" w:rsidRDefault="00F241B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241B9" w:rsidRDefault="00F241B9" w:rsidP="006A7496">
                        <w:pPr>
                          <w:spacing w:before="100" w:line="257" w:lineRule="auto"/>
                          <w:jc w:val="left"/>
                          <w:rPr>
                            <w:sz w:val="24"/>
                            <w:szCs w:val="24"/>
                          </w:rPr>
                        </w:pPr>
                        <w:r>
                          <w:rPr>
                            <w:rFonts w:eastAsia="Calibri"/>
                            <w:color w:val="000000"/>
                            <w:sz w:val="16"/>
                            <w:szCs w:val="16"/>
                          </w:rPr>
                          <w:t>Before</w:t>
                        </w:r>
                      </w:p>
                      <w:p w14:paraId="6B197F32" w14:textId="77777777" w:rsidR="00F241B9" w:rsidRDefault="00F241B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241B9" w:rsidRDefault="00F241B9" w:rsidP="006A7496">
                        <w:pPr>
                          <w:spacing w:before="100" w:line="256" w:lineRule="auto"/>
                          <w:rPr>
                            <w:sz w:val="24"/>
                            <w:szCs w:val="24"/>
                          </w:rPr>
                        </w:pPr>
                        <w:r>
                          <w:rPr>
                            <w:rFonts w:eastAsia="Calibri"/>
                            <w:color w:val="000000"/>
                            <w:sz w:val="16"/>
                            <w:szCs w:val="16"/>
                          </w:rPr>
                          <w:t>After</w:t>
                        </w:r>
                      </w:p>
                      <w:p w14:paraId="7E3E04C8" w14:textId="77777777" w:rsidR="00F241B9" w:rsidRDefault="00F241B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64B7572A" w:rsidR="00B72EC1" w:rsidRPr="00B72EC1" w:rsidRDefault="00B72EC1" w:rsidP="00B72EC1">
      <w:pPr>
        <w:rPr>
          <w:lang w:val="en-GB"/>
        </w:rPr>
      </w:pPr>
      <w:r>
        <w:rPr>
          <w:lang w:val="en-GB"/>
        </w:rPr>
        <w:t xml:space="preserve">The file locala.h holds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C66CF70" w14:textId="4EA44E87" w:rsidR="003D3A96" w:rsidRPr="00972057"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 xml:space="preserve">. </w:t>
      </w:r>
      <w:r w:rsidR="00CC045B">
        <w:rPr>
          <w:highlight w:val="white"/>
        </w:rPr>
        <w:t xml:space="preserve">In this way we return to the point where the previous call to </w:t>
      </w:r>
      <w:r w:rsidR="00CC045B" w:rsidRPr="00CC045B">
        <w:rPr>
          <w:rStyle w:val="KeyWord0"/>
          <w:highlight w:val="white"/>
        </w:rPr>
        <w:t>setjmp</w:t>
      </w:r>
      <w:r w:rsidR="00CC045B">
        <w:rPr>
          <w:highlight w:val="white"/>
        </w:rPr>
        <w:t xml:space="preserve"> occurred.</w:t>
      </w:r>
      <w:r w:rsidR="00EF5956">
        <w:rPr>
          <w:highlight w:val="white"/>
        </w:rPr>
        <w:t xml:space="preserve"> </w:t>
      </w:r>
      <w:r w:rsidR="00F241B9">
        <w:rPr>
          <w:highlight w:val="white"/>
        </w:rPr>
        <w:t xml:space="preserve">In this way, </w:t>
      </w:r>
      <w:r w:rsidR="007B061B">
        <w:rPr>
          <w:highlight w:val="white"/>
        </w:rPr>
        <w:t xml:space="preserve">the effect of the calls is that </w:t>
      </w:r>
      <w:r w:rsidR="00F241B9">
        <w:rPr>
          <w:highlight w:val="white"/>
        </w:rPr>
        <w:t xml:space="preserve">the previous call to </w:t>
      </w:r>
      <w:r w:rsidR="00F241B9" w:rsidRPr="007B061B">
        <w:rPr>
          <w:rStyle w:val="KeyWord0"/>
          <w:highlight w:val="white"/>
        </w:rPr>
        <w:t>setjmp</w:t>
      </w:r>
      <w:r w:rsidR="00F241B9">
        <w:rPr>
          <w:highlight w:val="white"/>
        </w:rPr>
        <w:t xml:space="preserve"> returns the value given to </w:t>
      </w:r>
      <w:r w:rsidR="00F241B9" w:rsidRPr="007B061B">
        <w:rPr>
          <w:rStyle w:val="KeyWord0"/>
          <w:highlight w:val="white"/>
        </w:rPr>
        <w:t>longjmp</w:t>
      </w:r>
      <w:r w:rsidR="00F241B9">
        <w:rPr>
          <w:highlight w:val="white"/>
        </w:rPr>
        <w:t xml:space="preserve"> in case of a long jump. </w:t>
      </w:r>
      <w:r w:rsidR="007B061B">
        <w:rPr>
          <w:highlight w:val="white"/>
        </w:rPr>
        <w:t xml:space="preserve">If there is no long jump, </w:t>
      </w:r>
      <w:r w:rsidR="007B061B" w:rsidRPr="007B061B">
        <w:rPr>
          <w:rStyle w:val="KeyWord0"/>
          <w:highlight w:val="white"/>
        </w:rPr>
        <w:t>setjmp</w:t>
      </w:r>
      <w:r w:rsidR="007B061B">
        <w:rPr>
          <w:highlight w:val="white"/>
        </w:rPr>
        <w:t xml:space="preserve"> returns zero.</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t xml:space="preserve">    register_ebx = return_value;</w:t>
      </w:r>
    </w:p>
    <w:p w14:paraId="138DDB09" w14:textId="77777777" w:rsidR="002B38CD" w:rsidRPr="002B38CD" w:rsidRDefault="002B38CD" w:rsidP="002B38CD">
      <w:pPr>
        <w:pStyle w:val="Code"/>
        <w:rPr>
          <w:highlight w:val="white"/>
        </w:rPr>
      </w:pPr>
      <w:r w:rsidRPr="002B38CD">
        <w:rPr>
          <w:highlight w:val="white"/>
        </w:rPr>
        <w:lastRenderedPageBreak/>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77777777" w:rsidR="002B38CD" w:rsidRPr="002B38CD" w:rsidRDefault="002B38CD" w:rsidP="002B38CD">
      <w:pPr>
        <w:pStyle w:val="Code"/>
        <w:rPr>
          <w:highlight w:val="white"/>
        </w:rPr>
      </w:pP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7777777" w:rsidR="002B38CD" w:rsidRPr="002B38CD" w:rsidRDefault="002B38CD" w:rsidP="002B38CD">
      <w:pPr>
        <w:pStyle w:val="Code"/>
      </w:pPr>
      <w:r w:rsidRPr="002B38CD">
        <w:rPr>
          <w:highlight w:val="white"/>
        </w:rPr>
        <w:t>#endif</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lastRenderedPageBreak/>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3203CF"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3203CF"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t>
      </w:r>
      <w:r w:rsidR="00F6212C">
        <w:rPr>
          <w:highlight w:val="white"/>
          <w:lang w:val="en-GB"/>
        </w:rPr>
        <w:lastRenderedPageBreak/>
        <w:t xml:space="preserve">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3203CF"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3203CF"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lastRenderedPageBreak/>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3203CF"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3203CF"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3203CF"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lastRenderedPageBreak/>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3203CF"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3203CF"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3203CF"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3203CF"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3203CF"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3203CF"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3203CF"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3203C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3203C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3203C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lastRenderedPageBreak/>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3203CF"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3203CF"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lastRenderedPageBreak/>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3203CF"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3203CF"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3203CF"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3203CF"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lastRenderedPageBreak/>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r w:rsidRPr="00D822A3">
        <w:rPr>
          <w:lang w:val="en-GB"/>
        </w:rPr>
        <w:t>p</w:t>
      </w:r>
      <w:r w:rsidR="006048AF" w:rsidRPr="00D822A3">
        <w:rPr>
          <w:lang w:val="en-GB"/>
        </w:rPr>
        <w:t>rintf.c</w:t>
      </w:r>
    </w:p>
    <w:p w14:paraId="6F49B2A6" w14:textId="77777777" w:rsidR="005F7BC3" w:rsidRPr="005F7BC3" w:rsidRDefault="005F7BC3" w:rsidP="005F7BC3">
      <w:pPr>
        <w:pStyle w:val="Code"/>
        <w:rPr>
          <w:highlight w:val="white"/>
        </w:rPr>
      </w:pPr>
      <w:r w:rsidRPr="005F7BC3">
        <w:rPr>
          <w:highlight w:val="white"/>
        </w:rPr>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lastRenderedPageBreak/>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77777777" w:rsidR="005F7BC3" w:rsidRPr="005F7BC3" w:rsidRDefault="005F7BC3" w:rsidP="005F7BC3">
      <w:pPr>
        <w:pStyle w:val="Code"/>
        <w:rPr>
          <w:highlight w:val="white"/>
        </w:rPr>
      </w:pPr>
      <w:r w:rsidRPr="005F7BC3">
        <w:rPr>
          <w:highlight w:val="white"/>
        </w:rPr>
        <w:t xml:space="preserve">  if (unsignedValue &gt; 0ul)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lastRenderedPageBreak/>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77777777" w:rsidR="005F7BC3" w:rsidRPr="005F7BC3" w:rsidRDefault="005F7BC3" w:rsidP="005F7BC3">
      <w:pPr>
        <w:pStyle w:val="Code"/>
        <w:rPr>
          <w:highlight w:val="white"/>
        </w:rPr>
      </w:pPr>
      <w:r w:rsidRPr="005F7BC3">
        <w:rPr>
          <w:highlight w:val="white"/>
        </w:rPr>
        <w:t xml:space="preserve">    if (base == 8ul)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7777777" w:rsidR="005F7BC3" w:rsidRPr="005F7BC3" w:rsidRDefault="005F7BC3" w:rsidP="005F7BC3">
      <w:pPr>
        <w:pStyle w:val="Code"/>
        <w:rPr>
          <w:highlight w:val="white"/>
        </w:rPr>
      </w:pPr>
      <w:r w:rsidRPr="005F7BC3">
        <w:rPr>
          <w:highlight w:val="white"/>
        </w:rPr>
        <w:t xml:space="preserve">    if (base == 16ul) {</w:t>
      </w:r>
    </w:p>
    <w:p w14:paraId="3E1CA202" w14:textId="77777777" w:rsidR="005F7BC3" w:rsidRPr="005F7BC3" w:rsidRDefault="005F7BC3" w:rsidP="005F7BC3">
      <w:pPr>
        <w:pStyle w:val="Code"/>
        <w:rPr>
          <w:highlight w:val="white"/>
        </w:rPr>
      </w:pPr>
      <w:r w:rsidRPr="005F7BC3">
        <w:rPr>
          <w:highlight w:val="white"/>
        </w:rPr>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77777777" w:rsidR="005F7BC3" w:rsidRPr="005F7BC3" w:rsidRDefault="005F7BC3" w:rsidP="005F7BC3">
      <w:pPr>
        <w:pStyle w:val="Code"/>
        <w:rPr>
          <w:highlight w:val="white"/>
        </w:rPr>
      </w:pPr>
      <w:r w:rsidRPr="005F7BC3">
        <w:rPr>
          <w:highlight w:val="white"/>
        </w:rPr>
        <w:t xml:space="preserve">  if (unsignedValue == 0ul)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lastRenderedPageBreak/>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lastRenderedPageBreak/>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77777777" w:rsidR="009D3992" w:rsidRDefault="005F7BC3" w:rsidP="005F7BC3">
      <w:pPr>
        <w:pStyle w:val="Code"/>
        <w:rPr>
          <w:highlight w:val="white"/>
        </w:rPr>
      </w:pPr>
      <w:r w:rsidRPr="005F7BC3">
        <w:rPr>
          <w:highlight w:val="white"/>
        </w:rPr>
        <w:t xml:space="preserve">        unsigned long base = ((c == 'u') ? 10ul : ((c == 'o') ? 8ul :</w:t>
      </w:r>
    </w:p>
    <w:p w14:paraId="26EC8FDD" w14:textId="2A4C4900"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16ul)));</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lastRenderedPageBreak/>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lastRenderedPageBreak/>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lastRenderedPageBreak/>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lastRenderedPageBreak/>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lastRenderedPageBreak/>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491F1B8" w14:textId="77777777" w:rsidR="009D3992" w:rsidRPr="009D3992" w:rsidRDefault="009D3992" w:rsidP="009D3992">
      <w:pPr>
        <w:pStyle w:val="Code"/>
        <w:rPr>
          <w:highlight w:val="white"/>
        </w:rPr>
      </w:pPr>
    </w:p>
    <w:p w14:paraId="4DF31016" w14:textId="77777777" w:rsidR="009D3992" w:rsidRPr="009D3992" w:rsidRDefault="009D3992" w:rsidP="009D3992">
      <w:pPr>
        <w:pStyle w:val="Code"/>
        <w:rPr>
          <w:highlight w:val="white"/>
        </w:rPr>
      </w:pPr>
      <w:r w:rsidRPr="009D3992">
        <w:rPr>
          <w:highlight w:val="white"/>
        </w:rPr>
        <w:t>extern int g_inStatus, g_inChars;</w:t>
      </w:r>
    </w:p>
    <w:p w14:paraId="00BCF995" w14:textId="77777777" w:rsidR="009D3992" w:rsidRPr="009D3992" w:rsidRDefault="009D3992" w:rsidP="009D3992">
      <w:pPr>
        <w:pStyle w:val="Code"/>
        <w:rPr>
          <w:highlight w:val="white"/>
        </w:rPr>
      </w:pPr>
      <w:r w:rsidRPr="009D3992">
        <w:rPr>
          <w:highlight w:val="white"/>
        </w:rPr>
        <w:t>extern void* g_inDevice;</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77777777" w:rsidR="009D3992" w:rsidRPr="009D3992" w:rsidRDefault="009D3992" w:rsidP="009D3992">
      <w:pPr>
        <w:pStyle w:val="Code"/>
        <w:rPr>
          <w:highlight w:val="white"/>
        </w:rPr>
      </w:pPr>
      <w:r w:rsidRPr="009D3992">
        <w:rPr>
          <w:highlight w:val="white"/>
        </w:rPr>
        <w:t>long scanLongInt(void);</w:t>
      </w:r>
    </w:p>
    <w:p w14:paraId="42EF3133" w14:textId="77777777" w:rsidR="009D3992" w:rsidRPr="009D3992" w:rsidRDefault="009D3992" w:rsidP="009D3992">
      <w:pPr>
        <w:pStyle w:val="Code"/>
        <w:rPr>
          <w:highlight w:val="white"/>
        </w:rPr>
      </w:pPr>
      <w:r w:rsidRPr="009D3992">
        <w:rPr>
          <w:highlight w:val="white"/>
        </w:rPr>
        <w:t>unsigned long scanUnsignedLongInt(unsigned long 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r w:rsidRPr="00D822A3">
        <w:rPr>
          <w:lang w:val="en-GB"/>
        </w:rPr>
        <w:t>s</w:t>
      </w:r>
      <w:r w:rsidR="008361EE" w:rsidRPr="00D822A3">
        <w:rPr>
          <w:lang w:val="en-GB"/>
        </w:rPr>
        <w:t>canf.c</w:t>
      </w:r>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lastRenderedPageBreak/>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lastRenderedPageBreak/>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lastRenderedPageBreak/>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77777777" w:rsidR="002136BD" w:rsidRPr="002136BD" w:rsidRDefault="002136BD" w:rsidP="002136BD">
      <w:pPr>
        <w:pStyle w:val="Code"/>
        <w:rPr>
          <w:highlight w:val="white"/>
        </w:rPr>
      </w:pPr>
    </w:p>
    <w:p w14:paraId="79BFDFF3" w14:textId="77777777" w:rsidR="002136BD" w:rsidRPr="002136BD" w:rsidRDefault="002136BD" w:rsidP="002136BD">
      <w:pPr>
        <w:pStyle w:val="Code"/>
        <w:rPr>
          <w:highlight w:val="white"/>
        </w:rPr>
      </w:pPr>
      <w:r w:rsidRPr="002136BD">
        <w:rPr>
          <w:highlight w:val="white"/>
        </w:rPr>
        <w:t>unsigned long digitToValue(char input) {</w:t>
      </w:r>
    </w:p>
    <w:p w14:paraId="50FF6FBA" w14:textId="77777777" w:rsidR="002136BD" w:rsidRPr="002136BD" w:rsidRDefault="002136BD" w:rsidP="002136BD">
      <w:pPr>
        <w:pStyle w:val="Code"/>
        <w:rPr>
          <w:highlight w:val="white"/>
        </w:rPr>
      </w:pPr>
      <w:r w:rsidRPr="002136BD">
        <w:rPr>
          <w:highlight w:val="white"/>
        </w:rPr>
        <w:t xml:space="preserve">  if (isdigit(input)) {</w:t>
      </w:r>
    </w:p>
    <w:p w14:paraId="726E158C" w14:textId="77777777" w:rsidR="002136BD" w:rsidRPr="002136BD" w:rsidRDefault="002136BD" w:rsidP="002136BD">
      <w:pPr>
        <w:pStyle w:val="Code"/>
        <w:rPr>
          <w:highlight w:val="white"/>
        </w:rPr>
      </w:pPr>
      <w:r w:rsidRPr="002136BD">
        <w:rPr>
          <w:highlight w:val="white"/>
        </w:rPr>
        <w:t xml:space="preserve">    return (input - '0');</w:t>
      </w:r>
    </w:p>
    <w:p w14:paraId="043D9A0B" w14:textId="77777777" w:rsidR="002136BD" w:rsidRPr="002136BD" w:rsidRDefault="002136BD" w:rsidP="002136BD">
      <w:pPr>
        <w:pStyle w:val="Code"/>
        <w:rPr>
          <w:highlight w:val="white"/>
        </w:rPr>
      </w:pPr>
      <w:r w:rsidRPr="002136BD">
        <w:rPr>
          <w:highlight w:val="white"/>
        </w:rPr>
        <w:t xml:space="preserve">  }</w:t>
      </w:r>
    </w:p>
    <w:p w14:paraId="4A4B46FA" w14:textId="77777777" w:rsidR="002136BD" w:rsidRPr="002136BD" w:rsidRDefault="002136BD" w:rsidP="002136BD">
      <w:pPr>
        <w:pStyle w:val="Code"/>
        <w:rPr>
          <w:highlight w:val="white"/>
        </w:rPr>
      </w:pPr>
      <w:r w:rsidRPr="002136BD">
        <w:rPr>
          <w:highlight w:val="white"/>
        </w:rPr>
        <w:t xml:space="preserve">  else if (islower(input)) {</w:t>
      </w:r>
    </w:p>
    <w:p w14:paraId="44EEBA63" w14:textId="77777777" w:rsidR="002136BD" w:rsidRPr="002136BD" w:rsidRDefault="002136BD" w:rsidP="002136BD">
      <w:pPr>
        <w:pStyle w:val="Code"/>
        <w:rPr>
          <w:highlight w:val="white"/>
        </w:rPr>
      </w:pPr>
      <w:r w:rsidRPr="002136BD">
        <w:rPr>
          <w:highlight w:val="white"/>
        </w:rPr>
        <w:t xml:space="preserve">    return ((input - 'a') + 10ul);</w:t>
      </w:r>
    </w:p>
    <w:p w14:paraId="15715271" w14:textId="77777777" w:rsidR="002136BD" w:rsidRPr="002136BD" w:rsidRDefault="002136BD" w:rsidP="002136BD">
      <w:pPr>
        <w:pStyle w:val="Code"/>
        <w:rPr>
          <w:highlight w:val="white"/>
        </w:rPr>
      </w:pPr>
      <w:r w:rsidRPr="002136BD">
        <w:rPr>
          <w:highlight w:val="white"/>
        </w:rPr>
        <w:t xml:space="preserve">  }</w:t>
      </w:r>
    </w:p>
    <w:p w14:paraId="377470CC" w14:textId="77777777" w:rsidR="002136BD" w:rsidRPr="002136BD" w:rsidRDefault="002136BD" w:rsidP="002136BD">
      <w:pPr>
        <w:pStyle w:val="Code"/>
        <w:rPr>
          <w:highlight w:val="white"/>
        </w:rPr>
      </w:pPr>
      <w:r w:rsidRPr="002136BD">
        <w:rPr>
          <w:highlight w:val="white"/>
        </w:rPr>
        <w:t xml:space="preserve">  else {</w:t>
      </w:r>
    </w:p>
    <w:p w14:paraId="09182159" w14:textId="77777777" w:rsidR="002136BD" w:rsidRPr="002136BD" w:rsidRDefault="002136BD" w:rsidP="002136BD">
      <w:pPr>
        <w:pStyle w:val="Code"/>
        <w:rPr>
          <w:highlight w:val="white"/>
        </w:rPr>
      </w:pPr>
      <w:r w:rsidRPr="002136BD">
        <w:rPr>
          <w:highlight w:val="white"/>
        </w:rPr>
        <w:t xml:space="preserve">    return ((input - 'A') + 10ul);</w:t>
      </w:r>
    </w:p>
    <w:p w14:paraId="7DC401A2" w14:textId="77777777" w:rsidR="002136BD" w:rsidRPr="002136BD" w:rsidRDefault="002136BD" w:rsidP="002136BD">
      <w:pPr>
        <w:pStyle w:val="Code"/>
        <w:rPr>
          <w:highlight w:val="white"/>
        </w:rPr>
      </w:pPr>
      <w:r w:rsidRPr="002136BD">
        <w:rPr>
          <w:highlight w:val="white"/>
        </w:rPr>
        <w:t xml:space="preserve">  }</w:t>
      </w:r>
    </w:p>
    <w:p w14:paraId="637FADCB" w14:textId="77777777" w:rsidR="002136BD" w:rsidRPr="002136BD" w:rsidRDefault="002136BD" w:rsidP="002136BD">
      <w:pPr>
        <w:pStyle w:val="Code"/>
        <w:rPr>
          <w:highlight w:val="white"/>
        </w:rPr>
      </w:pPr>
      <w:r w:rsidRPr="002136BD">
        <w:rPr>
          <w:highlight w:val="white"/>
        </w:rPr>
        <w:t>}</w:t>
      </w:r>
    </w:p>
    <w:p w14:paraId="343B2E05" w14:textId="77777777" w:rsidR="002136BD" w:rsidRPr="002136BD" w:rsidRDefault="002136BD" w:rsidP="002136BD">
      <w:pPr>
        <w:pStyle w:val="Code"/>
        <w:rPr>
          <w:highlight w:val="white"/>
        </w:rPr>
      </w:pPr>
    </w:p>
    <w:p w14:paraId="5D615785" w14:textId="77777777" w:rsidR="002136BD" w:rsidRPr="002136BD" w:rsidRDefault="002136BD" w:rsidP="002136BD">
      <w:pPr>
        <w:pStyle w:val="Code"/>
        <w:rPr>
          <w:highlight w:val="white"/>
        </w:rPr>
      </w:pPr>
      <w:r w:rsidRPr="002136BD">
        <w:rPr>
          <w:highlight w:val="white"/>
        </w:rPr>
        <w:t>long scanLongInt(void) {</w:t>
      </w:r>
    </w:p>
    <w:p w14:paraId="7A67841F" w14:textId="77777777" w:rsidR="002136BD" w:rsidRPr="002136BD" w:rsidRDefault="002136BD" w:rsidP="002136BD">
      <w:pPr>
        <w:pStyle w:val="Code"/>
        <w:rPr>
          <w:highlight w:val="white"/>
        </w:rPr>
      </w:pPr>
      <w:r w:rsidRPr="002136BD">
        <w:rPr>
          <w:highlight w:val="white"/>
        </w:rPr>
        <w:t xml:space="preserve">  long longValue = 0l;</w:t>
      </w:r>
    </w:p>
    <w:p w14:paraId="70448E4C" w14:textId="77777777" w:rsidR="002136BD" w:rsidRPr="002136BD" w:rsidRDefault="002136BD" w:rsidP="002136BD">
      <w:pPr>
        <w:pStyle w:val="Code"/>
        <w:rPr>
          <w:highlight w:val="white"/>
        </w:rPr>
      </w:pPr>
      <w:r w:rsidRPr="002136BD">
        <w:rPr>
          <w:highlight w:val="white"/>
        </w:rPr>
        <w:t xml:space="preserve">  BOOL minus = FALSE, found = FALSE;</w:t>
      </w:r>
    </w:p>
    <w:p w14:paraId="1113EF53" w14:textId="77777777" w:rsidR="002136BD" w:rsidRPr="002136BD" w:rsidRDefault="002136BD" w:rsidP="002136BD">
      <w:pPr>
        <w:pStyle w:val="Code"/>
        <w:rPr>
          <w:highlight w:val="white"/>
        </w:rPr>
      </w:pPr>
      <w:r w:rsidRPr="002136BD">
        <w:rPr>
          <w:highlight w:val="white"/>
        </w:rPr>
        <w:t xml:space="preserve">  char input = scanChar();</w:t>
      </w:r>
    </w:p>
    <w:p w14:paraId="44D1046A" w14:textId="77777777" w:rsidR="002136BD" w:rsidRPr="002136BD" w:rsidRDefault="002136BD" w:rsidP="002136BD">
      <w:pPr>
        <w:pStyle w:val="Code"/>
        <w:rPr>
          <w:highlight w:val="white"/>
        </w:rPr>
      </w:pPr>
    </w:p>
    <w:p w14:paraId="21A3385E" w14:textId="77777777" w:rsidR="002136BD" w:rsidRPr="002136BD" w:rsidRDefault="002136BD" w:rsidP="002136BD">
      <w:pPr>
        <w:pStyle w:val="Code"/>
        <w:rPr>
          <w:highlight w:val="white"/>
        </w:rPr>
      </w:pPr>
      <w:r w:rsidRPr="002136BD">
        <w:rPr>
          <w:highlight w:val="white"/>
        </w:rPr>
        <w:t xml:space="preserve">  while (isspace(input)) {</w:t>
      </w:r>
    </w:p>
    <w:p w14:paraId="0DB62A2B" w14:textId="77777777" w:rsidR="002136BD" w:rsidRPr="002136BD" w:rsidRDefault="002136BD" w:rsidP="002136BD">
      <w:pPr>
        <w:pStyle w:val="Code"/>
        <w:rPr>
          <w:highlight w:val="white"/>
        </w:rPr>
      </w:pPr>
      <w:r w:rsidRPr="002136BD">
        <w:rPr>
          <w:highlight w:val="white"/>
        </w:rPr>
        <w:t xml:space="preserve">    input = scanChar();</w:t>
      </w:r>
    </w:p>
    <w:p w14:paraId="207C7A0E" w14:textId="77777777" w:rsidR="002136BD" w:rsidRPr="002136BD" w:rsidRDefault="002136BD" w:rsidP="002136BD">
      <w:pPr>
        <w:pStyle w:val="Code"/>
        <w:rPr>
          <w:highlight w:val="white"/>
        </w:rPr>
      </w:pPr>
      <w:r w:rsidRPr="002136BD">
        <w:rPr>
          <w:highlight w:val="white"/>
        </w:rPr>
        <w:t xml:space="preserve">  }</w:t>
      </w:r>
    </w:p>
    <w:p w14:paraId="62633B08" w14:textId="77777777" w:rsidR="002136BD" w:rsidRPr="002136BD" w:rsidRDefault="002136BD" w:rsidP="002136BD">
      <w:pPr>
        <w:pStyle w:val="Code"/>
        <w:rPr>
          <w:highlight w:val="white"/>
        </w:rPr>
      </w:pPr>
    </w:p>
    <w:p w14:paraId="13DC9AD8" w14:textId="77777777" w:rsidR="002136BD" w:rsidRPr="002136BD" w:rsidRDefault="002136BD" w:rsidP="002136BD">
      <w:pPr>
        <w:pStyle w:val="Code"/>
        <w:rPr>
          <w:highlight w:val="white"/>
        </w:rPr>
      </w:pPr>
      <w:r w:rsidRPr="002136BD">
        <w:rPr>
          <w:highlight w:val="white"/>
        </w:rPr>
        <w:t xml:space="preserve">  if (input == '+') {</w:t>
      </w:r>
    </w:p>
    <w:p w14:paraId="112D0A64" w14:textId="77777777" w:rsidR="002136BD" w:rsidRPr="002136BD" w:rsidRDefault="002136BD" w:rsidP="002136BD">
      <w:pPr>
        <w:pStyle w:val="Code"/>
        <w:rPr>
          <w:highlight w:val="white"/>
        </w:rPr>
      </w:pPr>
      <w:r w:rsidRPr="002136BD">
        <w:rPr>
          <w:highlight w:val="white"/>
        </w:rPr>
        <w:t xml:space="preserve">    input = scanChar();</w:t>
      </w:r>
    </w:p>
    <w:p w14:paraId="07F46178" w14:textId="77777777" w:rsidR="002136BD" w:rsidRPr="002136BD" w:rsidRDefault="002136BD" w:rsidP="002136BD">
      <w:pPr>
        <w:pStyle w:val="Code"/>
        <w:rPr>
          <w:highlight w:val="white"/>
        </w:rPr>
      </w:pPr>
      <w:r w:rsidRPr="002136BD">
        <w:rPr>
          <w:highlight w:val="white"/>
        </w:rPr>
        <w:t xml:space="preserve">  }</w:t>
      </w:r>
    </w:p>
    <w:p w14:paraId="454BE27B" w14:textId="77777777" w:rsidR="002136BD" w:rsidRPr="002136BD" w:rsidRDefault="002136BD" w:rsidP="002136BD">
      <w:pPr>
        <w:pStyle w:val="Code"/>
        <w:rPr>
          <w:highlight w:val="white"/>
        </w:rPr>
      </w:pPr>
      <w:r w:rsidRPr="002136BD">
        <w:rPr>
          <w:highlight w:val="white"/>
        </w:rPr>
        <w:t xml:space="preserve">  else if (input == '-') {</w:t>
      </w:r>
    </w:p>
    <w:p w14:paraId="0B3C50C5" w14:textId="77777777" w:rsidR="002136BD" w:rsidRPr="002136BD" w:rsidRDefault="002136BD" w:rsidP="002136BD">
      <w:pPr>
        <w:pStyle w:val="Code"/>
        <w:rPr>
          <w:highlight w:val="white"/>
        </w:rPr>
      </w:pPr>
      <w:r w:rsidRPr="002136BD">
        <w:rPr>
          <w:highlight w:val="white"/>
        </w:rPr>
        <w:t xml:space="preserve">    minus = TRUE;</w:t>
      </w:r>
    </w:p>
    <w:p w14:paraId="23F33F01" w14:textId="77777777" w:rsidR="002136BD" w:rsidRPr="002136BD" w:rsidRDefault="002136BD" w:rsidP="002136BD">
      <w:pPr>
        <w:pStyle w:val="Code"/>
        <w:rPr>
          <w:highlight w:val="white"/>
        </w:rPr>
      </w:pPr>
      <w:r w:rsidRPr="002136BD">
        <w:rPr>
          <w:highlight w:val="white"/>
        </w:rPr>
        <w:t xml:space="preserve">    input = scanChar();</w:t>
      </w:r>
    </w:p>
    <w:p w14:paraId="45C4CDFF" w14:textId="77777777" w:rsidR="002136BD" w:rsidRPr="002136BD" w:rsidRDefault="002136BD" w:rsidP="002136BD">
      <w:pPr>
        <w:pStyle w:val="Code"/>
        <w:rPr>
          <w:highlight w:val="white"/>
        </w:rPr>
      </w:pPr>
      <w:r w:rsidRPr="002136BD">
        <w:rPr>
          <w:highlight w:val="white"/>
        </w:rPr>
        <w:lastRenderedPageBreak/>
        <w:t xml:space="preserve">  }</w:t>
      </w:r>
    </w:p>
    <w:p w14:paraId="2A1F982A" w14:textId="77777777" w:rsidR="002136BD" w:rsidRPr="002136BD" w:rsidRDefault="002136BD" w:rsidP="002136BD">
      <w:pPr>
        <w:pStyle w:val="Code"/>
        <w:rPr>
          <w:highlight w:val="white"/>
        </w:rPr>
      </w:pPr>
    </w:p>
    <w:p w14:paraId="191D45A6" w14:textId="77777777" w:rsidR="002136BD" w:rsidRPr="002136BD" w:rsidRDefault="002136BD" w:rsidP="002136BD">
      <w:pPr>
        <w:pStyle w:val="Code"/>
        <w:rPr>
          <w:highlight w:val="white"/>
        </w:rPr>
      </w:pPr>
      <w:r w:rsidRPr="002136BD">
        <w:rPr>
          <w:highlight w:val="white"/>
        </w:rPr>
        <w:t xml:space="preserve">  while (isdigit(input)) {</w:t>
      </w:r>
    </w:p>
    <w:p w14:paraId="1305A23C" w14:textId="77777777" w:rsidR="002136BD" w:rsidRPr="002136BD" w:rsidRDefault="002136BD" w:rsidP="002136BD">
      <w:pPr>
        <w:pStyle w:val="Code"/>
        <w:rPr>
          <w:highlight w:val="white"/>
        </w:rPr>
      </w:pPr>
      <w:r w:rsidRPr="002136BD">
        <w:rPr>
          <w:highlight w:val="white"/>
        </w:rPr>
        <w:t xml:space="preserve">    longValue = (10l * longValue) + (input - '0');</w:t>
      </w:r>
    </w:p>
    <w:p w14:paraId="5A2DA2B9" w14:textId="77777777" w:rsidR="002136BD" w:rsidRPr="002136BD" w:rsidRDefault="002136BD" w:rsidP="002136BD">
      <w:pPr>
        <w:pStyle w:val="Code"/>
        <w:rPr>
          <w:highlight w:val="white"/>
        </w:rPr>
      </w:pPr>
      <w:r w:rsidRPr="002136BD">
        <w:rPr>
          <w:highlight w:val="white"/>
        </w:rPr>
        <w:t xml:space="preserve">    input = scanChar();</w:t>
      </w:r>
    </w:p>
    <w:p w14:paraId="23C885A0" w14:textId="77777777" w:rsidR="002136BD" w:rsidRPr="002136BD" w:rsidRDefault="002136BD" w:rsidP="002136BD">
      <w:pPr>
        <w:pStyle w:val="Code"/>
        <w:rPr>
          <w:highlight w:val="white"/>
        </w:rPr>
      </w:pPr>
      <w:r w:rsidRPr="002136BD">
        <w:rPr>
          <w:highlight w:val="white"/>
        </w:rPr>
        <w:t xml:space="preserve">    found = TRUE;</w:t>
      </w:r>
    </w:p>
    <w:p w14:paraId="5EBB0C9C" w14:textId="77777777" w:rsidR="002136BD" w:rsidRPr="002136BD" w:rsidRDefault="002136BD" w:rsidP="002136BD">
      <w:pPr>
        <w:pStyle w:val="Code"/>
        <w:rPr>
          <w:highlight w:val="white"/>
        </w:rPr>
      </w:pPr>
      <w:r w:rsidRPr="002136BD">
        <w:rPr>
          <w:highlight w:val="white"/>
        </w:rPr>
        <w:t xml:space="preserve">  }</w:t>
      </w:r>
    </w:p>
    <w:p w14:paraId="48DFB36F" w14:textId="77777777" w:rsidR="002136BD" w:rsidRPr="002136BD" w:rsidRDefault="002136BD" w:rsidP="002136BD">
      <w:pPr>
        <w:pStyle w:val="Code"/>
        <w:rPr>
          <w:highlight w:val="white"/>
        </w:rPr>
      </w:pPr>
    </w:p>
    <w:p w14:paraId="48F37F57" w14:textId="77777777" w:rsidR="002136BD" w:rsidRPr="002136BD" w:rsidRDefault="002136BD" w:rsidP="002136BD">
      <w:pPr>
        <w:pStyle w:val="Code"/>
        <w:rPr>
          <w:highlight w:val="white"/>
        </w:rPr>
      </w:pPr>
      <w:r w:rsidRPr="002136BD">
        <w:rPr>
          <w:highlight w:val="white"/>
        </w:rPr>
        <w:t xml:space="preserve">  if (minus) {</w:t>
      </w:r>
    </w:p>
    <w:p w14:paraId="40691A87" w14:textId="77777777" w:rsidR="002136BD" w:rsidRPr="002136BD" w:rsidRDefault="002136BD" w:rsidP="002136BD">
      <w:pPr>
        <w:pStyle w:val="Code"/>
        <w:rPr>
          <w:highlight w:val="white"/>
        </w:rPr>
      </w:pPr>
      <w:r w:rsidRPr="002136BD">
        <w:rPr>
          <w:highlight w:val="white"/>
        </w:rPr>
        <w:t xml:space="preserve">    longValue = -longValue;</w:t>
      </w:r>
    </w:p>
    <w:p w14:paraId="1B2B726E" w14:textId="77777777" w:rsidR="002136BD" w:rsidRPr="002136BD" w:rsidRDefault="002136BD" w:rsidP="002136BD">
      <w:pPr>
        <w:pStyle w:val="Code"/>
        <w:rPr>
          <w:highlight w:val="white"/>
        </w:rPr>
      </w:pPr>
      <w:r w:rsidRPr="002136BD">
        <w:rPr>
          <w:highlight w:val="white"/>
        </w:rPr>
        <w:t xml:space="preserve">  }</w:t>
      </w:r>
    </w:p>
    <w:p w14:paraId="6CD1A114" w14:textId="77777777" w:rsidR="002136BD" w:rsidRPr="002136BD" w:rsidRDefault="002136BD" w:rsidP="002136BD">
      <w:pPr>
        <w:pStyle w:val="Code"/>
        <w:rPr>
          <w:highlight w:val="white"/>
        </w:rPr>
      </w:pPr>
    </w:p>
    <w:p w14:paraId="411D622B" w14:textId="77777777" w:rsidR="002136BD" w:rsidRPr="002136BD" w:rsidRDefault="002136BD" w:rsidP="002136BD">
      <w:pPr>
        <w:pStyle w:val="Code"/>
        <w:rPr>
          <w:highlight w:val="white"/>
        </w:rPr>
      </w:pPr>
      <w:r w:rsidRPr="002136BD">
        <w:rPr>
          <w:highlight w:val="white"/>
        </w:rPr>
        <w:t xml:space="preserve">  if (found) {</w:t>
      </w:r>
    </w:p>
    <w:p w14:paraId="1F4BE6A9" w14:textId="77777777" w:rsidR="002136BD" w:rsidRPr="002136BD" w:rsidRDefault="002136BD" w:rsidP="002136BD">
      <w:pPr>
        <w:pStyle w:val="Code"/>
        <w:rPr>
          <w:highlight w:val="white"/>
        </w:rPr>
      </w:pPr>
      <w:r w:rsidRPr="002136BD">
        <w:rPr>
          <w:highlight w:val="white"/>
        </w:rPr>
        <w:t xml:space="preserve">    ++g_inCount;</w:t>
      </w:r>
    </w:p>
    <w:p w14:paraId="3DDCAF78" w14:textId="77777777" w:rsidR="002136BD" w:rsidRPr="002136BD" w:rsidRDefault="002136BD" w:rsidP="002136BD">
      <w:pPr>
        <w:pStyle w:val="Code"/>
        <w:rPr>
          <w:highlight w:val="white"/>
        </w:rPr>
      </w:pPr>
      <w:r w:rsidRPr="002136BD">
        <w:rPr>
          <w:highlight w:val="white"/>
        </w:rPr>
        <w:t xml:space="preserve">  }</w:t>
      </w:r>
    </w:p>
    <w:p w14:paraId="564472C6" w14:textId="77777777" w:rsidR="002136BD" w:rsidRPr="002136BD" w:rsidRDefault="002136BD" w:rsidP="002136BD">
      <w:pPr>
        <w:pStyle w:val="Code"/>
        <w:rPr>
          <w:highlight w:val="white"/>
        </w:rPr>
      </w:pPr>
    </w:p>
    <w:p w14:paraId="1AF3EA27" w14:textId="77777777" w:rsidR="002136BD" w:rsidRPr="002136BD" w:rsidRDefault="002136BD" w:rsidP="002136BD">
      <w:pPr>
        <w:pStyle w:val="Code"/>
        <w:rPr>
          <w:highlight w:val="white"/>
        </w:rPr>
      </w:pPr>
      <w:r w:rsidRPr="002136BD">
        <w:rPr>
          <w:highlight w:val="white"/>
        </w:rPr>
        <w:t xml:space="preserve">  unscanChar(input);</w:t>
      </w:r>
    </w:p>
    <w:p w14:paraId="1A6A93F1" w14:textId="77777777" w:rsidR="002136BD" w:rsidRPr="002136BD" w:rsidRDefault="002136BD" w:rsidP="002136BD">
      <w:pPr>
        <w:pStyle w:val="Code"/>
        <w:rPr>
          <w:highlight w:val="white"/>
        </w:rPr>
      </w:pPr>
      <w:r w:rsidRPr="002136BD">
        <w:rPr>
          <w:highlight w:val="white"/>
        </w:rPr>
        <w:t xml:space="preserve">  return longValue;</w:t>
      </w:r>
    </w:p>
    <w:p w14:paraId="05BA39C1" w14:textId="77777777" w:rsidR="002136BD" w:rsidRPr="002136BD" w:rsidRDefault="002136BD" w:rsidP="002136BD">
      <w:pPr>
        <w:pStyle w:val="Code"/>
        <w:rPr>
          <w:highlight w:val="white"/>
        </w:rPr>
      </w:pPr>
      <w:r w:rsidRPr="002136BD">
        <w:rPr>
          <w:highlight w:val="white"/>
        </w:rPr>
        <w:t>}</w:t>
      </w:r>
    </w:p>
    <w:p w14:paraId="5446533D" w14:textId="77777777" w:rsidR="002136BD" w:rsidRPr="002136BD" w:rsidRDefault="002136BD" w:rsidP="002136BD">
      <w:pPr>
        <w:pStyle w:val="Code"/>
        <w:rPr>
          <w:highlight w:val="white"/>
        </w:rPr>
      </w:pPr>
    </w:p>
    <w:p w14:paraId="28F438DB" w14:textId="77777777" w:rsidR="002136BD" w:rsidRPr="002136BD" w:rsidRDefault="002136BD" w:rsidP="002136BD">
      <w:pPr>
        <w:pStyle w:val="Code"/>
        <w:rPr>
          <w:highlight w:val="white"/>
        </w:rPr>
      </w:pPr>
      <w:r w:rsidRPr="002136BD">
        <w:rPr>
          <w:highlight w:val="white"/>
        </w:rPr>
        <w:t>unsigned long scanUnsignedLongInt(unsigned long base) {</w:t>
      </w:r>
    </w:p>
    <w:p w14:paraId="3C360067" w14:textId="77777777" w:rsidR="002136BD" w:rsidRPr="002136BD" w:rsidRDefault="002136BD" w:rsidP="002136BD">
      <w:pPr>
        <w:pStyle w:val="Code"/>
        <w:rPr>
          <w:highlight w:val="white"/>
        </w:rPr>
      </w:pPr>
      <w:r w:rsidRPr="002136BD">
        <w:rPr>
          <w:highlight w:val="white"/>
        </w:rPr>
        <w:t xml:space="preserve">  unsigned long unsignedLongValue = 0ul, digit;</w:t>
      </w:r>
    </w:p>
    <w:p w14:paraId="7EBA36E5" w14:textId="77777777" w:rsidR="002136BD" w:rsidRPr="002136BD" w:rsidRDefault="002136BD" w:rsidP="002136BD">
      <w:pPr>
        <w:pStyle w:val="Code"/>
        <w:rPr>
          <w:highlight w:val="white"/>
        </w:rPr>
      </w:pPr>
      <w:r w:rsidRPr="002136BD">
        <w:rPr>
          <w:highlight w:val="white"/>
        </w:rPr>
        <w:t xml:space="preserve">  char input = scanChar();</w:t>
      </w:r>
    </w:p>
    <w:p w14:paraId="48D8FA55" w14:textId="77777777" w:rsidR="002136BD" w:rsidRPr="002136BD" w:rsidRDefault="002136BD" w:rsidP="002136BD">
      <w:pPr>
        <w:pStyle w:val="Code"/>
        <w:rPr>
          <w:highlight w:val="white"/>
        </w:rPr>
      </w:pPr>
      <w:r w:rsidRPr="002136BD">
        <w:rPr>
          <w:highlight w:val="white"/>
        </w:rPr>
        <w:t xml:space="preserve">  BOOL found = TRUE;</w:t>
      </w:r>
    </w:p>
    <w:p w14:paraId="4708748E" w14:textId="77777777" w:rsidR="002136BD" w:rsidRPr="002136BD" w:rsidRDefault="002136BD" w:rsidP="002136BD">
      <w:pPr>
        <w:pStyle w:val="Code"/>
        <w:rPr>
          <w:highlight w:val="white"/>
        </w:rPr>
      </w:pPr>
    </w:p>
    <w:p w14:paraId="2A6C5815" w14:textId="77777777" w:rsidR="002136BD" w:rsidRPr="002136BD" w:rsidRDefault="002136BD" w:rsidP="002136BD">
      <w:pPr>
        <w:pStyle w:val="Code"/>
        <w:rPr>
          <w:highlight w:val="white"/>
        </w:rPr>
      </w:pPr>
      <w:r w:rsidRPr="002136BD">
        <w:rPr>
          <w:highlight w:val="white"/>
        </w:rPr>
        <w:t xml:space="preserve">  while (isspace(input)) {</w:t>
      </w:r>
    </w:p>
    <w:p w14:paraId="197BF812" w14:textId="77777777" w:rsidR="002136BD" w:rsidRPr="002136BD" w:rsidRDefault="002136BD" w:rsidP="002136BD">
      <w:pPr>
        <w:pStyle w:val="Code"/>
        <w:rPr>
          <w:highlight w:val="white"/>
        </w:rPr>
      </w:pPr>
      <w:r w:rsidRPr="002136BD">
        <w:rPr>
          <w:highlight w:val="white"/>
        </w:rPr>
        <w:t xml:space="preserve">    input = scanChar();</w:t>
      </w:r>
    </w:p>
    <w:p w14:paraId="43E8873B" w14:textId="77777777" w:rsidR="002136BD" w:rsidRPr="002136BD" w:rsidRDefault="002136BD" w:rsidP="002136BD">
      <w:pPr>
        <w:pStyle w:val="Code"/>
        <w:rPr>
          <w:highlight w:val="white"/>
        </w:rPr>
      </w:pPr>
      <w:r w:rsidRPr="002136BD">
        <w:rPr>
          <w:highlight w:val="white"/>
        </w:rPr>
        <w:t xml:space="preserve">  }</w:t>
      </w:r>
    </w:p>
    <w:p w14:paraId="4A98C138" w14:textId="77777777" w:rsidR="002136BD" w:rsidRPr="002136BD" w:rsidRDefault="002136BD" w:rsidP="002136BD">
      <w:pPr>
        <w:pStyle w:val="Code"/>
        <w:rPr>
          <w:highlight w:val="white"/>
        </w:rPr>
      </w:pPr>
    </w:p>
    <w:p w14:paraId="61395290" w14:textId="77777777" w:rsidR="002136BD" w:rsidRPr="002136BD" w:rsidRDefault="002136BD" w:rsidP="002136BD">
      <w:pPr>
        <w:pStyle w:val="Code"/>
        <w:rPr>
          <w:highlight w:val="white"/>
        </w:rPr>
      </w:pPr>
      <w:r w:rsidRPr="002136BD">
        <w:rPr>
          <w:highlight w:val="white"/>
        </w:rPr>
        <w:t xml:space="preserve">  if (input == '0') {</w:t>
      </w:r>
    </w:p>
    <w:p w14:paraId="6F215A9E" w14:textId="77777777" w:rsidR="002136BD" w:rsidRPr="002136BD" w:rsidRDefault="002136BD" w:rsidP="002136BD">
      <w:pPr>
        <w:pStyle w:val="Code"/>
        <w:rPr>
          <w:highlight w:val="white"/>
        </w:rPr>
      </w:pPr>
      <w:r w:rsidRPr="002136BD">
        <w:rPr>
          <w:highlight w:val="white"/>
        </w:rPr>
        <w:t xml:space="preserve">    input = scanChar();</w:t>
      </w:r>
    </w:p>
    <w:p w14:paraId="6D9E4659" w14:textId="77777777" w:rsidR="002136BD" w:rsidRPr="002136BD" w:rsidRDefault="002136BD" w:rsidP="002136BD">
      <w:pPr>
        <w:pStyle w:val="Code"/>
        <w:rPr>
          <w:highlight w:val="white"/>
        </w:rPr>
      </w:pPr>
    </w:p>
    <w:p w14:paraId="6BFDB459" w14:textId="77777777" w:rsidR="002136BD" w:rsidRPr="002136BD" w:rsidRDefault="002136BD" w:rsidP="002136BD">
      <w:pPr>
        <w:pStyle w:val="Code"/>
        <w:rPr>
          <w:highlight w:val="white"/>
        </w:rPr>
      </w:pPr>
      <w:r w:rsidRPr="002136BD">
        <w:rPr>
          <w:highlight w:val="white"/>
        </w:rPr>
        <w:t xml:space="preserve">    if (tolower(input) == 'x') {</w:t>
      </w:r>
    </w:p>
    <w:p w14:paraId="7EFCA972" w14:textId="77777777" w:rsidR="002136BD" w:rsidRPr="002136BD" w:rsidRDefault="002136BD" w:rsidP="002136BD">
      <w:pPr>
        <w:pStyle w:val="Code"/>
        <w:rPr>
          <w:highlight w:val="white"/>
        </w:rPr>
      </w:pPr>
      <w:r w:rsidRPr="002136BD">
        <w:rPr>
          <w:highlight w:val="white"/>
        </w:rPr>
        <w:t xml:space="preserve">      base = (base == 0ul) ? 16ul : base;</w:t>
      </w:r>
    </w:p>
    <w:p w14:paraId="3DFD8901" w14:textId="77777777" w:rsidR="002136BD" w:rsidRPr="002136BD" w:rsidRDefault="002136BD" w:rsidP="002136BD">
      <w:pPr>
        <w:pStyle w:val="Code"/>
        <w:rPr>
          <w:highlight w:val="white"/>
        </w:rPr>
      </w:pPr>
      <w:r w:rsidRPr="002136BD">
        <w:rPr>
          <w:highlight w:val="white"/>
        </w:rPr>
        <w:t xml:space="preserve">      input = scanChar();</w:t>
      </w:r>
    </w:p>
    <w:p w14:paraId="427DB851" w14:textId="77777777" w:rsidR="002136BD" w:rsidRPr="002136BD" w:rsidRDefault="002136BD" w:rsidP="002136BD">
      <w:pPr>
        <w:pStyle w:val="Code"/>
        <w:rPr>
          <w:highlight w:val="white"/>
        </w:rPr>
      </w:pPr>
      <w:r w:rsidRPr="002136BD">
        <w:rPr>
          <w:highlight w:val="white"/>
        </w:rPr>
        <w:t xml:space="preserve">    }</w:t>
      </w:r>
    </w:p>
    <w:p w14:paraId="6C14C3CE" w14:textId="77777777" w:rsidR="002136BD" w:rsidRPr="002136BD" w:rsidRDefault="002136BD" w:rsidP="002136BD">
      <w:pPr>
        <w:pStyle w:val="Code"/>
        <w:rPr>
          <w:highlight w:val="white"/>
        </w:rPr>
      </w:pPr>
      <w:r w:rsidRPr="002136BD">
        <w:rPr>
          <w:highlight w:val="white"/>
        </w:rPr>
        <w:t xml:space="preserve">    else {</w:t>
      </w:r>
    </w:p>
    <w:p w14:paraId="73A8A181" w14:textId="77777777" w:rsidR="002136BD" w:rsidRPr="002136BD" w:rsidRDefault="002136BD" w:rsidP="002136BD">
      <w:pPr>
        <w:pStyle w:val="Code"/>
        <w:rPr>
          <w:highlight w:val="white"/>
        </w:rPr>
      </w:pPr>
      <w:r w:rsidRPr="002136BD">
        <w:rPr>
          <w:highlight w:val="white"/>
        </w:rPr>
        <w:t xml:space="preserve">      base = (base == 0ul) ? 8ul : base;</w:t>
      </w:r>
    </w:p>
    <w:p w14:paraId="2748D2D1" w14:textId="77777777" w:rsidR="002136BD" w:rsidRPr="002136BD" w:rsidRDefault="002136BD" w:rsidP="002136BD">
      <w:pPr>
        <w:pStyle w:val="Code"/>
        <w:rPr>
          <w:highlight w:val="white"/>
        </w:rPr>
      </w:pPr>
      <w:r w:rsidRPr="002136BD">
        <w:rPr>
          <w:highlight w:val="white"/>
        </w:rPr>
        <w:t xml:space="preserve">    }</w:t>
      </w:r>
    </w:p>
    <w:p w14:paraId="2FCC66A1" w14:textId="77777777" w:rsidR="002136BD" w:rsidRPr="002136BD" w:rsidRDefault="002136BD" w:rsidP="002136BD">
      <w:pPr>
        <w:pStyle w:val="Code"/>
        <w:rPr>
          <w:highlight w:val="white"/>
        </w:rPr>
      </w:pPr>
      <w:r w:rsidRPr="002136BD">
        <w:rPr>
          <w:highlight w:val="white"/>
        </w:rPr>
        <w:t xml:space="preserve">  }</w:t>
      </w:r>
    </w:p>
    <w:p w14:paraId="4F8A0C00" w14:textId="77777777" w:rsidR="002136BD" w:rsidRPr="002136BD" w:rsidRDefault="002136BD" w:rsidP="002136BD">
      <w:pPr>
        <w:pStyle w:val="Code"/>
        <w:rPr>
          <w:highlight w:val="white"/>
        </w:rPr>
      </w:pPr>
    </w:p>
    <w:p w14:paraId="7DFB29D9" w14:textId="77777777" w:rsidR="002136BD" w:rsidRPr="002136BD" w:rsidRDefault="002136BD" w:rsidP="002136BD">
      <w:pPr>
        <w:pStyle w:val="Code"/>
        <w:rPr>
          <w:highlight w:val="white"/>
        </w:rPr>
      </w:pPr>
      <w:r w:rsidRPr="002136BD">
        <w:rPr>
          <w:highlight w:val="white"/>
        </w:rPr>
        <w:t xml:space="preserve">  if (base == 0ul) {</w:t>
      </w:r>
    </w:p>
    <w:p w14:paraId="27815F79" w14:textId="77777777" w:rsidR="002136BD" w:rsidRPr="002136BD" w:rsidRDefault="002136BD" w:rsidP="002136BD">
      <w:pPr>
        <w:pStyle w:val="Code"/>
        <w:rPr>
          <w:highlight w:val="white"/>
        </w:rPr>
      </w:pPr>
      <w:r w:rsidRPr="002136BD">
        <w:rPr>
          <w:highlight w:val="white"/>
        </w:rPr>
        <w:t xml:space="preserve">    base = 10ul;</w:t>
      </w:r>
    </w:p>
    <w:p w14:paraId="29385F54" w14:textId="77777777" w:rsidR="002136BD" w:rsidRPr="002136BD" w:rsidRDefault="002136BD" w:rsidP="002136BD">
      <w:pPr>
        <w:pStyle w:val="Code"/>
        <w:rPr>
          <w:highlight w:val="white"/>
        </w:rPr>
      </w:pPr>
      <w:r w:rsidRPr="002136BD">
        <w:rPr>
          <w:highlight w:val="white"/>
        </w:rPr>
        <w:t xml:space="preserve">  }</w:t>
      </w:r>
    </w:p>
    <w:p w14:paraId="72ADE018" w14:textId="77777777" w:rsidR="002136BD" w:rsidRPr="002136BD" w:rsidRDefault="002136BD" w:rsidP="002136BD">
      <w:pPr>
        <w:pStyle w:val="Code"/>
        <w:rPr>
          <w:highlight w:val="white"/>
        </w:rPr>
      </w:pPr>
    </w:p>
    <w:p w14:paraId="137AFCF8" w14:textId="77777777" w:rsidR="002136BD" w:rsidRPr="002136BD" w:rsidRDefault="002136BD" w:rsidP="002136BD">
      <w:pPr>
        <w:pStyle w:val="Code"/>
        <w:rPr>
          <w:highlight w:val="white"/>
        </w:rPr>
      </w:pPr>
      <w:r w:rsidRPr="002136BD">
        <w:rPr>
          <w:highlight w:val="white"/>
        </w:rPr>
        <w:t xml:space="preserve">  while (isxdigit(input)) {</w:t>
      </w:r>
    </w:p>
    <w:p w14:paraId="7047807F" w14:textId="77777777" w:rsidR="002136BD" w:rsidRPr="002136BD" w:rsidRDefault="002136BD" w:rsidP="002136BD">
      <w:pPr>
        <w:pStyle w:val="Code"/>
        <w:rPr>
          <w:highlight w:val="white"/>
        </w:rPr>
      </w:pPr>
      <w:r w:rsidRPr="002136BD">
        <w:rPr>
          <w:highlight w:val="white"/>
        </w:rPr>
        <w:t xml:space="preserve">    digit = digitToValue(input);</w:t>
      </w:r>
    </w:p>
    <w:p w14:paraId="02197024" w14:textId="77777777" w:rsidR="002136BD" w:rsidRPr="002136BD" w:rsidRDefault="002136BD" w:rsidP="002136BD">
      <w:pPr>
        <w:pStyle w:val="Code"/>
        <w:rPr>
          <w:highlight w:val="white"/>
        </w:rPr>
      </w:pPr>
      <w:r w:rsidRPr="002136BD">
        <w:rPr>
          <w:highlight w:val="white"/>
        </w:rPr>
        <w:t xml:space="preserve">   </w:t>
      </w:r>
    </w:p>
    <w:p w14:paraId="24EFCD0D" w14:textId="77777777" w:rsidR="002136BD" w:rsidRPr="002136BD" w:rsidRDefault="002136BD" w:rsidP="002136BD">
      <w:pPr>
        <w:pStyle w:val="Code"/>
        <w:rPr>
          <w:highlight w:val="white"/>
        </w:rPr>
      </w:pPr>
      <w:r w:rsidRPr="002136BD">
        <w:rPr>
          <w:highlight w:val="white"/>
        </w:rPr>
        <w:t xml:space="preserve">    if (digit &gt;= base) {</w:t>
      </w:r>
    </w:p>
    <w:p w14:paraId="1E9A3981" w14:textId="77777777" w:rsidR="002136BD" w:rsidRPr="002136BD" w:rsidRDefault="002136BD" w:rsidP="002136BD">
      <w:pPr>
        <w:pStyle w:val="Code"/>
        <w:rPr>
          <w:highlight w:val="white"/>
        </w:rPr>
      </w:pPr>
      <w:r w:rsidRPr="002136BD">
        <w:rPr>
          <w:highlight w:val="white"/>
        </w:rPr>
        <w:t xml:space="preserve">      break;</w:t>
      </w:r>
    </w:p>
    <w:p w14:paraId="1D9CC2D0" w14:textId="77777777" w:rsidR="002136BD" w:rsidRPr="002136BD" w:rsidRDefault="002136BD" w:rsidP="002136BD">
      <w:pPr>
        <w:pStyle w:val="Code"/>
        <w:rPr>
          <w:highlight w:val="white"/>
        </w:rPr>
      </w:pPr>
      <w:r w:rsidRPr="002136BD">
        <w:rPr>
          <w:highlight w:val="white"/>
        </w:rPr>
        <w:t xml:space="preserve">    }</w:t>
      </w:r>
    </w:p>
    <w:p w14:paraId="21EA5AD7" w14:textId="77777777" w:rsidR="002136BD" w:rsidRPr="002136BD" w:rsidRDefault="002136BD" w:rsidP="002136BD">
      <w:pPr>
        <w:pStyle w:val="Code"/>
        <w:rPr>
          <w:highlight w:val="white"/>
        </w:rPr>
      </w:pPr>
    </w:p>
    <w:p w14:paraId="36ABA334" w14:textId="77777777" w:rsidR="002136BD" w:rsidRPr="002136BD" w:rsidRDefault="002136BD" w:rsidP="002136BD">
      <w:pPr>
        <w:pStyle w:val="Code"/>
        <w:rPr>
          <w:highlight w:val="white"/>
        </w:rPr>
      </w:pPr>
      <w:r w:rsidRPr="002136BD">
        <w:rPr>
          <w:highlight w:val="white"/>
        </w:rPr>
        <w:t xml:space="preserve">    unsignedLongValue = (unsignedLongValue * base) + digit;</w:t>
      </w:r>
    </w:p>
    <w:p w14:paraId="71A0C519" w14:textId="77777777" w:rsidR="002136BD" w:rsidRPr="002136BD" w:rsidRDefault="002136BD" w:rsidP="002136BD">
      <w:pPr>
        <w:pStyle w:val="Code"/>
        <w:rPr>
          <w:highlight w:val="white"/>
        </w:rPr>
      </w:pPr>
      <w:r w:rsidRPr="002136BD">
        <w:rPr>
          <w:highlight w:val="white"/>
        </w:rPr>
        <w:t xml:space="preserve">    found = TRUE;</w:t>
      </w:r>
    </w:p>
    <w:p w14:paraId="3FB64DAA" w14:textId="77777777" w:rsidR="002136BD" w:rsidRPr="002136BD" w:rsidRDefault="002136BD" w:rsidP="002136BD">
      <w:pPr>
        <w:pStyle w:val="Code"/>
        <w:rPr>
          <w:highlight w:val="white"/>
        </w:rPr>
      </w:pPr>
      <w:r w:rsidRPr="002136BD">
        <w:rPr>
          <w:highlight w:val="white"/>
        </w:rPr>
        <w:t xml:space="preserve">    input = scanChar();</w:t>
      </w:r>
    </w:p>
    <w:p w14:paraId="4FCE36B8" w14:textId="77777777" w:rsidR="002136BD" w:rsidRPr="002136BD" w:rsidRDefault="002136BD" w:rsidP="002136BD">
      <w:pPr>
        <w:pStyle w:val="Code"/>
        <w:rPr>
          <w:highlight w:val="white"/>
        </w:rPr>
      </w:pPr>
      <w:r w:rsidRPr="002136BD">
        <w:rPr>
          <w:highlight w:val="white"/>
        </w:rPr>
        <w:t xml:space="preserve">  }</w:t>
      </w:r>
    </w:p>
    <w:p w14:paraId="35160105" w14:textId="77777777" w:rsidR="002136BD" w:rsidRPr="002136BD" w:rsidRDefault="002136BD" w:rsidP="002136BD">
      <w:pPr>
        <w:pStyle w:val="Code"/>
        <w:rPr>
          <w:highlight w:val="white"/>
        </w:rPr>
      </w:pPr>
    </w:p>
    <w:p w14:paraId="2831DDEE" w14:textId="77777777" w:rsidR="002136BD" w:rsidRPr="002136BD" w:rsidRDefault="002136BD" w:rsidP="002136BD">
      <w:pPr>
        <w:pStyle w:val="Code"/>
        <w:rPr>
          <w:highlight w:val="white"/>
        </w:rPr>
      </w:pPr>
      <w:r w:rsidRPr="002136BD">
        <w:rPr>
          <w:highlight w:val="white"/>
        </w:rPr>
        <w:lastRenderedPageBreak/>
        <w:t xml:space="preserve">  if (found) {</w:t>
      </w:r>
    </w:p>
    <w:p w14:paraId="1C1BC762" w14:textId="77777777" w:rsidR="002136BD" w:rsidRPr="002136BD" w:rsidRDefault="002136BD" w:rsidP="002136BD">
      <w:pPr>
        <w:pStyle w:val="Code"/>
        <w:rPr>
          <w:highlight w:val="white"/>
        </w:rPr>
      </w:pPr>
      <w:r w:rsidRPr="002136BD">
        <w:rPr>
          <w:highlight w:val="white"/>
        </w:rPr>
        <w:t xml:space="preserve">    ++g_inCount;</w:t>
      </w:r>
    </w:p>
    <w:p w14:paraId="70BCBEDC" w14:textId="77777777" w:rsidR="002136BD" w:rsidRPr="002136BD" w:rsidRDefault="002136BD" w:rsidP="002136BD">
      <w:pPr>
        <w:pStyle w:val="Code"/>
        <w:rPr>
          <w:highlight w:val="white"/>
        </w:rPr>
      </w:pPr>
      <w:r w:rsidRPr="002136BD">
        <w:rPr>
          <w:highlight w:val="white"/>
        </w:rPr>
        <w:t xml:space="preserve">  }</w:t>
      </w:r>
    </w:p>
    <w:p w14:paraId="13F2E9F9" w14:textId="77777777" w:rsidR="002136BD" w:rsidRPr="002136BD" w:rsidRDefault="002136BD" w:rsidP="002136BD">
      <w:pPr>
        <w:pStyle w:val="Code"/>
        <w:rPr>
          <w:highlight w:val="white"/>
        </w:rPr>
      </w:pPr>
    </w:p>
    <w:p w14:paraId="6906A63C" w14:textId="77777777" w:rsidR="002136BD" w:rsidRPr="002136BD" w:rsidRDefault="002136BD" w:rsidP="002136BD">
      <w:pPr>
        <w:pStyle w:val="Code"/>
        <w:rPr>
          <w:highlight w:val="white"/>
        </w:rPr>
      </w:pPr>
      <w:r w:rsidRPr="002136BD">
        <w:rPr>
          <w:highlight w:val="white"/>
        </w:rPr>
        <w:t xml:space="preserve">  unscanChar(input);</w:t>
      </w:r>
    </w:p>
    <w:p w14:paraId="3F242F27" w14:textId="77777777" w:rsidR="002136BD" w:rsidRPr="002136BD" w:rsidRDefault="002136BD" w:rsidP="002136BD">
      <w:pPr>
        <w:pStyle w:val="Code"/>
        <w:rPr>
          <w:highlight w:val="white"/>
        </w:rPr>
      </w:pPr>
      <w:r w:rsidRPr="002136BD">
        <w:rPr>
          <w:highlight w:val="white"/>
        </w:rPr>
        <w:t xml:space="preserve">  return unsignedLongValue;</w:t>
      </w:r>
    </w:p>
    <w:p w14:paraId="6A31BF76" w14:textId="77777777" w:rsidR="002136BD" w:rsidRPr="002136BD" w:rsidRDefault="002136BD" w:rsidP="002136BD">
      <w:pPr>
        <w:pStyle w:val="Code"/>
        <w:rPr>
          <w:highlight w:val="white"/>
        </w:rPr>
      </w:pPr>
      <w:r w:rsidRPr="002136BD">
        <w:rPr>
          <w:highlight w:val="white"/>
        </w:rPr>
        <w:t>}</w:t>
      </w:r>
    </w:p>
    <w:p w14:paraId="118AF8F9" w14:textId="77777777" w:rsidR="002136BD" w:rsidRPr="002136BD" w:rsidRDefault="002136BD" w:rsidP="002136BD">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77777777" w:rsidR="002136BD" w:rsidRPr="002136BD" w:rsidRDefault="002136BD" w:rsidP="002136BD">
      <w:pPr>
        <w:pStyle w:val="Code"/>
        <w:rPr>
          <w:highlight w:val="white"/>
        </w:rPr>
      </w:pPr>
      <w:r w:rsidRPr="002136BD">
        <w:rPr>
          <w:highlight w:val="white"/>
        </w:rPr>
        <w:t xml:space="preserve">    double exponent = (double) scanLongIn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lastRenderedPageBreak/>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lastRenderedPageBreak/>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77777777" w:rsidR="002136BD" w:rsidRPr="002136BD" w:rsidRDefault="002136BD" w:rsidP="002136BD">
      <w:pPr>
        <w:pStyle w:val="Code"/>
        <w:rPr>
          <w:highlight w:val="white"/>
        </w:rPr>
      </w:pPr>
      <w:r w:rsidRPr="002136BD">
        <w:rPr>
          <w:highlight w:val="white"/>
        </w:rPr>
        <w:t xml:space="preserve">          longValue = scanLongIn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77777777" w:rsidR="002136BD" w:rsidRPr="002136BD" w:rsidRDefault="002136BD" w:rsidP="002136BD">
      <w:pPr>
        <w:pStyle w:val="Code"/>
        <w:rPr>
          <w:highlight w:val="white"/>
        </w:rPr>
      </w:pPr>
      <w:r w:rsidRPr="002136BD">
        <w:rPr>
          <w:highlight w:val="white"/>
        </w:rPr>
        <w:t xml:space="preserve">          unsignedLongValue = scanUnsignedLongInt(8ul);</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lastRenderedPageBreak/>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77777777" w:rsidR="002136BD" w:rsidRPr="002136BD" w:rsidRDefault="002136BD" w:rsidP="002136BD">
      <w:pPr>
        <w:pStyle w:val="Code"/>
        <w:rPr>
          <w:highlight w:val="white"/>
        </w:rPr>
      </w:pPr>
      <w:r w:rsidRPr="002136BD">
        <w:rPr>
          <w:highlight w:val="white"/>
        </w:rPr>
        <w:t xml:space="preserve">          unsignedLongValue = scanUnsignedLongInt(16ul);</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77777777" w:rsidR="002136BD" w:rsidRPr="002136BD" w:rsidRDefault="002136BD" w:rsidP="002136BD">
      <w:pPr>
        <w:pStyle w:val="Code"/>
        <w:rPr>
          <w:highlight w:val="white"/>
        </w:rPr>
      </w:pPr>
      <w:r w:rsidRPr="002136BD">
        <w:rPr>
          <w:highlight w:val="white"/>
        </w:rPr>
        <w:t xml:space="preserve">          unsignedLongValue = scanUnsignedLongInt(0ul);</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lastRenderedPageBreak/>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lastRenderedPageBreak/>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lastRenderedPageBreak/>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lastRenderedPageBreak/>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lastRenderedPageBreak/>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lastRenderedPageBreak/>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lastRenderedPageBreak/>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lastRenderedPageBreak/>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lastRenderedPageBreak/>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lastRenderedPageBreak/>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lastRenderedPageBreak/>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3B623B13" w:rsidR="00D62A8B" w:rsidRPr="00D822A3" w:rsidRDefault="004007C3" w:rsidP="00C25FEE">
      <w:pPr>
        <w:pStyle w:val="Rubrik2"/>
        <w:rPr>
          <w:lang w:val="en-GB"/>
        </w:rPr>
      </w:pPr>
      <w:r w:rsidRPr="00D822A3">
        <w:rPr>
          <w:lang w:val="en-GB"/>
        </w:rPr>
        <w:t>The Standard Library</w:t>
      </w:r>
      <w:bookmarkEnd w:id="479"/>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lastRenderedPageBreak/>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59E20FD5" w14:textId="77777777" w:rsidR="00C63B16" w:rsidRPr="00C63B16" w:rsidRDefault="00C63B16" w:rsidP="00C63B16">
      <w:pPr>
        <w:pStyle w:val="Code"/>
        <w:rPr>
          <w:highlight w:val="white"/>
        </w:rPr>
      </w:pP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1E467A06" w14:textId="77777777" w:rsidR="00C63B16" w:rsidRPr="00C63B16" w:rsidRDefault="00C63B16" w:rsidP="00C63B16">
      <w:pPr>
        <w:pStyle w:val="Code"/>
        <w:rPr>
          <w:highlight w:val="white"/>
        </w:rPr>
      </w:pPr>
    </w:p>
    <w:p w14:paraId="10C3FE8A" w14:textId="7777777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77777777" w:rsidR="00C63B16" w:rsidRPr="00C63B16" w:rsidRDefault="00C63B16" w:rsidP="00C63B16">
      <w:pPr>
        <w:pStyle w:val="Code"/>
        <w:rPr>
          <w:highlight w:val="white"/>
        </w:rPr>
      </w:pPr>
    </w:p>
    <w:p w14:paraId="336C4BD8" w14:textId="77777777" w:rsidR="00C63B16" w:rsidRPr="00C63B16" w:rsidRDefault="00C63B16" w:rsidP="00C63B16">
      <w:pPr>
        <w:pStyle w:val="Code"/>
        <w:rPr>
          <w:highlight w:val="white"/>
        </w:rPr>
      </w:pPr>
      <w:r w:rsidRPr="00C63B16">
        <w:rPr>
          <w:highlight w:val="white"/>
        </w:rPr>
        <w:t>long strtol(char* s, char** endp, int /* base */) {</w:t>
      </w:r>
    </w:p>
    <w:p w14:paraId="5CA65BF5" w14:textId="77777777" w:rsidR="00C63B16" w:rsidRPr="00C63B16" w:rsidRDefault="00C63B16" w:rsidP="00C63B16">
      <w:pPr>
        <w:pStyle w:val="Code"/>
        <w:rPr>
          <w:highlight w:val="white"/>
        </w:rPr>
      </w:pPr>
      <w:r w:rsidRPr="00C63B16">
        <w:rPr>
          <w:highlight w:val="white"/>
        </w:rPr>
        <w:t xml:space="preserve">  int chars = 0;</w:t>
      </w:r>
    </w:p>
    <w:p w14:paraId="7522B292" w14:textId="77777777" w:rsidR="00C63B16" w:rsidRPr="00C63B16" w:rsidRDefault="00C63B16" w:rsidP="00C63B16">
      <w:pPr>
        <w:pStyle w:val="Code"/>
        <w:rPr>
          <w:highlight w:val="white"/>
        </w:rPr>
      </w:pPr>
      <w:r w:rsidRPr="00C63B16">
        <w:rPr>
          <w:highlight w:val="white"/>
        </w:rPr>
        <w:t xml:space="preserve">  long value = 0;</w:t>
      </w:r>
    </w:p>
    <w:p w14:paraId="4F2992CF" w14:textId="77777777" w:rsidR="00C63B16" w:rsidRPr="00C63B16" w:rsidRDefault="00C63B16" w:rsidP="00C63B16">
      <w:pPr>
        <w:pStyle w:val="Code"/>
        <w:rPr>
          <w:highlight w:val="white"/>
        </w:rPr>
      </w:pPr>
      <w:r w:rsidRPr="00C63B16">
        <w:rPr>
          <w:highlight w:val="white"/>
        </w:rPr>
        <w:t xml:space="preserve">  sscanf(s, "%li%n", &amp;value, &amp;chars);</w:t>
      </w:r>
    </w:p>
    <w:p w14:paraId="08F1EE23" w14:textId="77777777" w:rsidR="00C63B16" w:rsidRPr="00C63B16" w:rsidRDefault="00C63B16" w:rsidP="00C63B16">
      <w:pPr>
        <w:pStyle w:val="Code"/>
        <w:rPr>
          <w:highlight w:val="white"/>
        </w:rPr>
      </w:pPr>
    </w:p>
    <w:p w14:paraId="44496D83" w14:textId="77777777" w:rsidR="00C63B16" w:rsidRPr="00C63B16" w:rsidRDefault="00C63B16" w:rsidP="00C63B16">
      <w:pPr>
        <w:pStyle w:val="Code"/>
        <w:rPr>
          <w:highlight w:val="white"/>
        </w:rPr>
      </w:pPr>
      <w:r w:rsidRPr="00C63B16">
        <w:rPr>
          <w:highlight w:val="white"/>
        </w:rPr>
        <w:t xml:space="preserve">  if (endp != NULL) {</w:t>
      </w:r>
    </w:p>
    <w:p w14:paraId="4FFB084A" w14:textId="77777777" w:rsidR="00C63B16" w:rsidRPr="00C63B16" w:rsidRDefault="00C63B16" w:rsidP="00C63B16">
      <w:pPr>
        <w:pStyle w:val="Code"/>
        <w:rPr>
          <w:highlight w:val="white"/>
        </w:rPr>
      </w:pPr>
      <w:r w:rsidRPr="00C63B16">
        <w:rPr>
          <w:highlight w:val="white"/>
        </w:rPr>
        <w:t xml:space="preserve">    *endp = s + chars;</w:t>
      </w:r>
    </w:p>
    <w:p w14:paraId="6C79E695" w14:textId="77777777" w:rsidR="00C63B16" w:rsidRPr="00C63B16" w:rsidRDefault="00C63B16" w:rsidP="00C63B16">
      <w:pPr>
        <w:pStyle w:val="Code"/>
        <w:rPr>
          <w:highlight w:val="white"/>
        </w:rPr>
      </w:pPr>
      <w:r w:rsidRPr="00C63B16">
        <w:rPr>
          <w:highlight w:val="white"/>
        </w:rPr>
        <w:t xml:space="preserve">  }</w:t>
      </w:r>
    </w:p>
    <w:p w14:paraId="1B8FCAF5" w14:textId="77777777" w:rsidR="00C63B16" w:rsidRPr="00C63B16" w:rsidRDefault="00C63B16" w:rsidP="00C63B16">
      <w:pPr>
        <w:pStyle w:val="Code"/>
        <w:rPr>
          <w:highlight w:val="white"/>
        </w:rPr>
      </w:pPr>
    </w:p>
    <w:p w14:paraId="7669D0F9" w14:textId="77777777" w:rsidR="00C63B16" w:rsidRPr="00C63B16" w:rsidRDefault="00C63B16" w:rsidP="00C63B16">
      <w:pPr>
        <w:pStyle w:val="Code"/>
        <w:rPr>
          <w:highlight w:val="white"/>
        </w:rPr>
      </w:pPr>
      <w:r w:rsidRPr="00C63B16">
        <w:rPr>
          <w:highlight w:val="white"/>
        </w:rPr>
        <w:t xml:space="preserve">  return value;</w:t>
      </w:r>
    </w:p>
    <w:p w14:paraId="5482D498" w14:textId="77777777" w:rsidR="00C63B16" w:rsidRPr="00C63B16" w:rsidRDefault="00C63B16" w:rsidP="00C63B16">
      <w:pPr>
        <w:pStyle w:val="Code"/>
        <w:rPr>
          <w:highlight w:val="white"/>
        </w:rPr>
      </w:pPr>
      <w:r w:rsidRPr="00C63B16">
        <w:rPr>
          <w:highlight w:val="white"/>
        </w:rPr>
        <w:t>}</w:t>
      </w:r>
    </w:p>
    <w:p w14:paraId="3A22BA0A" w14:textId="77777777" w:rsidR="00C63B16" w:rsidRPr="00C63B16" w:rsidRDefault="00C63B16" w:rsidP="00C63B16">
      <w:pPr>
        <w:pStyle w:val="Code"/>
        <w:rPr>
          <w:highlight w:val="white"/>
        </w:rPr>
      </w:pPr>
    </w:p>
    <w:p w14:paraId="6147DDE8" w14:textId="77777777" w:rsidR="00C63B16" w:rsidRPr="00C63B16" w:rsidRDefault="00C63B16" w:rsidP="00C63B16">
      <w:pPr>
        <w:pStyle w:val="Code"/>
        <w:rPr>
          <w:highlight w:val="white"/>
        </w:rPr>
      </w:pPr>
      <w:r w:rsidRPr="00C63B16">
        <w:rPr>
          <w:highlight w:val="white"/>
        </w:rPr>
        <w:t>unsigned long strtoul(char* s, char** endp, int /* base */) {</w:t>
      </w:r>
    </w:p>
    <w:p w14:paraId="1D190A0A" w14:textId="77777777" w:rsidR="00C63B16" w:rsidRPr="00C63B16" w:rsidRDefault="00C63B16" w:rsidP="00C63B16">
      <w:pPr>
        <w:pStyle w:val="Code"/>
        <w:rPr>
          <w:highlight w:val="white"/>
        </w:rPr>
      </w:pPr>
      <w:r w:rsidRPr="00C63B16">
        <w:rPr>
          <w:highlight w:val="white"/>
        </w:rPr>
        <w:t xml:space="preserve">  int chars = 0;</w:t>
      </w:r>
    </w:p>
    <w:p w14:paraId="64A2E5AA" w14:textId="77777777" w:rsidR="00C63B16" w:rsidRPr="00C63B16" w:rsidRDefault="00C63B16" w:rsidP="00C63B16">
      <w:pPr>
        <w:pStyle w:val="Code"/>
        <w:rPr>
          <w:highlight w:val="white"/>
        </w:rPr>
      </w:pPr>
      <w:r w:rsidRPr="00C63B16">
        <w:rPr>
          <w:highlight w:val="white"/>
        </w:rPr>
        <w:t xml:space="preserve">  unsigned long value = 0;</w:t>
      </w:r>
    </w:p>
    <w:p w14:paraId="5851A843" w14:textId="77777777" w:rsidR="00C63B16" w:rsidRPr="00C63B16" w:rsidRDefault="00C63B16" w:rsidP="00C63B16">
      <w:pPr>
        <w:pStyle w:val="Code"/>
        <w:rPr>
          <w:highlight w:val="white"/>
        </w:rPr>
      </w:pPr>
      <w:r w:rsidRPr="00C63B16">
        <w:rPr>
          <w:highlight w:val="white"/>
        </w:rPr>
        <w:t xml:space="preserve">  sscanf(s, "%lu%n", &amp;value, &amp;chars);</w:t>
      </w:r>
    </w:p>
    <w:p w14:paraId="4FB0F5B2" w14:textId="77777777" w:rsidR="00C63B16" w:rsidRPr="00C63B16" w:rsidRDefault="00C63B16" w:rsidP="00C63B16">
      <w:pPr>
        <w:pStyle w:val="Code"/>
        <w:rPr>
          <w:highlight w:val="white"/>
        </w:rPr>
      </w:pPr>
    </w:p>
    <w:p w14:paraId="52CE81F5" w14:textId="77777777" w:rsidR="00C63B16" w:rsidRPr="00C63B16" w:rsidRDefault="00C63B16" w:rsidP="00C63B16">
      <w:pPr>
        <w:pStyle w:val="Code"/>
        <w:rPr>
          <w:highlight w:val="white"/>
        </w:rPr>
      </w:pPr>
      <w:r w:rsidRPr="00C63B16">
        <w:rPr>
          <w:highlight w:val="white"/>
        </w:rPr>
        <w:lastRenderedPageBreak/>
        <w:t xml:space="preserve">  if (endp != NULL) {</w:t>
      </w:r>
    </w:p>
    <w:p w14:paraId="575C7B1B" w14:textId="77777777" w:rsidR="00C63B16" w:rsidRPr="00C63B16" w:rsidRDefault="00C63B16" w:rsidP="00C63B16">
      <w:pPr>
        <w:pStyle w:val="Code"/>
        <w:rPr>
          <w:highlight w:val="white"/>
        </w:rPr>
      </w:pPr>
      <w:r w:rsidRPr="00C63B16">
        <w:rPr>
          <w:highlight w:val="white"/>
        </w:rPr>
        <w:t xml:space="preserve">    *endp = s + chars;</w:t>
      </w:r>
    </w:p>
    <w:p w14:paraId="11EB9241" w14:textId="77777777" w:rsidR="00C63B16" w:rsidRPr="00C63B16" w:rsidRDefault="00C63B16" w:rsidP="00C63B16">
      <w:pPr>
        <w:pStyle w:val="Code"/>
        <w:rPr>
          <w:highlight w:val="white"/>
        </w:rPr>
      </w:pPr>
      <w:r w:rsidRPr="00C63B16">
        <w:rPr>
          <w:highlight w:val="white"/>
        </w:rPr>
        <w:t xml:space="preserve">  }</w:t>
      </w:r>
    </w:p>
    <w:p w14:paraId="15567A1E" w14:textId="77777777" w:rsidR="00C63B16" w:rsidRPr="00C63B16" w:rsidRDefault="00C63B16" w:rsidP="00C63B16">
      <w:pPr>
        <w:pStyle w:val="Code"/>
        <w:rPr>
          <w:highlight w:val="white"/>
        </w:rPr>
      </w:pPr>
    </w:p>
    <w:p w14:paraId="319794B6" w14:textId="77777777" w:rsidR="00C63B16" w:rsidRPr="00C63B16" w:rsidRDefault="00C63B16" w:rsidP="00C63B16">
      <w:pPr>
        <w:pStyle w:val="Code"/>
        <w:rPr>
          <w:highlight w:val="white"/>
        </w:rPr>
      </w:pPr>
      <w:r w:rsidRPr="00C63B16">
        <w:rPr>
          <w:highlight w:val="white"/>
        </w:rPr>
        <w:t xml:space="preserve">  return value;</w:t>
      </w:r>
    </w:p>
    <w:p w14:paraId="1F30CC5B" w14:textId="77777777" w:rsidR="00C63B16" w:rsidRPr="00C63B16" w:rsidRDefault="00C63B16" w:rsidP="00C63B16">
      <w:pPr>
        <w:pStyle w:val="Code"/>
        <w:rPr>
          <w:highlight w:val="white"/>
        </w:rPr>
      </w:pPr>
      <w:r w:rsidRPr="00C63B16">
        <w:rPr>
          <w:highlight w:val="white"/>
        </w:rPr>
        <w:t>}</w:t>
      </w:r>
    </w:p>
    <w:p w14:paraId="2E1C886A" w14:textId="77777777" w:rsidR="00C63B16" w:rsidRPr="00C63B16" w:rsidRDefault="00C63B16" w:rsidP="00C63B16">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7777777" w:rsidR="00C63B16" w:rsidRPr="00C63B16" w:rsidRDefault="00C63B16" w:rsidP="00C63B16">
      <w:pPr>
        <w:pStyle w:val="Code"/>
        <w:rPr>
          <w:highlight w:val="white"/>
        </w:rPr>
      </w:pP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lastRenderedPageBreak/>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lastRenderedPageBreak/>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lastRenderedPageBreak/>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lastRenderedPageBreak/>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lastRenderedPageBreak/>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lastRenderedPageBreak/>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241B9" w:rsidRPr="003F7CF1" w:rsidRDefault="00F241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241B9" w:rsidRPr="003F7CF1" w:rsidRDefault="00F241B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241B9" w:rsidRPr="003F7CF1" w:rsidRDefault="00F241B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241B9" w:rsidRPr="003F7CF1" w:rsidRDefault="00F241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241B9" w:rsidRPr="003F7CF1" w:rsidRDefault="00F241B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241B9" w:rsidRPr="003F7CF1" w:rsidRDefault="00F241B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241B9" w:rsidRPr="003F7CF1" w:rsidRDefault="00F241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241B9" w:rsidRPr="003F7CF1" w:rsidRDefault="00F241B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241B9" w:rsidRPr="003F7CF1" w:rsidRDefault="00F241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241B9" w:rsidRPr="003F7CF1" w:rsidRDefault="00F241B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241B9" w:rsidRPr="003F7CF1" w:rsidRDefault="00F241B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241B9" w:rsidRPr="003F7CF1" w:rsidRDefault="00F241B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241B9" w:rsidRPr="003F7CF1" w:rsidRDefault="00F241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241B9" w:rsidRPr="003F7CF1" w:rsidRDefault="00F241B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241B9" w:rsidRPr="003F7CF1" w:rsidRDefault="00F241B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241B9" w:rsidRPr="003F7CF1" w:rsidRDefault="00F241B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241B9" w:rsidRPr="003F7CF1" w:rsidRDefault="00F241B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241B9" w:rsidRPr="003F7CF1" w:rsidRDefault="00F241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241B9" w:rsidRPr="003F7CF1" w:rsidRDefault="00F241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241B9" w:rsidRPr="003F7CF1" w:rsidRDefault="00F241B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241B9" w:rsidRPr="003F7CF1" w:rsidRDefault="00F241B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241B9" w:rsidRPr="003F7CF1" w:rsidRDefault="00F241B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241B9" w:rsidRPr="003F7CF1" w:rsidRDefault="00F241B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241B9" w:rsidRPr="003F7CF1" w:rsidRDefault="00F241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241B9" w:rsidRPr="003F7CF1" w:rsidRDefault="00F241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241B9" w:rsidRPr="003F7CF1" w:rsidRDefault="00F241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241B9" w:rsidRPr="003F7CF1" w:rsidRDefault="00F241B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241B9" w:rsidRPr="003F7CF1" w:rsidRDefault="00F241B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241B9" w:rsidRPr="003F7CF1" w:rsidRDefault="00F241B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241B9" w:rsidRPr="003F7CF1" w:rsidRDefault="00F241B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241B9" w:rsidRPr="003F7CF1" w:rsidRDefault="00F241B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241B9" w:rsidRPr="003F7CF1" w:rsidRDefault="00F241B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241B9" w:rsidRPr="003F7CF1" w:rsidRDefault="00F241B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241B9" w:rsidRPr="003F7CF1" w:rsidRDefault="00F241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241B9" w:rsidRPr="003F7CF1" w:rsidRDefault="00F241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F241B9" w:rsidRPr="003F7CF1" w:rsidRDefault="00F241B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241B9" w:rsidRPr="003F7CF1" w:rsidRDefault="00F241B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241B9" w:rsidRPr="003F7CF1" w:rsidRDefault="00F241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241B9" w:rsidRPr="003F7CF1" w:rsidRDefault="00F241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241B9" w:rsidRPr="003F7CF1" w:rsidRDefault="00F241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241B9" w:rsidRPr="003F7CF1" w:rsidRDefault="00F241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241B9" w:rsidRPr="003F7CF1" w:rsidRDefault="00F241B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241B9" w:rsidRPr="003F7CF1" w:rsidRDefault="00F241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241B9" w:rsidRPr="003F7CF1" w:rsidRDefault="00F241B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241B9" w:rsidRPr="003F7CF1" w:rsidRDefault="00F241B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241B9" w:rsidRPr="003F7CF1" w:rsidRDefault="00F241B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241B9" w:rsidRPr="003F7CF1" w:rsidRDefault="00F241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241B9" w:rsidRPr="003F7CF1" w:rsidRDefault="00F241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241B9" w:rsidRPr="003F7CF1" w:rsidRDefault="00F241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241B9" w:rsidRPr="003F7CF1" w:rsidRDefault="00F241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241B9" w:rsidRPr="003F7CF1" w:rsidRDefault="00F241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241B9" w:rsidRPr="003F7CF1" w:rsidRDefault="00F241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241B9" w:rsidRPr="003F7CF1" w:rsidRDefault="00F241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241B9" w:rsidRPr="003F7CF1" w:rsidRDefault="00F241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241B9" w:rsidRPr="003F7CF1" w:rsidRDefault="00F241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241B9" w:rsidRPr="003F7CF1" w:rsidRDefault="00F241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241B9" w:rsidRPr="003F7CF1" w:rsidRDefault="00F241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241B9" w:rsidRPr="003F7CF1" w:rsidRDefault="00F241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241B9" w:rsidRPr="003F7CF1" w:rsidRDefault="00F241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241B9" w:rsidRPr="003F7CF1" w:rsidRDefault="00F241B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241B9" w:rsidRPr="003F7CF1" w:rsidRDefault="00F241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241B9" w:rsidRPr="003F7CF1" w:rsidRDefault="00F241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241B9" w:rsidRPr="003F7CF1" w:rsidRDefault="00F241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241B9" w:rsidRPr="003F7CF1" w:rsidRDefault="00F241B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241B9" w:rsidRPr="003F7CF1" w:rsidRDefault="00F241B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241B9" w:rsidRPr="003F7CF1" w:rsidRDefault="00F241B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241B9" w:rsidRPr="003F7CF1" w:rsidRDefault="00F241B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241B9" w:rsidRPr="003F7CF1" w:rsidRDefault="00F241B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241B9" w:rsidRPr="003F7CF1" w:rsidRDefault="00F241B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241B9" w:rsidRPr="003F7CF1" w:rsidRDefault="00F241B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241B9" w:rsidRPr="003F7CF1" w:rsidRDefault="00F241B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241B9" w:rsidRPr="003F7CF1" w:rsidRDefault="00F241B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241B9" w:rsidRPr="003F7CF1" w:rsidRDefault="00F241B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241B9" w:rsidRPr="003F7CF1" w:rsidRDefault="00F241B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241B9" w:rsidRPr="003F7CF1" w:rsidRDefault="00F241B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241B9" w:rsidRPr="003F7CF1" w:rsidRDefault="00F241B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241B9" w:rsidRPr="003F7CF1" w:rsidRDefault="00F241B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241B9" w:rsidRPr="003F7CF1" w:rsidRDefault="00F241B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241B9" w:rsidRPr="003F7CF1" w:rsidRDefault="00F241B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241B9" w:rsidRPr="003F7CF1" w:rsidRDefault="00F241B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241B9" w:rsidRPr="003F7CF1" w:rsidRDefault="00F241B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241B9" w:rsidRPr="003F7CF1" w:rsidRDefault="00F241B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241B9" w:rsidRPr="003F7CF1" w:rsidRDefault="00F241B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241B9" w:rsidRPr="003F7CF1" w:rsidRDefault="00F241B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241B9" w:rsidRPr="003F7CF1" w:rsidRDefault="00F241B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241B9" w:rsidRPr="003F7CF1" w:rsidRDefault="00F241B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241B9" w:rsidRPr="003F7CF1" w:rsidRDefault="00F241B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241B9" w:rsidRPr="003F7CF1" w:rsidRDefault="00F241B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241B9" w:rsidRPr="003F7CF1" w:rsidRDefault="00F241B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241B9" w:rsidRPr="003F7CF1" w:rsidRDefault="00F241B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241B9" w:rsidRPr="003F7CF1" w:rsidRDefault="00F241B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241B9" w:rsidRPr="003F7CF1" w:rsidRDefault="00F241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241B9" w:rsidRPr="003F7CF1" w:rsidRDefault="00F241B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241B9" w:rsidRPr="003F7CF1" w:rsidRDefault="00F241B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241B9" w:rsidRPr="003F7CF1" w:rsidRDefault="00F241B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241B9" w:rsidRPr="003F7CF1" w:rsidRDefault="00F241B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241B9" w:rsidRPr="003F7CF1" w:rsidRDefault="00F241B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241B9" w:rsidRPr="003F7CF1" w:rsidRDefault="00F241B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241B9" w:rsidRPr="003F7CF1" w:rsidRDefault="00F241B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241B9" w:rsidRPr="003F7CF1" w:rsidRDefault="00F241B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241B9" w:rsidRPr="003F7CF1" w:rsidRDefault="00F241B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241B9" w:rsidRPr="003F7CF1" w:rsidRDefault="00F241B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241B9" w:rsidRPr="003F7CF1" w:rsidRDefault="00F241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241B9" w:rsidRPr="003F7CF1" w:rsidRDefault="00F241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241B9" w:rsidRPr="003F7CF1" w:rsidRDefault="00F241B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241B9" w:rsidRPr="003F7CF1" w:rsidRDefault="00F241B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241B9" w:rsidRPr="003F7CF1" w:rsidRDefault="00F241B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241B9" w:rsidRPr="003F7CF1" w:rsidRDefault="00F241B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241B9" w:rsidRPr="003F7CF1" w:rsidRDefault="00F241B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241B9" w:rsidRPr="003F7CF1" w:rsidRDefault="00F241B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241B9" w:rsidRPr="003F7CF1" w:rsidRDefault="00F241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241B9" w:rsidRPr="003F7CF1" w:rsidRDefault="00F241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241B9" w:rsidRPr="003F7CF1" w:rsidRDefault="00F241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241B9" w:rsidRPr="003F7CF1" w:rsidRDefault="00F241B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241B9" w:rsidRPr="003F7CF1" w:rsidRDefault="00F241B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241B9" w:rsidRPr="003F7CF1" w:rsidRDefault="00F241B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241B9" w:rsidRPr="003F7CF1" w:rsidRDefault="00F241B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241B9" w:rsidRPr="003F7CF1" w:rsidRDefault="00F241B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241B9" w:rsidRPr="003F7CF1" w:rsidRDefault="00F241B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241B9" w:rsidRPr="003F7CF1" w:rsidRDefault="00F241B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241B9" w:rsidRPr="003F7CF1" w:rsidRDefault="00F241B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241B9" w:rsidRPr="003F7CF1" w:rsidRDefault="00F241B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241B9" w:rsidRPr="003F7CF1" w:rsidRDefault="00F241B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241B9" w:rsidRPr="003F7CF1" w:rsidRDefault="00F241B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241B9" w:rsidRPr="003F7CF1" w:rsidRDefault="00F241B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241B9" w:rsidRPr="003F7CF1" w:rsidRDefault="00F241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241B9" w:rsidRPr="003F7CF1" w:rsidRDefault="00F241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241B9" w:rsidRPr="003F7CF1" w:rsidRDefault="00F241B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241B9" w:rsidRPr="003F7CF1" w:rsidRDefault="00F241B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241B9" w:rsidRPr="003F7CF1" w:rsidRDefault="00F241B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241B9" w:rsidRPr="003F7CF1" w:rsidRDefault="00F241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241B9" w:rsidRPr="003F7CF1" w:rsidRDefault="00F241B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241B9" w:rsidRPr="003F7CF1" w:rsidRDefault="00F241B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241B9" w:rsidRPr="003F7CF1" w:rsidRDefault="00F241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241B9" w:rsidRPr="003F7CF1" w:rsidRDefault="00F241B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241B9" w:rsidRPr="003F7CF1" w:rsidRDefault="00F241B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241B9" w:rsidRPr="003F7CF1" w:rsidRDefault="00F241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241B9" w:rsidRPr="003F7CF1" w:rsidRDefault="00F241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241B9" w:rsidRPr="003F7CF1" w:rsidRDefault="00F241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241B9" w:rsidRPr="003F7CF1" w:rsidRDefault="00F241B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241B9" w:rsidRPr="003F7CF1" w:rsidRDefault="00F241B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241B9" w:rsidRPr="003F7CF1" w:rsidRDefault="00F241B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241B9" w:rsidRPr="003F7CF1" w:rsidRDefault="00F241B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241B9" w:rsidRPr="003F7CF1" w:rsidRDefault="00F241B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241B9" w:rsidRPr="003F7CF1" w:rsidRDefault="00F241B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241B9" w:rsidRPr="003F7CF1" w:rsidRDefault="00F241B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241B9" w:rsidRPr="003F7CF1" w:rsidRDefault="00F241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241B9" w:rsidRPr="003F7CF1" w:rsidRDefault="00F241B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241B9" w:rsidRPr="003F7CF1" w:rsidRDefault="00F241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241B9" w:rsidRPr="003F7CF1" w:rsidRDefault="00F241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241B9" w:rsidRPr="003F7CF1" w:rsidRDefault="00F241B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241B9" w:rsidRPr="003F7CF1" w:rsidRDefault="00F241B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241B9" w:rsidRPr="003F7CF1" w:rsidRDefault="00F241B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241B9" w:rsidRPr="003F7CF1" w:rsidRDefault="00F241B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241B9" w:rsidRPr="003F7CF1" w:rsidRDefault="00F241B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241B9" w:rsidRPr="003F7CF1" w:rsidRDefault="00F241B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241B9" w:rsidRPr="003F7CF1" w:rsidRDefault="00F241B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241B9" w:rsidRPr="003F7CF1" w:rsidRDefault="00F241B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241B9" w:rsidRPr="003F7CF1" w:rsidRDefault="00F241B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241B9" w:rsidRPr="003F7CF1" w:rsidRDefault="00F241B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241B9" w:rsidRPr="003F7CF1" w:rsidRDefault="00F241B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241B9" w:rsidRPr="003F7CF1" w:rsidRDefault="00F241B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241B9" w:rsidRPr="003F7CF1" w:rsidRDefault="00F241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241B9" w:rsidRPr="003F7CF1" w:rsidRDefault="00F241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241B9" w:rsidRPr="003F7CF1" w:rsidRDefault="00F241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241B9" w:rsidRPr="003F7CF1" w:rsidRDefault="00F241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241B9" w:rsidRPr="003F7CF1" w:rsidRDefault="00F241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241B9" w:rsidRPr="003F7CF1" w:rsidRDefault="00F241B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241B9" w:rsidRPr="003F7CF1" w:rsidRDefault="00F241B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241B9" w:rsidRPr="003F7CF1" w:rsidRDefault="00F241B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241B9" w:rsidRPr="003F7CF1" w:rsidRDefault="00F241B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241B9" w:rsidRPr="003F7CF1" w:rsidRDefault="00F241B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241B9" w:rsidRPr="003F7CF1" w:rsidRDefault="00F241B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241B9" w:rsidRPr="003F7CF1" w:rsidRDefault="00F241B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241B9" w:rsidRPr="003F7CF1" w:rsidRDefault="00F241B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241B9" w:rsidRPr="003F7CF1" w:rsidRDefault="00F241B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241B9" w:rsidRPr="003F7CF1" w:rsidRDefault="00F241B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241B9" w:rsidRPr="003F7CF1" w:rsidRDefault="00F241B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241B9" w:rsidRPr="003F7CF1" w:rsidRDefault="00F241B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241B9" w:rsidRPr="003F7CF1" w:rsidRDefault="00F241B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241B9" w:rsidRPr="003F7CF1" w:rsidRDefault="00F241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29528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241B9" w:rsidRPr="003F7CF1" w:rsidRDefault="00F241B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241B9" w:rsidRPr="003F7CF1" w:rsidRDefault="00F241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241B9" w:rsidRPr="003F7CF1" w:rsidRDefault="00F241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241B9" w:rsidRPr="003F7CF1" w:rsidRDefault="00F241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29528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241B9" w:rsidRPr="003F7CF1" w:rsidRDefault="00F241B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241B9" w:rsidRPr="003F7CF1" w:rsidRDefault="00F241B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241B9" w:rsidRPr="003F7CF1" w:rsidRDefault="00F241B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241B9" w:rsidRPr="003F7CF1" w:rsidRDefault="00F241B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241B9" w:rsidRPr="003F7CF1" w:rsidRDefault="00F241B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241B9" w:rsidRPr="003F7CF1" w:rsidRDefault="00F241B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241B9" w:rsidRPr="003F7CF1" w:rsidRDefault="00F241B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241B9" w:rsidRPr="003F7CF1" w:rsidRDefault="00F241B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241B9" w:rsidRPr="003F7CF1" w:rsidRDefault="00F241B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241B9" w:rsidRPr="003F7CF1" w:rsidRDefault="00F241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241B9" w:rsidRPr="003F7CF1" w:rsidRDefault="00F241B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241B9" w:rsidRPr="003F7CF1" w:rsidRDefault="00F241B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241B9" w:rsidRPr="003F7CF1" w:rsidRDefault="00F241B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241B9" w:rsidRPr="003F7CF1" w:rsidRDefault="00F241B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241B9" w:rsidRPr="003F7CF1" w:rsidRDefault="00F241B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241B9" w:rsidRPr="003F7CF1" w:rsidRDefault="00F241B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241B9" w:rsidRPr="003F7CF1" w:rsidRDefault="00F241B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241B9" w:rsidRPr="003F7CF1" w:rsidRDefault="00F241B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241B9" w:rsidRPr="003F7CF1" w:rsidRDefault="00F241B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241B9" w:rsidRPr="003F7CF1" w:rsidRDefault="00F241B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241B9" w:rsidRPr="003F7CF1" w:rsidRDefault="00F241B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241B9" w:rsidRPr="003F7CF1" w:rsidRDefault="00F241B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29528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29528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241B9" w:rsidRPr="003F7CF1" w:rsidRDefault="00F241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241B9" w:rsidRPr="003F7CF1" w:rsidRDefault="00F241B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241B9" w:rsidRPr="003F7CF1" w:rsidRDefault="00F241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241B9" w:rsidRPr="003F7CF1" w:rsidRDefault="00F241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241B9" w:rsidRPr="003F7CF1" w:rsidRDefault="00F241B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241B9" w:rsidRPr="003F7CF1" w:rsidRDefault="00F241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241B9" w:rsidRPr="003F7CF1" w:rsidRDefault="00F241B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241B9" w:rsidRPr="003F7CF1" w:rsidRDefault="00F241B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241B9" w:rsidRPr="003F7CF1" w:rsidRDefault="00F241B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241B9" w:rsidRPr="003F7CF1" w:rsidRDefault="00F241B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241B9" w:rsidRPr="003F7CF1" w:rsidRDefault="00F241B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241B9" w:rsidRPr="003F7CF1" w:rsidRDefault="00F241B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241B9" w:rsidRPr="003F7CF1" w:rsidRDefault="00F241B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241B9" w:rsidRPr="003F7CF1" w:rsidRDefault="00F241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241B9" w:rsidRPr="003F7CF1" w:rsidRDefault="00F241B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241B9" w:rsidRPr="003F7CF1" w:rsidRDefault="00F241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241B9" w:rsidRPr="003F7CF1" w:rsidRDefault="00F241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241B9" w:rsidRPr="003F7CF1" w:rsidRDefault="00F241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241B9" w:rsidRPr="003F7CF1" w:rsidRDefault="00F241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241B9" w:rsidRPr="003F7CF1" w:rsidRDefault="00F241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241B9" w:rsidRPr="003F7CF1" w:rsidRDefault="00F241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241B9" w:rsidRPr="003F7CF1" w:rsidRDefault="00F241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241B9" w:rsidRPr="003F7CF1" w:rsidRDefault="00F241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241B9" w:rsidRPr="003F7CF1" w:rsidRDefault="00F241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241B9" w:rsidRPr="003F7CF1" w:rsidRDefault="00F241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241B9" w:rsidRPr="003F7CF1" w:rsidRDefault="00F241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241B9" w:rsidRPr="003F7CF1" w:rsidRDefault="00F241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241B9" w:rsidRPr="003F7CF1" w:rsidRDefault="00F241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241B9" w:rsidRPr="003F7CF1" w:rsidRDefault="00F241B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241B9" w:rsidRPr="003F7CF1" w:rsidRDefault="00F241B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241B9" w:rsidRPr="003F7CF1" w:rsidRDefault="00F241B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241B9" w:rsidRPr="003F7CF1" w:rsidRDefault="00F241B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241B9" w:rsidRPr="003F7CF1" w:rsidRDefault="00F241B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241B9" w:rsidRPr="003F7CF1" w:rsidRDefault="00F241B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241B9" w:rsidRPr="003F7CF1" w:rsidRDefault="00F241B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241B9" w:rsidRPr="003F7CF1" w:rsidRDefault="00F241B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241B9" w:rsidRPr="003F7CF1" w:rsidRDefault="00F241B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241B9" w:rsidRPr="003F7CF1" w:rsidRDefault="00F241B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241B9" w:rsidRPr="003F7CF1" w:rsidRDefault="00F241B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241B9" w:rsidRPr="003F7CF1" w:rsidRDefault="00F241B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241B9" w:rsidRPr="003F7CF1" w:rsidRDefault="00F241B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241B9" w:rsidRPr="003F7CF1" w:rsidRDefault="00F241B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241B9" w:rsidRPr="003F7CF1" w:rsidRDefault="00F241B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241B9" w:rsidRPr="003F7CF1" w:rsidRDefault="00F241B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241B9" w:rsidRPr="003F7CF1" w:rsidRDefault="00F241B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241B9" w:rsidRPr="003F7CF1" w:rsidRDefault="00F241B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241B9" w:rsidRPr="003F7CF1" w:rsidRDefault="00F241B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241B9" w:rsidRPr="003F7CF1" w:rsidRDefault="00F241B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241B9" w:rsidRPr="003F7CF1" w:rsidRDefault="00F241B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241B9" w:rsidRPr="003F7CF1" w:rsidRDefault="00F241B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241B9" w:rsidRPr="003F7CF1" w:rsidRDefault="00F241B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241B9" w:rsidRPr="003F7CF1" w:rsidRDefault="00F241B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241B9" w:rsidRPr="003F7CF1" w:rsidRDefault="00F241B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241B9" w:rsidRPr="003F7CF1" w:rsidRDefault="00F241B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241B9" w:rsidRPr="003F7CF1" w:rsidRDefault="00F241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241B9" w:rsidRPr="003F7CF1" w:rsidRDefault="00F241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241B9" w:rsidRPr="003F7CF1" w:rsidRDefault="00F241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241B9" w:rsidRPr="003F7CF1" w:rsidRDefault="00F241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241B9" w:rsidRPr="003F7CF1" w:rsidRDefault="00F241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241B9" w:rsidRPr="003F7CF1" w:rsidRDefault="00F241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241B9" w:rsidRPr="003F7CF1" w:rsidRDefault="00F241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241B9" w:rsidRPr="003F7CF1" w:rsidRDefault="00F241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241B9" w:rsidRPr="003F7CF1" w:rsidRDefault="00F241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241B9" w:rsidRPr="003F7CF1" w:rsidRDefault="00F241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241B9" w:rsidRPr="003F7CF1" w:rsidRDefault="00F241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241B9" w:rsidRPr="003F7CF1" w:rsidRDefault="00F241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241B9" w:rsidRPr="003F7CF1" w:rsidRDefault="00F241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241B9" w:rsidRPr="003F7CF1" w:rsidRDefault="00F241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241B9" w:rsidRPr="003F7CF1" w:rsidRDefault="00F241B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241B9" w:rsidRPr="003F7CF1" w:rsidRDefault="00F241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241B9" w:rsidRPr="003F7CF1" w:rsidRDefault="00F241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241B9" w:rsidRPr="003F7CF1" w:rsidRDefault="00F241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241B9" w:rsidRPr="003F7CF1" w:rsidRDefault="00F241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241B9" w:rsidRPr="003F7CF1" w:rsidRDefault="00F241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241B9" w:rsidRPr="003F7CF1" w:rsidRDefault="00F241B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241B9" w:rsidRPr="003F7CF1" w:rsidRDefault="00F241B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241B9" w:rsidRPr="003F7CF1" w:rsidRDefault="00F241B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241B9" w:rsidRPr="003F7CF1" w:rsidRDefault="00F241B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241B9" w:rsidRPr="003F7CF1" w:rsidRDefault="00F241B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241B9" w:rsidRPr="003F7CF1" w:rsidRDefault="00F241B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241B9" w:rsidRPr="003F7CF1" w:rsidRDefault="00F241B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241B9" w:rsidRPr="003F7CF1" w:rsidRDefault="00F241B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241B9" w:rsidRPr="003F7CF1" w:rsidRDefault="00F241B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241B9" w:rsidRPr="003F7CF1" w:rsidRDefault="00F241B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241B9" w:rsidRPr="003F7CF1" w:rsidRDefault="00F241B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241B9" w:rsidRPr="003F7CF1" w:rsidRDefault="00F241B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241B9" w:rsidRPr="003F7CF1" w:rsidRDefault="00F241B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241B9" w:rsidRPr="003F7CF1" w:rsidRDefault="00F241B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241B9" w:rsidRPr="003F7CF1" w:rsidRDefault="00F241B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241B9" w:rsidRPr="003F7CF1" w:rsidRDefault="00F241B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241B9" w:rsidRPr="003F7CF1" w:rsidRDefault="00F241B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241B9" w:rsidRPr="003F7CF1" w:rsidRDefault="00F241B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241B9" w:rsidRPr="003F7CF1" w:rsidRDefault="00F241B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241B9" w:rsidRPr="003F7CF1" w:rsidRDefault="00F241B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241B9" w:rsidRPr="003F7CF1" w:rsidRDefault="00F241B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241B9" w:rsidRPr="003F7CF1" w:rsidRDefault="00F241B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241B9" w:rsidRPr="003F7CF1" w:rsidRDefault="00F241B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241B9" w:rsidRPr="003F7CF1" w:rsidRDefault="00F241B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241B9" w:rsidRPr="003F7CF1" w:rsidRDefault="00F241B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241B9" w:rsidRPr="003F7CF1" w:rsidRDefault="00F241B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241B9" w:rsidRPr="003F7CF1" w:rsidRDefault="00F241B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241B9" w:rsidRPr="003F7CF1" w:rsidRDefault="00F241B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241B9" w:rsidRPr="003F7CF1" w:rsidRDefault="00F241B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241B9" w:rsidRPr="003F7CF1" w:rsidRDefault="00F241B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241B9" w:rsidRPr="003F7CF1" w:rsidRDefault="00F241B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29528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29528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29528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241B9" w:rsidRPr="003F7CF1" w:rsidRDefault="00F241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241B9" w:rsidRPr="003F7CF1" w:rsidRDefault="00F241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241B9" w:rsidRPr="003F7CF1" w:rsidRDefault="00F241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241B9" w:rsidRPr="003F7CF1" w:rsidRDefault="00F241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241B9" w:rsidRPr="003F7CF1" w:rsidRDefault="00F241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241B9" w:rsidRPr="003F7CF1" w:rsidRDefault="00F241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241B9" w:rsidRPr="003F7CF1" w:rsidRDefault="00F241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241B9" w:rsidRPr="003F7CF1" w:rsidRDefault="00F241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241B9" w:rsidRPr="003F7CF1" w:rsidRDefault="00F241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241B9" w:rsidRPr="003F7CF1" w:rsidRDefault="00F241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241B9" w:rsidRPr="003F7CF1" w:rsidRDefault="00F241B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241B9" w:rsidRPr="003F7CF1" w:rsidRDefault="00F241B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241B9" w:rsidRPr="003F7CF1" w:rsidRDefault="00F241B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241B9" w:rsidRPr="003F7CF1" w:rsidRDefault="00F241B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241B9" w:rsidRPr="003F7CF1" w:rsidRDefault="00F241B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241B9" w:rsidRPr="003F7CF1" w:rsidRDefault="00F241B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241B9" w:rsidRPr="003F7CF1" w:rsidRDefault="00F241B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241B9" w:rsidRPr="003F7CF1" w:rsidRDefault="00F241B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241B9" w:rsidRPr="003F7CF1" w:rsidRDefault="00F241B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241B9" w:rsidRPr="003F7CF1" w:rsidRDefault="00F241B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241B9" w:rsidRPr="003F7CF1" w:rsidRDefault="00F241B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241B9" w:rsidRPr="003F7CF1" w:rsidRDefault="00F241B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241B9" w:rsidRPr="003F7CF1" w:rsidRDefault="00F241B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241B9" w:rsidRPr="003F7CF1" w:rsidRDefault="00F241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241B9" w:rsidRPr="003F7CF1" w:rsidRDefault="00F241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241B9" w:rsidRPr="003F7CF1" w:rsidRDefault="00F241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241B9" w:rsidRPr="003F7CF1" w:rsidRDefault="00F241B9" w:rsidP="00E80032">
                              <w:pPr>
                                <w:pStyle w:val="SourceCodeBoxText"/>
                                <w:rPr>
                                  <w:sz w:val="19"/>
                                  <w:szCs w:val="19"/>
                                  <w:lang w:val="en-US"/>
                                </w:rPr>
                              </w:pPr>
                              <w:r w:rsidRPr="003F7CF1">
                                <w:rPr>
                                  <w:sz w:val="19"/>
                                  <w:szCs w:val="19"/>
                                  <w:lang w:val="en-US"/>
                                </w:rPr>
                                <w:t>push 1</w:t>
                              </w:r>
                            </w:p>
                            <w:p w14:paraId="3C159322" w14:textId="77777777" w:rsidR="00F241B9" w:rsidRPr="003F7CF1" w:rsidRDefault="00F241B9" w:rsidP="00E80032">
                              <w:pPr>
                                <w:pStyle w:val="SourceCodeBoxText"/>
                                <w:rPr>
                                  <w:sz w:val="19"/>
                                  <w:szCs w:val="19"/>
                                  <w:lang w:val="en-US"/>
                                </w:rPr>
                              </w:pPr>
                              <w:r w:rsidRPr="003F7CF1">
                                <w:rPr>
                                  <w:sz w:val="19"/>
                                  <w:szCs w:val="19"/>
                                  <w:lang w:val="en-US"/>
                                </w:rPr>
                                <w:t>push 2</w:t>
                              </w:r>
                            </w:p>
                            <w:p w14:paraId="22BA48C9" w14:textId="77777777" w:rsidR="00F241B9" w:rsidRPr="003F7CF1" w:rsidRDefault="00F241B9" w:rsidP="00E80032">
                              <w:pPr>
                                <w:pStyle w:val="SourceCodeBoxText"/>
                                <w:rPr>
                                  <w:sz w:val="19"/>
                                  <w:szCs w:val="19"/>
                                  <w:lang w:val="en-US"/>
                                </w:rPr>
                              </w:pPr>
                              <w:r w:rsidRPr="003F7CF1">
                                <w:rPr>
                                  <w:sz w:val="19"/>
                                  <w:szCs w:val="19"/>
                                  <w:lang w:val="en-US"/>
                                </w:rPr>
                                <w:t>push 3</w:t>
                              </w:r>
                            </w:p>
                            <w:p w14:paraId="5F86FACB"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241B9" w:rsidRPr="003F7CF1" w:rsidRDefault="00F241B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241B9" w:rsidRPr="003F7CF1" w:rsidRDefault="00F241B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241B9" w:rsidRPr="003F7CF1" w:rsidRDefault="00F241B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241B9" w:rsidRPr="003F7CF1" w:rsidRDefault="00F241B9" w:rsidP="00E80032">
                        <w:pPr>
                          <w:pStyle w:val="SourceCodeBoxText"/>
                          <w:rPr>
                            <w:sz w:val="19"/>
                            <w:szCs w:val="19"/>
                            <w:lang w:val="en-US"/>
                          </w:rPr>
                        </w:pPr>
                        <w:r w:rsidRPr="003F7CF1">
                          <w:rPr>
                            <w:sz w:val="19"/>
                            <w:szCs w:val="19"/>
                            <w:lang w:val="en-US"/>
                          </w:rPr>
                          <w:t>push 1</w:t>
                        </w:r>
                      </w:p>
                      <w:p w14:paraId="3C159322" w14:textId="77777777" w:rsidR="00F241B9" w:rsidRPr="003F7CF1" w:rsidRDefault="00F241B9" w:rsidP="00E80032">
                        <w:pPr>
                          <w:pStyle w:val="SourceCodeBoxText"/>
                          <w:rPr>
                            <w:sz w:val="19"/>
                            <w:szCs w:val="19"/>
                            <w:lang w:val="en-US"/>
                          </w:rPr>
                        </w:pPr>
                        <w:r w:rsidRPr="003F7CF1">
                          <w:rPr>
                            <w:sz w:val="19"/>
                            <w:szCs w:val="19"/>
                            <w:lang w:val="en-US"/>
                          </w:rPr>
                          <w:t>push 2</w:t>
                        </w:r>
                      </w:p>
                      <w:p w14:paraId="22BA48C9" w14:textId="77777777" w:rsidR="00F241B9" w:rsidRPr="003F7CF1" w:rsidRDefault="00F241B9" w:rsidP="00E80032">
                        <w:pPr>
                          <w:pStyle w:val="SourceCodeBoxText"/>
                          <w:rPr>
                            <w:sz w:val="19"/>
                            <w:szCs w:val="19"/>
                            <w:lang w:val="en-US"/>
                          </w:rPr>
                        </w:pPr>
                        <w:r w:rsidRPr="003F7CF1">
                          <w:rPr>
                            <w:sz w:val="19"/>
                            <w:szCs w:val="19"/>
                            <w:lang w:val="en-US"/>
                          </w:rPr>
                          <w:t>push 3</w:t>
                        </w:r>
                      </w:p>
                      <w:p w14:paraId="5F86FACB" w14:textId="77777777" w:rsidR="00F241B9" w:rsidRPr="003F7CF1" w:rsidRDefault="00F241B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241B9" w:rsidRPr="003F7CF1" w:rsidRDefault="00F241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241B9" w:rsidRPr="003F7CF1" w:rsidRDefault="00F241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241B9" w:rsidRPr="003F7CF1" w:rsidRDefault="00F241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241B9" w:rsidRPr="003F7CF1" w:rsidRDefault="00F241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241B9" w:rsidRPr="003F7CF1" w:rsidRDefault="00F241B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241B9" w:rsidRPr="003F7CF1" w:rsidRDefault="00F241B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241B9" w:rsidRPr="003F7CF1" w:rsidRDefault="00F241B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241B9" w:rsidRPr="003F7CF1" w:rsidRDefault="00F241B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241B9" w:rsidRPr="003F7CF1" w:rsidRDefault="00F241B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241B9" w:rsidRPr="003F7CF1" w:rsidRDefault="00F241B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241B9" w:rsidRPr="003F7CF1" w:rsidRDefault="00F241B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241B9" w:rsidRPr="003F7CF1" w:rsidRDefault="00F241B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241B9" w:rsidRPr="003F7CF1" w:rsidRDefault="00F241B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241B9" w:rsidRPr="003F7CF1" w:rsidRDefault="00F241B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241B9" w:rsidRPr="003F7CF1" w:rsidRDefault="00F241B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241B9" w:rsidRPr="003F7CF1" w:rsidRDefault="00F241B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241B9" w:rsidRPr="003F7CF1" w:rsidRDefault="00F241B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241B9" w:rsidRPr="003F7CF1" w:rsidRDefault="00F241B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241B9" w:rsidRPr="003F7CF1" w:rsidRDefault="00F241B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241B9" w:rsidRPr="003F7CF1" w:rsidRDefault="00F241B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241B9" w:rsidRPr="003F7CF1" w:rsidRDefault="00F241B9" w:rsidP="00E80032">
                              <w:pPr>
                                <w:pStyle w:val="SourceCodeBoxText"/>
                                <w:rPr>
                                  <w:sz w:val="19"/>
                                  <w:szCs w:val="19"/>
                                  <w:lang w:val="en-US"/>
                                </w:rPr>
                              </w:pPr>
                              <w:r w:rsidRPr="003F7CF1">
                                <w:rPr>
                                  <w:sz w:val="19"/>
                                  <w:szCs w:val="19"/>
                                  <w:lang w:val="en-US"/>
                                </w:rPr>
                                <w:t>3</w:t>
                              </w:r>
                            </w:p>
                            <w:p w14:paraId="40F6D3AC" w14:textId="77777777" w:rsidR="00F241B9" w:rsidRPr="003F7CF1" w:rsidRDefault="00F241B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241B9" w:rsidRPr="003F7CF1" w:rsidRDefault="00F241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241B9" w:rsidRPr="003F7CF1" w:rsidRDefault="00F241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241B9" w:rsidRPr="003F7CF1" w:rsidRDefault="00F241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241B9" w:rsidRPr="003F7CF1" w:rsidRDefault="00F241B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241B9" w:rsidRPr="003F7CF1" w:rsidRDefault="00F241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241B9" w:rsidRPr="003F7CF1" w:rsidRDefault="00F241B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241B9" w:rsidRPr="003F7CF1" w:rsidRDefault="00F241B9" w:rsidP="00E80032">
                        <w:pPr>
                          <w:pStyle w:val="SourceCodeBoxText"/>
                          <w:rPr>
                            <w:sz w:val="19"/>
                            <w:szCs w:val="19"/>
                            <w:lang w:val="en-US"/>
                          </w:rPr>
                        </w:pPr>
                        <w:r w:rsidRPr="003F7CF1">
                          <w:rPr>
                            <w:sz w:val="19"/>
                            <w:szCs w:val="19"/>
                            <w:lang w:val="en-US"/>
                          </w:rPr>
                          <w:t>3</w:t>
                        </w:r>
                      </w:p>
                      <w:p w14:paraId="40F6D3AC" w14:textId="77777777" w:rsidR="00F241B9" w:rsidRPr="003F7CF1" w:rsidRDefault="00F241B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241B9" w:rsidRPr="003F7CF1" w:rsidRDefault="00F241B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241B9" w:rsidRPr="003F7CF1" w:rsidRDefault="00F241B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241B9" w:rsidRPr="003F7CF1" w:rsidRDefault="00F241B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241B9" w:rsidRPr="003F7CF1" w:rsidRDefault="00F241B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241B9" w:rsidRPr="003F7CF1" w:rsidRDefault="00F241B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241B9" w:rsidRPr="003F7CF1" w:rsidRDefault="00F241B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241B9" w:rsidRPr="003F7CF1" w:rsidRDefault="00F241B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241B9" w:rsidRPr="003F7CF1" w:rsidRDefault="00F241B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241B9" w:rsidRPr="003F7CF1" w:rsidRDefault="00F241B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241B9" w:rsidRPr="003F7CF1" w:rsidRDefault="00F241B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241B9" w:rsidRPr="003F7CF1" w:rsidRDefault="00F241B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241B9" w:rsidRDefault="00F241B9" w:rsidP="005F7461">
                              <w:pPr>
                                <w:spacing w:before="60" w:after="0"/>
                                <w:jc w:val="center"/>
                                <w:rPr>
                                  <w:lang w:val="sv-SE"/>
                                </w:rPr>
                              </w:pPr>
                              <w:r>
                                <w:rPr>
                                  <w:lang w:val="sv-SE"/>
                                </w:rPr>
                                <w:t>Preprocessor</w:t>
                              </w:r>
                            </w:p>
                            <w:p w14:paraId="04F32221" w14:textId="77777777" w:rsidR="00F241B9" w:rsidRPr="00C7380D" w:rsidRDefault="00F241B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241B9" w:rsidRPr="008541FD" w:rsidRDefault="00F241B9" w:rsidP="005F7461">
                              <w:pPr>
                                <w:spacing w:before="60" w:after="0"/>
                                <w:jc w:val="center"/>
                              </w:pPr>
                              <w:r w:rsidRPr="008541FD">
                                <w:t>Source</w:t>
                              </w:r>
                              <w:r>
                                <w:t xml:space="preserve"> </w:t>
                              </w:r>
                              <w:r w:rsidRPr="008541FD">
                                <w:t>Code</w:t>
                              </w:r>
                            </w:p>
                            <w:p w14:paraId="4FCEAC5C" w14:textId="77777777" w:rsidR="00F241B9" w:rsidRDefault="00F241B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241B9" w:rsidRDefault="00F241B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241B9" w:rsidRDefault="00F241B9" w:rsidP="005F7461">
                              <w:pPr>
                                <w:pStyle w:val="Normalwebb"/>
                                <w:spacing w:before="60" w:line="256" w:lineRule="auto"/>
                                <w:jc w:val="center"/>
                              </w:pPr>
                              <w:r>
                                <w:rPr>
                                  <w:rFonts w:eastAsia="Calibri"/>
                                  <w:sz w:val="22"/>
                                  <w:szCs w:val="22"/>
                                  <w:lang w:val="en-US"/>
                                </w:rPr>
                                <w:t>Processed Code</w:t>
                              </w:r>
                            </w:p>
                            <w:p w14:paraId="14142DBC" w14:textId="77777777" w:rsidR="00F241B9" w:rsidRDefault="00F241B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241B9" w:rsidRDefault="00F241B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241B9" w:rsidRDefault="00F241B9" w:rsidP="005F7461">
                              <w:pPr>
                                <w:pStyle w:val="Normalwebb"/>
                                <w:spacing w:before="60" w:line="254" w:lineRule="auto"/>
                                <w:jc w:val="center"/>
                              </w:pPr>
                              <w:r>
                                <w:rPr>
                                  <w:rFonts w:eastAsia="Calibri"/>
                                  <w:sz w:val="22"/>
                                  <w:szCs w:val="22"/>
                                  <w:lang w:val="en-US"/>
                                </w:rPr>
                                <w:t>Syntax Tree</w:t>
                              </w:r>
                            </w:p>
                            <w:p w14:paraId="070DB26E" w14:textId="77777777" w:rsidR="00F241B9" w:rsidRDefault="00F241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241B9" w:rsidRDefault="00F241B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241B9" w:rsidRDefault="00F241B9" w:rsidP="005F7461">
                              <w:pPr>
                                <w:pStyle w:val="Normalwebb"/>
                                <w:spacing w:before="60" w:line="252" w:lineRule="auto"/>
                                <w:jc w:val="center"/>
                              </w:pPr>
                              <w:r>
                                <w:rPr>
                                  <w:rFonts w:eastAsia="Calibri"/>
                                  <w:sz w:val="22"/>
                                  <w:szCs w:val="22"/>
                                  <w:lang w:val="en-US"/>
                                </w:rPr>
                                <w:t>Optimized Syntax Tree</w:t>
                              </w:r>
                            </w:p>
                            <w:p w14:paraId="3315953C" w14:textId="77777777" w:rsidR="00F241B9" w:rsidRDefault="00F241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241B9" w:rsidRDefault="00F241B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241B9" w:rsidRDefault="00F241B9" w:rsidP="005F7461">
                              <w:pPr>
                                <w:pStyle w:val="Normalwebb"/>
                                <w:spacing w:before="60" w:line="252" w:lineRule="auto"/>
                                <w:jc w:val="center"/>
                              </w:pPr>
                              <w:r>
                                <w:rPr>
                                  <w:rFonts w:eastAsia="Calibri"/>
                                  <w:sz w:val="22"/>
                                  <w:szCs w:val="22"/>
                                  <w:lang w:val="en-US"/>
                                </w:rPr>
                                <w:t>Middle Code List</w:t>
                              </w:r>
                            </w:p>
                            <w:p w14:paraId="321C1BE9" w14:textId="77777777" w:rsidR="00F241B9" w:rsidRDefault="00F241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241B9" w:rsidRDefault="00F241B9" w:rsidP="005F7461">
                              <w:pPr>
                                <w:pStyle w:val="Normalwebb"/>
                                <w:spacing w:before="60" w:line="252" w:lineRule="auto"/>
                                <w:jc w:val="center"/>
                              </w:pPr>
                              <w:r>
                                <w:rPr>
                                  <w:rFonts w:eastAsia="Calibri"/>
                                  <w:sz w:val="22"/>
                                  <w:szCs w:val="22"/>
                                  <w:lang w:val="en-US"/>
                                </w:rPr>
                                <w:t>Optimized Middle Code List</w:t>
                              </w:r>
                            </w:p>
                            <w:p w14:paraId="4CF9CB98" w14:textId="77777777" w:rsidR="00F241B9" w:rsidRDefault="00F241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241B9" w:rsidRDefault="00F241B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241B9" w:rsidRDefault="00F241B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241B9" w:rsidRDefault="00F241B9" w:rsidP="005F7461">
                        <w:pPr>
                          <w:spacing w:before="60" w:after="0"/>
                          <w:jc w:val="center"/>
                          <w:rPr>
                            <w:lang w:val="sv-SE"/>
                          </w:rPr>
                        </w:pPr>
                        <w:r>
                          <w:rPr>
                            <w:lang w:val="sv-SE"/>
                          </w:rPr>
                          <w:t>Preprocessor</w:t>
                        </w:r>
                      </w:p>
                      <w:p w14:paraId="04F32221" w14:textId="77777777" w:rsidR="00F241B9" w:rsidRPr="00C7380D" w:rsidRDefault="00F241B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241B9" w:rsidRPr="008541FD" w:rsidRDefault="00F241B9" w:rsidP="005F7461">
                        <w:pPr>
                          <w:spacing w:before="60" w:after="0"/>
                          <w:jc w:val="center"/>
                        </w:pPr>
                        <w:r w:rsidRPr="008541FD">
                          <w:t>Source</w:t>
                        </w:r>
                        <w:r>
                          <w:t xml:space="preserve"> </w:t>
                        </w:r>
                        <w:r w:rsidRPr="008541FD">
                          <w:t>Code</w:t>
                        </w:r>
                      </w:p>
                      <w:p w14:paraId="4FCEAC5C" w14:textId="77777777" w:rsidR="00F241B9" w:rsidRDefault="00F241B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241B9" w:rsidRDefault="00F241B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241B9" w:rsidRDefault="00F241B9" w:rsidP="005F7461">
                        <w:pPr>
                          <w:pStyle w:val="Normalwebb"/>
                          <w:spacing w:before="60" w:line="256" w:lineRule="auto"/>
                          <w:jc w:val="center"/>
                        </w:pPr>
                        <w:r>
                          <w:rPr>
                            <w:rFonts w:eastAsia="Calibri"/>
                            <w:sz w:val="22"/>
                            <w:szCs w:val="22"/>
                            <w:lang w:val="en-US"/>
                          </w:rPr>
                          <w:t>Processed Code</w:t>
                        </w:r>
                      </w:p>
                      <w:p w14:paraId="14142DBC" w14:textId="77777777" w:rsidR="00F241B9" w:rsidRDefault="00F241B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241B9" w:rsidRDefault="00F241B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241B9" w:rsidRDefault="00F241B9" w:rsidP="005F7461">
                        <w:pPr>
                          <w:pStyle w:val="Normalwebb"/>
                          <w:spacing w:before="60" w:line="254" w:lineRule="auto"/>
                          <w:jc w:val="center"/>
                        </w:pPr>
                        <w:r>
                          <w:rPr>
                            <w:rFonts w:eastAsia="Calibri"/>
                            <w:sz w:val="22"/>
                            <w:szCs w:val="22"/>
                            <w:lang w:val="en-US"/>
                          </w:rPr>
                          <w:t>Syntax Tree</w:t>
                        </w:r>
                      </w:p>
                      <w:p w14:paraId="070DB26E" w14:textId="77777777" w:rsidR="00F241B9" w:rsidRDefault="00F241B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241B9" w:rsidRDefault="00F241B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241B9" w:rsidRDefault="00F241B9" w:rsidP="005F7461">
                        <w:pPr>
                          <w:pStyle w:val="Normalwebb"/>
                          <w:spacing w:before="60" w:line="252" w:lineRule="auto"/>
                          <w:jc w:val="center"/>
                        </w:pPr>
                        <w:r>
                          <w:rPr>
                            <w:rFonts w:eastAsia="Calibri"/>
                            <w:sz w:val="22"/>
                            <w:szCs w:val="22"/>
                            <w:lang w:val="en-US"/>
                          </w:rPr>
                          <w:t>Optimized Syntax Tree</w:t>
                        </w:r>
                      </w:p>
                      <w:p w14:paraId="3315953C" w14:textId="77777777" w:rsidR="00F241B9" w:rsidRDefault="00F241B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241B9" w:rsidRDefault="00F241B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241B9" w:rsidRDefault="00F241B9" w:rsidP="005F7461">
                        <w:pPr>
                          <w:pStyle w:val="Normalwebb"/>
                          <w:spacing w:before="60" w:line="252" w:lineRule="auto"/>
                          <w:jc w:val="center"/>
                        </w:pPr>
                        <w:r>
                          <w:rPr>
                            <w:rFonts w:eastAsia="Calibri"/>
                            <w:sz w:val="22"/>
                            <w:szCs w:val="22"/>
                            <w:lang w:val="en-US"/>
                          </w:rPr>
                          <w:t>Middle Code List</w:t>
                        </w:r>
                      </w:p>
                      <w:p w14:paraId="321C1BE9" w14:textId="77777777" w:rsidR="00F241B9" w:rsidRDefault="00F241B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241B9" w:rsidRDefault="00F241B9" w:rsidP="005F7461">
                        <w:pPr>
                          <w:pStyle w:val="Normalwebb"/>
                          <w:spacing w:before="60" w:line="252" w:lineRule="auto"/>
                          <w:jc w:val="center"/>
                        </w:pPr>
                        <w:r>
                          <w:rPr>
                            <w:rFonts w:eastAsia="Calibri"/>
                            <w:sz w:val="22"/>
                            <w:szCs w:val="22"/>
                            <w:lang w:val="en-US"/>
                          </w:rPr>
                          <w:t>Optimized Middle Code List</w:t>
                        </w:r>
                      </w:p>
                      <w:p w14:paraId="4CF9CB98" w14:textId="77777777" w:rsidR="00F241B9" w:rsidRDefault="00F241B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241B9" w:rsidRDefault="00F241B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241B9" w:rsidRDefault="00F241B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241B9" w:rsidRDefault="00F241B9" w:rsidP="006F14D0">
                              <w:pPr>
                                <w:spacing w:before="60" w:after="0"/>
                                <w:jc w:val="center"/>
                                <w:rPr>
                                  <w:lang w:val="sv-SE"/>
                                </w:rPr>
                              </w:pPr>
                              <w:r>
                                <w:rPr>
                                  <w:lang w:val="sv-SE"/>
                                </w:rPr>
                                <w:t>Preprocessor</w:t>
                              </w:r>
                            </w:p>
                            <w:p w14:paraId="2CD90E0F" w14:textId="77777777" w:rsidR="00F241B9" w:rsidRPr="00C7380D" w:rsidRDefault="00F241B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241B9" w:rsidRPr="008541FD" w:rsidRDefault="00F241B9" w:rsidP="006F14D0">
                              <w:pPr>
                                <w:spacing w:before="60" w:after="0"/>
                                <w:jc w:val="center"/>
                              </w:pPr>
                              <w:r w:rsidRPr="008541FD">
                                <w:t>Source</w:t>
                              </w:r>
                              <w:r>
                                <w:t xml:space="preserve"> </w:t>
                              </w:r>
                              <w:r w:rsidRPr="008541FD">
                                <w:t>Code</w:t>
                              </w:r>
                            </w:p>
                            <w:p w14:paraId="1314F231" w14:textId="77777777" w:rsidR="00F241B9" w:rsidRDefault="00F241B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241B9" w:rsidRDefault="00F241B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241B9" w:rsidRDefault="00F241B9" w:rsidP="006F14D0">
                              <w:pPr>
                                <w:pStyle w:val="Normalwebb"/>
                                <w:spacing w:before="60" w:line="256" w:lineRule="auto"/>
                                <w:jc w:val="center"/>
                              </w:pPr>
                              <w:r>
                                <w:rPr>
                                  <w:rFonts w:eastAsia="Calibri"/>
                                  <w:sz w:val="22"/>
                                  <w:szCs w:val="22"/>
                                  <w:lang w:val="en-US"/>
                                </w:rPr>
                                <w:t>Processed Code</w:t>
                              </w:r>
                            </w:p>
                            <w:p w14:paraId="705B7689" w14:textId="77777777" w:rsidR="00F241B9" w:rsidRDefault="00F241B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241B9" w:rsidRDefault="00F241B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241B9" w:rsidRDefault="00F241B9" w:rsidP="006F14D0">
                              <w:pPr>
                                <w:pStyle w:val="Normalwebb"/>
                                <w:spacing w:before="60" w:line="254" w:lineRule="auto"/>
                                <w:jc w:val="center"/>
                              </w:pPr>
                              <w:r>
                                <w:rPr>
                                  <w:rFonts w:eastAsia="Calibri"/>
                                  <w:sz w:val="22"/>
                                  <w:szCs w:val="22"/>
                                  <w:lang w:val="en-US"/>
                                </w:rPr>
                                <w:t>Syntax Tree</w:t>
                              </w:r>
                            </w:p>
                            <w:p w14:paraId="20988EE2" w14:textId="77777777" w:rsidR="00F241B9" w:rsidRDefault="00F241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241B9" w:rsidRDefault="00F241B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241B9" w:rsidRDefault="00F241B9" w:rsidP="006F14D0">
                              <w:pPr>
                                <w:pStyle w:val="Normalwebb"/>
                                <w:spacing w:before="60" w:line="252" w:lineRule="auto"/>
                                <w:jc w:val="center"/>
                              </w:pPr>
                              <w:r>
                                <w:rPr>
                                  <w:rFonts w:eastAsia="Calibri"/>
                                  <w:sz w:val="22"/>
                                  <w:szCs w:val="22"/>
                                  <w:lang w:val="en-US"/>
                                </w:rPr>
                                <w:t>Optimized Syntax Tree</w:t>
                              </w:r>
                            </w:p>
                            <w:p w14:paraId="35223DB0" w14:textId="77777777" w:rsidR="00F241B9" w:rsidRDefault="00F241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241B9" w:rsidRDefault="00F241B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241B9" w:rsidRDefault="00F241B9" w:rsidP="006F14D0">
                              <w:pPr>
                                <w:pStyle w:val="Normalwebb"/>
                                <w:spacing w:before="60" w:line="252" w:lineRule="auto"/>
                                <w:jc w:val="center"/>
                              </w:pPr>
                              <w:r>
                                <w:rPr>
                                  <w:rFonts w:eastAsia="Calibri"/>
                                  <w:sz w:val="22"/>
                                  <w:szCs w:val="22"/>
                                  <w:lang w:val="en-US"/>
                                </w:rPr>
                                <w:t>Middle Code List</w:t>
                              </w:r>
                            </w:p>
                            <w:p w14:paraId="5410A942" w14:textId="77777777" w:rsidR="00F241B9" w:rsidRDefault="00F241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241B9" w:rsidRDefault="00F241B9" w:rsidP="006F14D0">
                              <w:pPr>
                                <w:pStyle w:val="Normalwebb"/>
                                <w:spacing w:before="60" w:line="252" w:lineRule="auto"/>
                                <w:jc w:val="center"/>
                              </w:pPr>
                              <w:r>
                                <w:rPr>
                                  <w:rFonts w:eastAsia="Calibri"/>
                                  <w:sz w:val="22"/>
                                  <w:szCs w:val="22"/>
                                  <w:lang w:val="en-US"/>
                                </w:rPr>
                                <w:t>Optimized Middle Code List</w:t>
                              </w:r>
                            </w:p>
                            <w:p w14:paraId="36F7A1DE" w14:textId="77777777" w:rsidR="00F241B9" w:rsidRDefault="00F241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241B9" w:rsidRDefault="00F241B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241B9" w:rsidRDefault="00F241B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241B9" w:rsidRDefault="00F241B9" w:rsidP="006F14D0">
                        <w:pPr>
                          <w:spacing w:before="60" w:after="0"/>
                          <w:jc w:val="center"/>
                          <w:rPr>
                            <w:lang w:val="sv-SE"/>
                          </w:rPr>
                        </w:pPr>
                        <w:r>
                          <w:rPr>
                            <w:lang w:val="sv-SE"/>
                          </w:rPr>
                          <w:t>Preprocessor</w:t>
                        </w:r>
                      </w:p>
                      <w:p w14:paraId="2CD90E0F" w14:textId="77777777" w:rsidR="00F241B9" w:rsidRPr="00C7380D" w:rsidRDefault="00F241B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241B9" w:rsidRPr="008541FD" w:rsidRDefault="00F241B9" w:rsidP="006F14D0">
                        <w:pPr>
                          <w:spacing w:before="60" w:after="0"/>
                          <w:jc w:val="center"/>
                        </w:pPr>
                        <w:r w:rsidRPr="008541FD">
                          <w:t>Source</w:t>
                        </w:r>
                        <w:r>
                          <w:t xml:space="preserve"> </w:t>
                        </w:r>
                        <w:r w:rsidRPr="008541FD">
                          <w:t>Code</w:t>
                        </w:r>
                      </w:p>
                      <w:p w14:paraId="1314F231" w14:textId="77777777" w:rsidR="00F241B9" w:rsidRDefault="00F241B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241B9" w:rsidRDefault="00F241B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241B9" w:rsidRDefault="00F241B9" w:rsidP="006F14D0">
                        <w:pPr>
                          <w:pStyle w:val="Normalwebb"/>
                          <w:spacing w:before="60" w:line="256" w:lineRule="auto"/>
                          <w:jc w:val="center"/>
                        </w:pPr>
                        <w:r>
                          <w:rPr>
                            <w:rFonts w:eastAsia="Calibri"/>
                            <w:sz w:val="22"/>
                            <w:szCs w:val="22"/>
                            <w:lang w:val="en-US"/>
                          </w:rPr>
                          <w:t>Processed Code</w:t>
                        </w:r>
                      </w:p>
                      <w:p w14:paraId="705B7689" w14:textId="77777777" w:rsidR="00F241B9" w:rsidRDefault="00F241B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241B9" w:rsidRDefault="00F241B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241B9" w:rsidRDefault="00F241B9" w:rsidP="006F14D0">
                        <w:pPr>
                          <w:pStyle w:val="Normalwebb"/>
                          <w:spacing w:before="60" w:line="254" w:lineRule="auto"/>
                          <w:jc w:val="center"/>
                        </w:pPr>
                        <w:r>
                          <w:rPr>
                            <w:rFonts w:eastAsia="Calibri"/>
                            <w:sz w:val="22"/>
                            <w:szCs w:val="22"/>
                            <w:lang w:val="en-US"/>
                          </w:rPr>
                          <w:t>Syntax Tree</w:t>
                        </w:r>
                      </w:p>
                      <w:p w14:paraId="20988EE2" w14:textId="77777777" w:rsidR="00F241B9" w:rsidRDefault="00F241B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241B9" w:rsidRDefault="00F241B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241B9" w:rsidRDefault="00F241B9" w:rsidP="006F14D0">
                        <w:pPr>
                          <w:pStyle w:val="Normalwebb"/>
                          <w:spacing w:before="60" w:line="252" w:lineRule="auto"/>
                          <w:jc w:val="center"/>
                        </w:pPr>
                        <w:r>
                          <w:rPr>
                            <w:rFonts w:eastAsia="Calibri"/>
                            <w:sz w:val="22"/>
                            <w:szCs w:val="22"/>
                            <w:lang w:val="en-US"/>
                          </w:rPr>
                          <w:t>Optimized Syntax Tree</w:t>
                        </w:r>
                      </w:p>
                      <w:p w14:paraId="35223DB0" w14:textId="77777777" w:rsidR="00F241B9" w:rsidRDefault="00F241B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241B9" w:rsidRDefault="00F241B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241B9" w:rsidRDefault="00F241B9" w:rsidP="006F14D0">
                        <w:pPr>
                          <w:pStyle w:val="Normalwebb"/>
                          <w:spacing w:before="60" w:line="252" w:lineRule="auto"/>
                          <w:jc w:val="center"/>
                        </w:pPr>
                        <w:r>
                          <w:rPr>
                            <w:rFonts w:eastAsia="Calibri"/>
                            <w:sz w:val="22"/>
                            <w:szCs w:val="22"/>
                            <w:lang w:val="en-US"/>
                          </w:rPr>
                          <w:t>Middle Code List</w:t>
                        </w:r>
                      </w:p>
                      <w:p w14:paraId="5410A942" w14:textId="77777777" w:rsidR="00F241B9" w:rsidRDefault="00F241B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241B9" w:rsidRDefault="00F241B9" w:rsidP="006F14D0">
                        <w:pPr>
                          <w:pStyle w:val="Normalwebb"/>
                          <w:spacing w:before="60" w:line="252" w:lineRule="auto"/>
                          <w:jc w:val="center"/>
                        </w:pPr>
                        <w:r>
                          <w:rPr>
                            <w:rFonts w:eastAsia="Calibri"/>
                            <w:sz w:val="22"/>
                            <w:szCs w:val="22"/>
                            <w:lang w:val="en-US"/>
                          </w:rPr>
                          <w:t>Optimized Middle Code List</w:t>
                        </w:r>
                      </w:p>
                      <w:p w14:paraId="36F7A1DE" w14:textId="77777777" w:rsidR="00F241B9" w:rsidRDefault="00F241B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241B9" w:rsidRDefault="00F241B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241B9" w:rsidRDefault="00F241B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F241B9" w:rsidRDefault="00F241B9">
      <w:pPr>
        <w:pStyle w:val="Kommentarer"/>
      </w:pPr>
      <w:r>
        <w:rPr>
          <w:rStyle w:val="Kommentarsreferens"/>
        </w:rPr>
        <w:annotationRef/>
      </w:r>
    </w:p>
    <w:p w14:paraId="01C1DAD9" w14:textId="77777777" w:rsidR="00F241B9" w:rsidRDefault="00F241B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F241B9" w:rsidRDefault="00F241B9">
      <w:pPr>
        <w:pStyle w:val="Kommentarer"/>
      </w:pPr>
      <w:r>
        <w:rPr>
          <w:rStyle w:val="Kommentarsreferens"/>
        </w:rPr>
        <w:annotationRef/>
      </w:r>
    </w:p>
    <w:p w14:paraId="533EC9EE" w14:textId="77777777" w:rsidR="00F241B9" w:rsidRDefault="00F241B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241B9" w:rsidRDefault="00F241B9" w:rsidP="006C7309">
      <w:pPr>
        <w:spacing w:line="240" w:lineRule="auto"/>
      </w:pPr>
      <w:r>
        <w:separator/>
      </w:r>
    </w:p>
  </w:endnote>
  <w:endnote w:type="continuationSeparator" w:id="0">
    <w:p w14:paraId="0DD18C9D" w14:textId="77777777" w:rsidR="00F241B9" w:rsidRDefault="00F241B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241B9" w:rsidRDefault="00F241B9" w:rsidP="006C7309">
      <w:pPr>
        <w:spacing w:line="240" w:lineRule="auto"/>
      </w:pPr>
      <w:r>
        <w:separator/>
      </w:r>
    </w:p>
  </w:footnote>
  <w:footnote w:type="continuationSeparator" w:id="0">
    <w:p w14:paraId="0BA3DA21" w14:textId="77777777" w:rsidR="00F241B9" w:rsidRDefault="00F241B9" w:rsidP="006C7309">
      <w:pPr>
        <w:spacing w:line="240" w:lineRule="auto"/>
      </w:pPr>
      <w:r>
        <w:continuationSeparator/>
      </w:r>
    </w:p>
  </w:footnote>
  <w:footnote w:id="1">
    <w:p w14:paraId="2574BD6E" w14:textId="77777777" w:rsidR="00F241B9" w:rsidRPr="00725EAE" w:rsidRDefault="00F241B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F241B9" w:rsidRPr="00B4576D" w:rsidRDefault="00F241B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F241B9" w:rsidRPr="00080A22" w:rsidRDefault="00F241B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F241B9" w:rsidRDefault="00F241B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F241B9" w:rsidRDefault="00F241B9" w:rsidP="00E80032">
      <w:pPr>
        <w:pStyle w:val="Code"/>
      </w:pPr>
      <w:r>
        <w:t>#define BOOL int</w:t>
      </w:r>
    </w:p>
    <w:p w14:paraId="5A8A6026" w14:textId="77777777" w:rsidR="00F241B9" w:rsidRDefault="00F241B9" w:rsidP="00E80032">
      <w:pPr>
        <w:pStyle w:val="Code"/>
      </w:pPr>
      <w:r>
        <w:t>#define TRUE 1</w:t>
      </w:r>
    </w:p>
    <w:p w14:paraId="09976B6C" w14:textId="77777777" w:rsidR="00F241B9" w:rsidRPr="00BF232B" w:rsidRDefault="00F241B9" w:rsidP="00E80032">
      <w:pPr>
        <w:pStyle w:val="Code"/>
      </w:pPr>
      <w:r>
        <w:t>#define FALSE 0</w:t>
      </w:r>
    </w:p>
  </w:footnote>
  <w:footnote w:id="5">
    <w:p w14:paraId="1100CB01" w14:textId="77777777" w:rsidR="00F241B9" w:rsidRDefault="00F241B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F241B9" w:rsidRDefault="00F241B9" w:rsidP="00E80032">
      <w:r>
        <w:rPr>
          <w:rStyle w:val="Fotnotsreferens"/>
        </w:rPr>
        <w:footnoteRef/>
      </w:r>
      <w:r>
        <w:t xml:space="preserve"> Depending of the compiler and its warning level settings.</w:t>
      </w:r>
    </w:p>
  </w:footnote>
  <w:footnote w:id="7">
    <w:p w14:paraId="3D554D37" w14:textId="77777777" w:rsidR="00F241B9" w:rsidRPr="004679D4" w:rsidRDefault="00F241B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F241B9" w:rsidRPr="00C03AB7" w:rsidRDefault="00F241B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F241B9" w:rsidRPr="000C5114" w:rsidRDefault="00F241B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F241B9" w:rsidRPr="002343ED" w:rsidRDefault="00F241B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F241B9" w:rsidRDefault="00F241B9" w:rsidP="00E80032">
      <w:r>
        <w:rPr>
          <w:rStyle w:val="Fotnotsreferens"/>
        </w:rPr>
        <w:footnoteRef/>
      </w:r>
      <w:r>
        <w:t xml:space="preserve"> However, we have no knowledge about the actual address; it may be 10,000 or anything else.</w:t>
      </w:r>
    </w:p>
  </w:footnote>
  <w:footnote w:id="12">
    <w:p w14:paraId="575EFDCD" w14:textId="77777777" w:rsidR="00F241B9" w:rsidRPr="009B0162" w:rsidRDefault="00F241B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F241B9" w:rsidRDefault="00F241B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F241B9" w:rsidRDefault="00F241B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F241B9" w:rsidRPr="00E554CC" w:rsidRDefault="00F241B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F241B9" w:rsidRPr="00391B01" w:rsidRDefault="00F241B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F241B9" w:rsidRDefault="00F241B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F241B9" w:rsidRDefault="00F241B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F241B9" w:rsidRDefault="00F241B9" w:rsidP="00E80032">
      <w:r>
        <w:rPr>
          <w:rStyle w:val="Fotnotsreferens"/>
        </w:rPr>
        <w:footnoteRef/>
      </w:r>
      <w:r>
        <w:t xml:space="preserve"> There is no rational explanation, just accept it.</w:t>
      </w:r>
    </w:p>
  </w:footnote>
  <w:footnote w:id="20">
    <w:p w14:paraId="0B9FD0C4" w14:textId="77777777" w:rsidR="00F241B9" w:rsidRDefault="00F241B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F241B9" w:rsidRPr="00EF01A1" w:rsidRDefault="00F241B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F241B9" w:rsidRPr="008655EC" w:rsidRDefault="00F241B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5</TotalTime>
  <Pages>475</Pages>
  <Words>147800</Words>
  <Characters>783340</Characters>
  <Application>Microsoft Office Word</Application>
  <DocSecurity>0</DocSecurity>
  <Lines>6527</Lines>
  <Paragraphs>18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8</cp:revision>
  <cp:lastPrinted>2017-05-07T13:41:00Z</cp:lastPrinted>
  <dcterms:created xsi:type="dcterms:W3CDTF">2020-11-02T16:37:00Z</dcterms:created>
  <dcterms:modified xsi:type="dcterms:W3CDTF">2020-11-07T21:58:00Z</dcterms:modified>
</cp:coreProperties>
</file>